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A2D6D" w14:textId="77777777" w:rsidR="002D06D7" w:rsidRDefault="002D06D7" w:rsidP="00BE1E42">
      <w:pPr>
        <w:jc w:val="both"/>
        <w:rPr>
          <w:rFonts w:ascii="Cambria" w:hAnsi="Cambria"/>
          <w:b/>
          <w:sz w:val="28"/>
          <w:szCs w:val="28"/>
          <w:lang w:val="en-GB"/>
        </w:rPr>
      </w:pPr>
    </w:p>
    <w:p w14:paraId="18DD7449" w14:textId="77777777" w:rsidR="00087364" w:rsidRPr="00D26FDA" w:rsidRDefault="00FD74F8" w:rsidP="00D26FDA">
      <w:pPr>
        <w:jc w:val="both"/>
        <w:rPr>
          <w:rFonts w:ascii="Cambria" w:hAnsi="Cambria"/>
          <w:b/>
          <w:sz w:val="28"/>
          <w:szCs w:val="28"/>
          <w:lang w:val="en-GB"/>
        </w:rPr>
      </w:pPr>
      <w:r w:rsidRPr="00A9433A">
        <w:rPr>
          <w:rFonts w:ascii="Cambria" w:hAnsi="Cambria"/>
          <w:b/>
          <w:sz w:val="28"/>
          <w:szCs w:val="28"/>
          <w:lang w:val="en-GB"/>
        </w:rPr>
        <w:t>ISN International Travel Support (ITS)</w:t>
      </w:r>
      <w:r w:rsidR="00AB77D9" w:rsidRPr="00A9433A">
        <w:rPr>
          <w:rFonts w:ascii="Cambria" w:hAnsi="Cambria"/>
          <w:b/>
          <w:sz w:val="28"/>
          <w:szCs w:val="28"/>
          <w:lang w:val="en-GB"/>
        </w:rPr>
        <w:t xml:space="preserve"> Application Form</w:t>
      </w:r>
    </w:p>
    <w:p w14:paraId="02C2C527" w14:textId="77777777" w:rsidR="002D06D7" w:rsidRDefault="002D06D7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000000"/>
          <w:sz w:val="20"/>
          <w:lang w:val="en-US" w:eastAsia="en-US"/>
        </w:rPr>
      </w:pPr>
    </w:p>
    <w:p w14:paraId="27B9FC8F" w14:textId="2559099B" w:rsidR="005B61A5" w:rsidRPr="00525551" w:rsidRDefault="00525551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b/>
          <w:sz w:val="20"/>
          <w:lang w:val="en-US" w:eastAsia="en-US"/>
        </w:rPr>
      </w:pPr>
      <w:r w:rsidRPr="00525551">
        <w:rPr>
          <w:rFonts w:ascii="Cambria" w:eastAsia="Times New Roman" w:hAnsi="Cambria" w:cstheme="minorHAnsi"/>
          <w:b/>
          <w:sz w:val="20"/>
          <w:lang w:val="en-US" w:eastAsia="en-US"/>
        </w:rPr>
        <w:t>Deadline: March 31 and August 31</w:t>
      </w:r>
    </w:p>
    <w:p w14:paraId="22381F3F" w14:textId="77777777" w:rsidR="00753AC6" w:rsidRPr="00FB7B11" w:rsidRDefault="00753AC6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3366FF"/>
          <w:sz w:val="20"/>
          <w:u w:val="single"/>
          <w:lang w:val="en-US" w:eastAsia="en-US"/>
        </w:rPr>
      </w:pPr>
    </w:p>
    <w:p w14:paraId="5E138ADE" w14:textId="77777777" w:rsidR="00692E20" w:rsidRPr="00FB7B11" w:rsidRDefault="00DB6539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color w:val="7F7F7F"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General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 xml:space="preserve"> applicant</w:t>
      </w:r>
      <w:r w:rsidRPr="00FB7B11">
        <w:rPr>
          <w:rFonts w:ascii="Cambria" w:hAnsi="Cambria"/>
          <w:b/>
          <w:sz w:val="22"/>
          <w:szCs w:val="22"/>
          <w:lang w:val="en-GB"/>
        </w:rPr>
        <w:t xml:space="preserve"> information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>:</w:t>
      </w:r>
      <w:r w:rsidRPr="00FB7B11">
        <w:rPr>
          <w:rFonts w:ascii="Cambria" w:hAnsi="Cambria"/>
          <w:b/>
          <w:sz w:val="22"/>
          <w:szCs w:val="22"/>
          <w:u w:val="single"/>
          <w:lang w:val="en-GB"/>
        </w:rPr>
        <w:t xml:space="preserve"> </w:t>
      </w:r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2158"/>
        <w:gridCol w:w="1516"/>
        <w:gridCol w:w="1515"/>
        <w:gridCol w:w="1517"/>
        <w:gridCol w:w="1516"/>
      </w:tblGrid>
      <w:tr w:rsidR="00EC7074" w:rsidRPr="00FB7B11" w14:paraId="7B698593" w14:textId="77777777" w:rsidTr="002F2987">
        <w:tc>
          <w:tcPr>
            <w:tcW w:w="2127" w:type="dxa"/>
            <w:shd w:val="clear" w:color="auto" w:fill="EDEDED" w:themeFill="accent3" w:themeFillTint="33"/>
          </w:tcPr>
          <w:p w14:paraId="2EC3532F" w14:textId="77777777" w:rsidR="00EC7074" w:rsidRPr="002D06D7" w:rsidRDefault="00EC707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ISN member</w:t>
            </w:r>
          </w:p>
        </w:tc>
        <w:tc>
          <w:tcPr>
            <w:tcW w:w="3047" w:type="dxa"/>
            <w:gridSpan w:val="2"/>
          </w:tcPr>
          <w:p w14:paraId="165AFCDB" w14:textId="77777777" w:rsidR="00EC7074" w:rsidRPr="00FB7B11" w:rsidRDefault="00EC707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Student member</w:t>
            </w:r>
          </w:p>
        </w:tc>
        <w:tc>
          <w:tcPr>
            <w:tcW w:w="3048" w:type="dxa"/>
            <w:gridSpan w:val="2"/>
          </w:tcPr>
          <w:p w14:paraId="3BA31BAD" w14:textId="77777777" w:rsidR="00EC7074" w:rsidRPr="00FB7B11" w:rsidRDefault="00EC707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Postdoc member</w:t>
            </w:r>
          </w:p>
        </w:tc>
      </w:tr>
      <w:tr w:rsidR="009B5990" w:rsidRPr="00FB7B11" w14:paraId="172A2C51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1A364E6B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Academic title</w:t>
            </w:r>
          </w:p>
        </w:tc>
        <w:tc>
          <w:tcPr>
            <w:tcW w:w="6095" w:type="dxa"/>
            <w:gridSpan w:val="4"/>
          </w:tcPr>
          <w:p w14:paraId="306B15A5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2F651C98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47F2DCF1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Last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ame </w:t>
            </w:r>
          </w:p>
        </w:tc>
        <w:tc>
          <w:tcPr>
            <w:tcW w:w="6095" w:type="dxa"/>
            <w:gridSpan w:val="4"/>
          </w:tcPr>
          <w:p w14:paraId="4B12E843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3193DE53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5506CD48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Middle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ame</w:t>
            </w:r>
          </w:p>
        </w:tc>
        <w:tc>
          <w:tcPr>
            <w:tcW w:w="6095" w:type="dxa"/>
            <w:gridSpan w:val="4"/>
          </w:tcPr>
          <w:p w14:paraId="00FE29BD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1D5CD4C3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10C4E581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First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ame</w:t>
            </w:r>
          </w:p>
        </w:tc>
        <w:tc>
          <w:tcPr>
            <w:tcW w:w="6095" w:type="dxa"/>
            <w:gridSpan w:val="4"/>
          </w:tcPr>
          <w:p w14:paraId="6CA5528D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277ED63B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0D5AFD82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Email address</w:t>
            </w:r>
          </w:p>
        </w:tc>
        <w:tc>
          <w:tcPr>
            <w:tcW w:w="6095" w:type="dxa"/>
            <w:gridSpan w:val="4"/>
          </w:tcPr>
          <w:p w14:paraId="76BC0E55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F82754" w:rsidRPr="00FB7B11" w14:paraId="777A08A3" w14:textId="77777777" w:rsidTr="00812487">
        <w:tc>
          <w:tcPr>
            <w:tcW w:w="8222" w:type="dxa"/>
            <w:gridSpan w:val="5"/>
            <w:shd w:val="clear" w:color="auto" w:fill="EDEDED" w:themeFill="accent3" w:themeFillTint="33"/>
          </w:tcPr>
          <w:p w14:paraId="47ED58F2" w14:textId="77777777" w:rsidR="00F82754" w:rsidRPr="002D06D7" w:rsidRDefault="00F8275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Institutional address: </w:t>
            </w:r>
          </w:p>
        </w:tc>
      </w:tr>
      <w:tr w:rsidR="009B5990" w:rsidRPr="00FB7B11" w14:paraId="45797CC2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1FAA556B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partment</w:t>
            </w:r>
          </w:p>
        </w:tc>
        <w:tc>
          <w:tcPr>
            <w:tcW w:w="6095" w:type="dxa"/>
            <w:gridSpan w:val="4"/>
          </w:tcPr>
          <w:p w14:paraId="649BBB9E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05227470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60B3E894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  <w:tc>
          <w:tcPr>
            <w:tcW w:w="6095" w:type="dxa"/>
            <w:gridSpan w:val="4"/>
          </w:tcPr>
          <w:p w14:paraId="70EE6841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70C5DB87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15D992AE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ity</w:t>
            </w:r>
          </w:p>
        </w:tc>
        <w:tc>
          <w:tcPr>
            <w:tcW w:w="6095" w:type="dxa"/>
            <w:gridSpan w:val="4"/>
          </w:tcPr>
          <w:p w14:paraId="56DCD435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081908CF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7183C7EB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ountry</w:t>
            </w:r>
          </w:p>
        </w:tc>
        <w:tc>
          <w:tcPr>
            <w:tcW w:w="6095" w:type="dxa"/>
            <w:gridSpan w:val="4"/>
          </w:tcPr>
          <w:p w14:paraId="67998891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FB7B11" w14:paraId="71A0AB6E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4373906A" w14:textId="77777777" w:rsidR="00AB77D9" w:rsidRPr="002D06D7" w:rsidRDefault="00AB77D9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Date of Birth</w:t>
            </w:r>
          </w:p>
        </w:tc>
        <w:tc>
          <w:tcPr>
            <w:tcW w:w="6095" w:type="dxa"/>
            <w:gridSpan w:val="4"/>
          </w:tcPr>
          <w:p w14:paraId="43781A95" w14:textId="77777777" w:rsidR="00AB77D9" w:rsidRPr="00FB7B11" w:rsidRDefault="00AB77D9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FB7B11" w14:paraId="185EB657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3BDD8AFB" w14:textId="77777777" w:rsidR="00AB77D9" w:rsidRPr="002D06D7" w:rsidRDefault="00AB77D9" w:rsidP="002D06D7">
            <w:pPr>
              <w:spacing w:before="60" w:after="60"/>
              <w:rPr>
                <w:rFonts w:ascii="Cambria" w:hAnsi="Cambria"/>
                <w:b/>
                <w:color w:val="7F7F7F"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Gender</w:t>
            </w:r>
          </w:p>
        </w:tc>
        <w:tc>
          <w:tcPr>
            <w:tcW w:w="1523" w:type="dxa"/>
          </w:tcPr>
          <w:p w14:paraId="3D2987F1" w14:textId="77777777" w:rsidR="00AB77D9" w:rsidRPr="00FB7B11" w:rsidRDefault="00AB77D9" w:rsidP="002D06D7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  <w:r w:rsidRPr="00FB7B11">
              <w:rPr>
                <w:rFonts w:ascii="Cambria" w:hAnsi="Cambria"/>
                <w:color w:val="000000" w:themeColor="text1"/>
                <w:sz w:val="20"/>
                <w:lang w:val="en-GB"/>
              </w:rPr>
              <w:t xml:space="preserve">female </w:t>
            </w:r>
          </w:p>
        </w:tc>
        <w:tc>
          <w:tcPr>
            <w:tcW w:w="1524" w:type="dxa"/>
          </w:tcPr>
          <w:p w14:paraId="7D50EA56" w14:textId="77777777" w:rsidR="00AB77D9" w:rsidRPr="00FB7B11" w:rsidRDefault="00AB77D9" w:rsidP="002D06D7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  <w:r w:rsidRPr="00FB7B11">
              <w:rPr>
                <w:rFonts w:ascii="Cambria" w:hAnsi="Cambria"/>
                <w:color w:val="000000" w:themeColor="text1"/>
                <w:sz w:val="20"/>
                <w:lang w:val="en-GB"/>
              </w:rPr>
              <w:t>male</w:t>
            </w:r>
          </w:p>
        </w:tc>
        <w:tc>
          <w:tcPr>
            <w:tcW w:w="1524" w:type="dxa"/>
          </w:tcPr>
          <w:p w14:paraId="243AD184" w14:textId="77777777" w:rsidR="00AB77D9" w:rsidRPr="00FB7B11" w:rsidRDefault="00AB77D9" w:rsidP="002D06D7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  <w:r w:rsidRPr="00FB7B11">
              <w:rPr>
                <w:rFonts w:ascii="Cambria" w:hAnsi="Cambria"/>
                <w:color w:val="000000" w:themeColor="text1"/>
                <w:sz w:val="20"/>
                <w:lang w:val="en-GB"/>
              </w:rPr>
              <w:t>diverse</w:t>
            </w:r>
          </w:p>
        </w:tc>
        <w:tc>
          <w:tcPr>
            <w:tcW w:w="1524" w:type="dxa"/>
          </w:tcPr>
          <w:p w14:paraId="7F847A8F" w14:textId="77777777" w:rsidR="00AB77D9" w:rsidRPr="00FB7B11" w:rsidRDefault="00AB77D9" w:rsidP="002D06D7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  <w:r w:rsidRPr="00FB7B11">
              <w:rPr>
                <w:rFonts w:ascii="Cambria" w:hAnsi="Cambria"/>
                <w:color w:val="000000" w:themeColor="text1"/>
                <w:sz w:val="20"/>
                <w:lang w:val="en-GB"/>
              </w:rPr>
              <w:t>no specif.</w:t>
            </w:r>
          </w:p>
        </w:tc>
      </w:tr>
      <w:tr w:rsidR="00AB77D9" w:rsidRPr="00FB7B11" w14:paraId="5A3D69CC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0485DAC9" w14:textId="77777777" w:rsidR="00AB77D9" w:rsidRPr="002D06D7" w:rsidRDefault="00AB77D9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Nationality</w:t>
            </w:r>
          </w:p>
        </w:tc>
        <w:tc>
          <w:tcPr>
            <w:tcW w:w="6095" w:type="dxa"/>
            <w:gridSpan w:val="4"/>
          </w:tcPr>
          <w:p w14:paraId="1E2706D2" w14:textId="77777777" w:rsidR="00AB77D9" w:rsidRPr="00FB7B11" w:rsidRDefault="00AB77D9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0110AA34" w14:textId="77777777" w:rsidR="00692E20" w:rsidRPr="00FB7B11" w:rsidRDefault="00692E20" w:rsidP="00DB6539">
      <w:pPr>
        <w:rPr>
          <w:rFonts w:ascii="Cambria" w:hAnsi="Cambria"/>
          <w:b/>
          <w:szCs w:val="24"/>
          <w:lang w:val="en-GB"/>
        </w:rPr>
      </w:pPr>
    </w:p>
    <w:p w14:paraId="775E405D" w14:textId="77777777" w:rsidR="00AB77D9" w:rsidRPr="00FB7B11" w:rsidRDefault="00AB77D9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Career</w:t>
      </w:r>
      <w:r w:rsidR="00DB6539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  <w:r w:rsidRPr="00FB7B11">
        <w:rPr>
          <w:rFonts w:ascii="Cambria" w:hAnsi="Cambria"/>
          <w:b/>
          <w:sz w:val="22"/>
          <w:szCs w:val="22"/>
          <w:lang w:val="en-GB"/>
        </w:rPr>
        <w:t>i</w:t>
      </w:r>
      <w:r w:rsidR="00DB6539" w:rsidRPr="00FB7B11">
        <w:rPr>
          <w:rFonts w:ascii="Cambria" w:hAnsi="Cambria"/>
          <w:b/>
          <w:sz w:val="22"/>
          <w:szCs w:val="22"/>
          <w:lang w:val="en-GB"/>
        </w:rPr>
        <w:t>nformation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 xml:space="preserve">: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47"/>
        <w:gridCol w:w="3000"/>
        <w:gridCol w:w="47"/>
        <w:gridCol w:w="2952"/>
      </w:tblGrid>
      <w:tr w:rsidR="00A04353" w:rsidRPr="00E96280" w14:paraId="007C8839" w14:textId="77777777" w:rsidTr="00A04353">
        <w:tc>
          <w:tcPr>
            <w:tcW w:w="8173" w:type="dxa"/>
            <w:gridSpan w:val="5"/>
            <w:shd w:val="clear" w:color="auto" w:fill="EDEDED" w:themeFill="accent3" w:themeFillTint="33"/>
          </w:tcPr>
          <w:p w14:paraId="75D827D2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Academic Education</w:t>
            </w:r>
            <w:r w:rsidRPr="00E96280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</w:tr>
      <w:tr w:rsidR="00A04353" w:rsidRPr="00E96280" w14:paraId="42EF5CAB" w14:textId="77777777" w:rsidTr="00A04353">
        <w:tc>
          <w:tcPr>
            <w:tcW w:w="2174" w:type="dxa"/>
            <w:gridSpan w:val="2"/>
            <w:shd w:val="clear" w:color="auto" w:fill="EDEDED" w:themeFill="accent3" w:themeFillTint="33"/>
          </w:tcPr>
          <w:p w14:paraId="44829998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proofErr w:type="gramStart"/>
            <w:r w:rsidRPr="00E96280">
              <w:rPr>
                <w:rFonts w:ascii="Cambria" w:hAnsi="Cambria"/>
                <w:sz w:val="20"/>
                <w:lang w:val="en-GB"/>
              </w:rPr>
              <w:t>Date  (</w:t>
            </w:r>
            <w:proofErr w:type="gramEnd"/>
            <w:r w:rsidRPr="00E96280">
              <w:rPr>
                <w:rFonts w:ascii="Cambria" w:hAnsi="Cambria"/>
                <w:sz w:val="20"/>
                <w:lang w:val="en-GB"/>
              </w:rPr>
              <w:t>from to)</w:t>
            </w:r>
          </w:p>
        </w:tc>
        <w:tc>
          <w:tcPr>
            <w:tcW w:w="3047" w:type="dxa"/>
            <w:gridSpan w:val="2"/>
            <w:shd w:val="clear" w:color="auto" w:fill="EDEDED" w:themeFill="accent3" w:themeFillTint="33"/>
          </w:tcPr>
          <w:p w14:paraId="614B4079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Subject</w:t>
            </w:r>
            <w:r>
              <w:rPr>
                <w:rFonts w:ascii="Cambria" w:hAnsi="Cambria"/>
                <w:sz w:val="20"/>
                <w:lang w:val="en-GB"/>
              </w:rPr>
              <w:t>, Degree</w:t>
            </w:r>
          </w:p>
        </w:tc>
        <w:tc>
          <w:tcPr>
            <w:tcW w:w="2952" w:type="dxa"/>
            <w:shd w:val="clear" w:color="auto" w:fill="EDEDED" w:themeFill="accent3" w:themeFillTint="33"/>
          </w:tcPr>
          <w:p w14:paraId="1EF5489C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University, Country</w:t>
            </w:r>
          </w:p>
        </w:tc>
      </w:tr>
      <w:tr w:rsidR="00A04353" w:rsidRPr="00E96280" w14:paraId="6B47B1BC" w14:textId="77777777" w:rsidTr="00A04353">
        <w:tc>
          <w:tcPr>
            <w:tcW w:w="2174" w:type="dxa"/>
            <w:gridSpan w:val="2"/>
            <w:shd w:val="clear" w:color="auto" w:fill="auto"/>
          </w:tcPr>
          <w:p w14:paraId="73C2D759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gridSpan w:val="2"/>
            <w:shd w:val="clear" w:color="auto" w:fill="auto"/>
          </w:tcPr>
          <w:p w14:paraId="14CC5943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2952" w:type="dxa"/>
            <w:shd w:val="clear" w:color="auto" w:fill="auto"/>
          </w:tcPr>
          <w:p w14:paraId="7E89106A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E96280" w14:paraId="6F3889C8" w14:textId="77777777" w:rsidTr="00A04353">
        <w:tc>
          <w:tcPr>
            <w:tcW w:w="2174" w:type="dxa"/>
            <w:gridSpan w:val="2"/>
            <w:shd w:val="clear" w:color="auto" w:fill="auto"/>
          </w:tcPr>
          <w:p w14:paraId="387A639F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gridSpan w:val="2"/>
            <w:shd w:val="clear" w:color="auto" w:fill="auto"/>
          </w:tcPr>
          <w:p w14:paraId="4A4C9B02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2952" w:type="dxa"/>
            <w:shd w:val="clear" w:color="auto" w:fill="auto"/>
          </w:tcPr>
          <w:p w14:paraId="77E38A2B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14:paraId="1EF7D724" w14:textId="77777777" w:rsidTr="00A04353">
        <w:tc>
          <w:tcPr>
            <w:tcW w:w="8173" w:type="dxa"/>
            <w:gridSpan w:val="5"/>
            <w:shd w:val="clear" w:color="auto" w:fill="EDEDED" w:themeFill="accent3" w:themeFillTint="33"/>
          </w:tcPr>
          <w:p w14:paraId="670AA8BA" w14:textId="77777777" w:rsidR="00F82754" w:rsidRPr="002D06D7" w:rsidRDefault="00F82754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Doctoral degree Obtained</w:t>
            </w:r>
            <w:r w:rsidRPr="002D06D7">
              <w:rPr>
                <w:rStyle w:val="FootnoteReference"/>
                <w:rFonts w:ascii="Cambria" w:hAnsi="Cambria"/>
                <w:b/>
                <w:sz w:val="20"/>
                <w:lang w:val="en-GB"/>
              </w:rPr>
              <w:footnoteReference w:id="1"/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</w:tr>
      <w:tr w:rsidR="00A04353" w:rsidRPr="00FB7B11" w14:paraId="121BE575" w14:textId="77777777" w:rsidTr="00A04353">
        <w:tc>
          <w:tcPr>
            <w:tcW w:w="2127" w:type="dxa"/>
            <w:shd w:val="clear" w:color="auto" w:fill="EDEDED" w:themeFill="accent3" w:themeFillTint="33"/>
          </w:tcPr>
          <w:p w14:paraId="25054550" w14:textId="77777777" w:rsidR="00AB77D9" w:rsidRPr="00FB7B11" w:rsidRDefault="00AB77D9" w:rsidP="00756882">
            <w:pPr>
              <w:pStyle w:val="ListParagraph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gree</w:t>
            </w:r>
          </w:p>
        </w:tc>
        <w:tc>
          <w:tcPr>
            <w:tcW w:w="6046" w:type="dxa"/>
            <w:gridSpan w:val="4"/>
          </w:tcPr>
          <w:p w14:paraId="5640E19B" w14:textId="77777777"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14:paraId="1438E84C" w14:textId="77777777" w:rsidTr="00A04353">
        <w:tc>
          <w:tcPr>
            <w:tcW w:w="2127" w:type="dxa"/>
            <w:shd w:val="clear" w:color="auto" w:fill="EDEDED" w:themeFill="accent3" w:themeFillTint="33"/>
          </w:tcPr>
          <w:p w14:paraId="533E6D6E" w14:textId="77777777" w:rsidR="00AB77D9" w:rsidRPr="00FB7B11" w:rsidRDefault="00AB77D9" w:rsidP="00756882">
            <w:pPr>
              <w:pStyle w:val="ListParagraph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University</w:t>
            </w:r>
          </w:p>
        </w:tc>
        <w:tc>
          <w:tcPr>
            <w:tcW w:w="6046" w:type="dxa"/>
            <w:gridSpan w:val="4"/>
          </w:tcPr>
          <w:p w14:paraId="1CF8EA15" w14:textId="77777777"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14:paraId="462EBED0" w14:textId="77777777" w:rsidTr="00A04353">
        <w:tc>
          <w:tcPr>
            <w:tcW w:w="2127" w:type="dxa"/>
            <w:shd w:val="clear" w:color="auto" w:fill="EDEDED" w:themeFill="accent3" w:themeFillTint="33"/>
          </w:tcPr>
          <w:p w14:paraId="663455B8" w14:textId="77777777" w:rsidR="00AB77D9" w:rsidRPr="00FB7B11" w:rsidRDefault="00A04353" w:rsidP="00756882">
            <w:pPr>
              <w:pStyle w:val="ListParagraph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 xml:space="preserve">Month, </w:t>
            </w:r>
            <w:r w:rsidR="00AB77D9" w:rsidRPr="00FB7B11">
              <w:rPr>
                <w:rFonts w:ascii="Cambria" w:hAnsi="Cambria"/>
                <w:sz w:val="20"/>
                <w:lang w:val="en-GB"/>
              </w:rPr>
              <w:t>Year</w:t>
            </w:r>
          </w:p>
        </w:tc>
        <w:tc>
          <w:tcPr>
            <w:tcW w:w="6046" w:type="dxa"/>
            <w:gridSpan w:val="4"/>
          </w:tcPr>
          <w:p w14:paraId="00C950D5" w14:textId="77777777"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14:paraId="648EABFF" w14:textId="77777777" w:rsidTr="00A04353">
        <w:tc>
          <w:tcPr>
            <w:tcW w:w="8173" w:type="dxa"/>
            <w:gridSpan w:val="5"/>
            <w:shd w:val="clear" w:color="auto" w:fill="EDEDED" w:themeFill="accent3" w:themeFillTint="33"/>
          </w:tcPr>
          <w:p w14:paraId="0A5B1DB0" w14:textId="77777777" w:rsidR="002D06D7" w:rsidRPr="002D06D7" w:rsidRDefault="002D06D7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P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ostgraduate qualifications:</w:t>
            </w:r>
          </w:p>
        </w:tc>
      </w:tr>
      <w:tr w:rsidR="00A04353" w:rsidRPr="00FB7B11" w14:paraId="2E9FA3FD" w14:textId="77777777" w:rsidTr="00A04353">
        <w:tc>
          <w:tcPr>
            <w:tcW w:w="2127" w:type="dxa"/>
            <w:shd w:val="clear" w:color="auto" w:fill="EDEDED" w:themeFill="accent3" w:themeFillTint="33"/>
          </w:tcPr>
          <w:p w14:paraId="50694547" w14:textId="77777777" w:rsidR="002D06D7" w:rsidRPr="002D06D7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2D06D7">
              <w:rPr>
                <w:rFonts w:ascii="Cambria" w:hAnsi="Cambria"/>
                <w:sz w:val="20"/>
                <w:lang w:val="en-GB"/>
              </w:rPr>
              <w:t xml:space="preserve">Date </w:t>
            </w:r>
          </w:p>
        </w:tc>
        <w:tc>
          <w:tcPr>
            <w:tcW w:w="3047" w:type="dxa"/>
            <w:gridSpan w:val="2"/>
            <w:shd w:val="clear" w:color="auto" w:fill="EDEDED" w:themeFill="accent3" w:themeFillTint="33"/>
          </w:tcPr>
          <w:p w14:paraId="7193A75B" w14:textId="77777777" w:rsidR="002D06D7" w:rsidRPr="002D06D7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2D06D7">
              <w:rPr>
                <w:rFonts w:ascii="Cambria" w:hAnsi="Cambria"/>
                <w:sz w:val="20"/>
                <w:lang w:val="en-GB"/>
              </w:rPr>
              <w:t>Subject</w:t>
            </w:r>
          </w:p>
        </w:tc>
        <w:tc>
          <w:tcPr>
            <w:tcW w:w="2999" w:type="dxa"/>
            <w:gridSpan w:val="2"/>
            <w:shd w:val="clear" w:color="auto" w:fill="EDEDED" w:themeFill="accent3" w:themeFillTint="33"/>
          </w:tcPr>
          <w:p w14:paraId="488843D8" w14:textId="77777777" w:rsidR="002D06D7" w:rsidRPr="00FB7B11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</w:tr>
      <w:tr w:rsidR="00A04353" w:rsidRPr="00FB7B11" w14:paraId="0209490A" w14:textId="77777777" w:rsidTr="00A04353">
        <w:tc>
          <w:tcPr>
            <w:tcW w:w="2127" w:type="dxa"/>
            <w:shd w:val="clear" w:color="auto" w:fill="auto"/>
          </w:tcPr>
          <w:p w14:paraId="3D62F7AD" w14:textId="77777777" w:rsidR="002D06D7" w:rsidRPr="002D06D7" w:rsidRDefault="002D06D7" w:rsidP="00483310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gridSpan w:val="2"/>
            <w:shd w:val="clear" w:color="auto" w:fill="auto"/>
          </w:tcPr>
          <w:p w14:paraId="18C48EBA" w14:textId="77777777"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2999" w:type="dxa"/>
            <w:gridSpan w:val="2"/>
            <w:shd w:val="clear" w:color="auto" w:fill="auto"/>
          </w:tcPr>
          <w:p w14:paraId="47A4381B" w14:textId="77777777"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14:paraId="0C5FC5AF" w14:textId="77777777" w:rsidTr="00A04353">
        <w:tc>
          <w:tcPr>
            <w:tcW w:w="2127" w:type="dxa"/>
            <w:shd w:val="clear" w:color="auto" w:fill="auto"/>
          </w:tcPr>
          <w:p w14:paraId="3943C752" w14:textId="77777777" w:rsidR="002D06D7" w:rsidRPr="002D06D7" w:rsidRDefault="002D06D7" w:rsidP="00483310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gridSpan w:val="2"/>
            <w:shd w:val="clear" w:color="auto" w:fill="auto"/>
          </w:tcPr>
          <w:p w14:paraId="78426197" w14:textId="77777777"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2999" w:type="dxa"/>
            <w:gridSpan w:val="2"/>
            <w:shd w:val="clear" w:color="auto" w:fill="auto"/>
          </w:tcPr>
          <w:p w14:paraId="25A6D5AB" w14:textId="77777777"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14:paraId="4F35B8D2" w14:textId="77777777" w:rsidTr="00A04353">
        <w:tc>
          <w:tcPr>
            <w:tcW w:w="2127" w:type="dxa"/>
            <w:shd w:val="clear" w:color="auto" w:fill="EDEDED" w:themeFill="accent3" w:themeFillTint="33"/>
          </w:tcPr>
          <w:p w14:paraId="512F85C4" w14:textId="77777777" w:rsidR="00756882" w:rsidRPr="002D06D7" w:rsidRDefault="00756882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Current position</w:t>
            </w:r>
          </w:p>
        </w:tc>
        <w:tc>
          <w:tcPr>
            <w:tcW w:w="6046" w:type="dxa"/>
            <w:gridSpan w:val="4"/>
          </w:tcPr>
          <w:p w14:paraId="272B9D13" w14:textId="77777777" w:rsidR="00B100EF" w:rsidRPr="00FB7B11" w:rsidRDefault="00B100EF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5B001EBD" w14:textId="77777777" w:rsidR="00692E20" w:rsidRPr="00FB7B11" w:rsidRDefault="00692E20" w:rsidP="001655A5">
      <w:pPr>
        <w:ind w:firstLine="360"/>
        <w:rPr>
          <w:rFonts w:ascii="Cambria" w:hAnsi="Cambria"/>
          <w:b/>
          <w:szCs w:val="24"/>
          <w:lang w:val="en-GB"/>
        </w:rPr>
      </w:pPr>
    </w:p>
    <w:p w14:paraId="2EA81952" w14:textId="77777777" w:rsidR="00D26FDA" w:rsidRDefault="00D26FDA">
      <w:pPr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br w:type="page"/>
      </w:r>
    </w:p>
    <w:p w14:paraId="01E01E68" w14:textId="77777777" w:rsidR="00B100EF" w:rsidRPr="00FB7B11" w:rsidRDefault="00692E20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lastRenderedPageBreak/>
        <w:t>Publications:</w:t>
      </w:r>
    </w:p>
    <w:tbl>
      <w:tblPr>
        <w:tblStyle w:val="TableGrid"/>
        <w:tblW w:w="8172" w:type="dxa"/>
        <w:tblInd w:w="-5" w:type="dxa"/>
        <w:tblLook w:val="04A0" w:firstRow="1" w:lastRow="0" w:firstColumn="1" w:lastColumn="0" w:noHBand="0" w:noVBand="1"/>
      </w:tblPr>
      <w:tblGrid>
        <w:gridCol w:w="851"/>
        <w:gridCol w:w="3969"/>
        <w:gridCol w:w="3352"/>
      </w:tblGrid>
      <w:tr w:rsidR="00A04353" w:rsidRPr="00E96280" w14:paraId="42298EC8" w14:textId="77777777" w:rsidTr="005D7299">
        <w:tc>
          <w:tcPr>
            <w:tcW w:w="4820" w:type="dxa"/>
            <w:gridSpan w:val="2"/>
            <w:shd w:val="clear" w:color="auto" w:fill="EDEDED" w:themeFill="accent3" w:themeFillTint="33"/>
          </w:tcPr>
          <w:p w14:paraId="0DFB376D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ORCID # </w:t>
            </w:r>
            <w:r w:rsidRPr="00E96280">
              <w:rPr>
                <w:rFonts w:ascii="Cambria" w:hAnsi="Cambria"/>
                <w:sz w:val="20"/>
                <w:lang w:val="en-GB"/>
              </w:rPr>
              <w:t>(if applicable)</w:t>
            </w:r>
          </w:p>
        </w:tc>
        <w:tc>
          <w:tcPr>
            <w:tcW w:w="3352" w:type="dxa"/>
          </w:tcPr>
          <w:p w14:paraId="798A1A8D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E96280" w14:paraId="5CCC420C" w14:textId="77777777" w:rsidTr="005D7299">
        <w:tc>
          <w:tcPr>
            <w:tcW w:w="4820" w:type="dxa"/>
            <w:gridSpan w:val="2"/>
            <w:shd w:val="clear" w:color="auto" w:fill="EDEDED" w:themeFill="accent3" w:themeFillTint="33"/>
          </w:tcPr>
          <w:p w14:paraId="4F57565D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Total number of peer-reviewed original publications</w:t>
            </w:r>
            <w:r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  <w:tc>
          <w:tcPr>
            <w:tcW w:w="3352" w:type="dxa"/>
          </w:tcPr>
          <w:p w14:paraId="6499011A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E96280" w14:paraId="56ABB738" w14:textId="77777777" w:rsidTr="005D7299">
        <w:tc>
          <w:tcPr>
            <w:tcW w:w="4820" w:type="dxa"/>
            <w:gridSpan w:val="2"/>
            <w:shd w:val="clear" w:color="auto" w:fill="EDEDED" w:themeFill="accent3" w:themeFillTint="33"/>
          </w:tcPr>
          <w:p w14:paraId="230EAD03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Total number of peer-reviewed review papers</w:t>
            </w:r>
            <w:r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  <w:tc>
          <w:tcPr>
            <w:tcW w:w="3352" w:type="dxa"/>
          </w:tcPr>
          <w:p w14:paraId="05102017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7709796E" w14:textId="77777777" w:rsidTr="002D06D7">
        <w:tc>
          <w:tcPr>
            <w:tcW w:w="8172" w:type="dxa"/>
            <w:gridSpan w:val="3"/>
            <w:shd w:val="clear" w:color="auto" w:fill="EDEDED" w:themeFill="accent3" w:themeFillTint="33"/>
          </w:tcPr>
          <w:p w14:paraId="14A0C746" w14:textId="77777777" w:rsidR="00F82754" w:rsidRPr="002D06D7" w:rsidRDefault="00F8275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Please list up to 5 publications including authors, title and journal names, volume, and pages in NIH citation format</w:t>
            </w:r>
            <w:r w:rsidRPr="002D06D7">
              <w:rPr>
                <w:rStyle w:val="FootnoteReference"/>
                <w:rFonts w:ascii="Cambria" w:hAnsi="Cambria"/>
                <w:b/>
                <w:sz w:val="20"/>
                <w:lang w:val="en-GB"/>
              </w:rPr>
              <w:footnoteReference w:id="2"/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</w:tr>
      <w:tr w:rsidR="002D06D7" w:rsidRPr="00FB7B11" w14:paraId="258E7050" w14:textId="77777777" w:rsidTr="002D06D7">
        <w:tc>
          <w:tcPr>
            <w:tcW w:w="851" w:type="dxa"/>
            <w:shd w:val="clear" w:color="auto" w:fill="EDEDED" w:themeFill="accent3" w:themeFillTint="33"/>
          </w:tcPr>
          <w:p w14:paraId="41846939" w14:textId="77777777" w:rsidR="00B100EF" w:rsidRPr="00FB7B11" w:rsidRDefault="00F82754" w:rsidP="002D06D7">
            <w:pPr>
              <w:pStyle w:val="ListParagraph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1.</w:t>
            </w:r>
          </w:p>
        </w:tc>
        <w:tc>
          <w:tcPr>
            <w:tcW w:w="7321" w:type="dxa"/>
            <w:gridSpan w:val="2"/>
          </w:tcPr>
          <w:p w14:paraId="0FC577B7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68E8B42C" w14:textId="77777777" w:rsidTr="002D06D7">
        <w:tc>
          <w:tcPr>
            <w:tcW w:w="851" w:type="dxa"/>
            <w:shd w:val="clear" w:color="auto" w:fill="EDEDED" w:themeFill="accent3" w:themeFillTint="33"/>
          </w:tcPr>
          <w:p w14:paraId="647775D1" w14:textId="77777777" w:rsidR="00B100EF" w:rsidRPr="00FB7B11" w:rsidRDefault="00F82754" w:rsidP="002D06D7">
            <w:pPr>
              <w:pStyle w:val="ListParagraph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2.</w:t>
            </w:r>
          </w:p>
        </w:tc>
        <w:tc>
          <w:tcPr>
            <w:tcW w:w="7321" w:type="dxa"/>
            <w:gridSpan w:val="2"/>
          </w:tcPr>
          <w:p w14:paraId="55EFBB13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0403E632" w14:textId="77777777" w:rsidTr="002D06D7">
        <w:tc>
          <w:tcPr>
            <w:tcW w:w="851" w:type="dxa"/>
            <w:shd w:val="clear" w:color="auto" w:fill="EDEDED" w:themeFill="accent3" w:themeFillTint="33"/>
          </w:tcPr>
          <w:p w14:paraId="4254E7E2" w14:textId="77777777" w:rsidR="00B100EF" w:rsidRPr="00FB7B11" w:rsidRDefault="00F82754" w:rsidP="002D06D7">
            <w:pPr>
              <w:pStyle w:val="ListParagraph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3.</w:t>
            </w:r>
          </w:p>
        </w:tc>
        <w:tc>
          <w:tcPr>
            <w:tcW w:w="7321" w:type="dxa"/>
            <w:gridSpan w:val="2"/>
          </w:tcPr>
          <w:p w14:paraId="4E509228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239BD9CC" w14:textId="77777777" w:rsidTr="002D06D7">
        <w:tc>
          <w:tcPr>
            <w:tcW w:w="851" w:type="dxa"/>
            <w:shd w:val="clear" w:color="auto" w:fill="EDEDED" w:themeFill="accent3" w:themeFillTint="33"/>
          </w:tcPr>
          <w:p w14:paraId="24A2C197" w14:textId="77777777" w:rsidR="00B100EF" w:rsidRPr="00FB7B11" w:rsidRDefault="00F82754" w:rsidP="002D06D7">
            <w:pPr>
              <w:spacing w:before="60" w:after="60"/>
              <w:ind w:left="31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4.</w:t>
            </w:r>
          </w:p>
        </w:tc>
        <w:tc>
          <w:tcPr>
            <w:tcW w:w="7321" w:type="dxa"/>
            <w:gridSpan w:val="2"/>
          </w:tcPr>
          <w:p w14:paraId="12E984E4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0C9E9B67" w14:textId="77777777" w:rsidTr="002D06D7">
        <w:tc>
          <w:tcPr>
            <w:tcW w:w="851" w:type="dxa"/>
            <w:shd w:val="clear" w:color="auto" w:fill="EDEDED" w:themeFill="accent3" w:themeFillTint="33"/>
          </w:tcPr>
          <w:p w14:paraId="2CFF3F14" w14:textId="77777777" w:rsidR="00F82754" w:rsidRPr="00FB7B11" w:rsidRDefault="00F82754" w:rsidP="002D06D7">
            <w:pPr>
              <w:spacing w:before="60" w:after="60"/>
              <w:ind w:left="31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5</w:t>
            </w:r>
            <w:r w:rsidR="002D06D7">
              <w:rPr>
                <w:rFonts w:ascii="Cambria" w:hAnsi="Cambria"/>
                <w:sz w:val="20"/>
                <w:lang w:val="en-GB"/>
              </w:rPr>
              <w:t>.</w:t>
            </w:r>
          </w:p>
        </w:tc>
        <w:tc>
          <w:tcPr>
            <w:tcW w:w="7321" w:type="dxa"/>
            <w:gridSpan w:val="2"/>
          </w:tcPr>
          <w:p w14:paraId="57239F2E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3BBC8347" w14:textId="77777777" w:rsidR="00692E20" w:rsidRPr="00FB7B11" w:rsidRDefault="00692E20" w:rsidP="00692E20">
      <w:pPr>
        <w:rPr>
          <w:rFonts w:ascii="Cambria" w:hAnsi="Cambria"/>
          <w:b/>
          <w:szCs w:val="24"/>
          <w:lang w:val="en-GB"/>
        </w:rPr>
      </w:pPr>
    </w:p>
    <w:p w14:paraId="4A0511DC" w14:textId="77777777" w:rsidR="00F82754" w:rsidRPr="00FB7B11" w:rsidRDefault="00692E20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Previous awards:</w:t>
      </w:r>
    </w:p>
    <w:p w14:paraId="3F8B014F" w14:textId="77777777" w:rsidR="00692E20" w:rsidRPr="00FB7B11" w:rsidRDefault="00F82754" w:rsidP="00F82754">
      <w:pPr>
        <w:spacing w:after="120"/>
        <w:rPr>
          <w:rFonts w:ascii="Cambria" w:hAnsi="Cambria"/>
          <w:b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Please list up to 5 awards</w:t>
      </w:r>
      <w:r w:rsidR="00AA0808">
        <w:rPr>
          <w:rFonts w:ascii="Cambria" w:hAnsi="Cambria"/>
          <w:sz w:val="20"/>
          <w:lang w:val="en-GB"/>
        </w:rPr>
        <w:t xml:space="preserve"> </w:t>
      </w:r>
      <w:r w:rsidRPr="00FB7B11">
        <w:rPr>
          <w:rFonts w:ascii="Cambria" w:hAnsi="Cambria"/>
          <w:sz w:val="20"/>
          <w:lang w:val="en-GB"/>
        </w:rPr>
        <w:t>you received from other organizations, e</w:t>
      </w:r>
      <w:r w:rsidR="003B351D" w:rsidRPr="00FB7B11">
        <w:rPr>
          <w:rFonts w:ascii="Cambria" w:hAnsi="Cambria"/>
          <w:sz w:val="20"/>
          <w:lang w:val="en-GB"/>
        </w:rPr>
        <w:t>.g</w:t>
      </w:r>
      <w:r w:rsidR="00692E20" w:rsidRPr="00FB7B11">
        <w:rPr>
          <w:rFonts w:ascii="Cambria" w:hAnsi="Cambria"/>
          <w:sz w:val="20"/>
          <w:lang w:val="en-GB"/>
        </w:rPr>
        <w:t>. travel awards, fellowships</w:t>
      </w:r>
      <w:r w:rsidR="001655A5" w:rsidRPr="00FB7B11">
        <w:rPr>
          <w:rFonts w:ascii="Cambria" w:hAnsi="Cambria"/>
          <w:sz w:val="20"/>
          <w:lang w:val="en-GB"/>
        </w:rPr>
        <w:t>, own project funding</w:t>
      </w:r>
      <w:r w:rsidRPr="00FB7B11">
        <w:rPr>
          <w:rFonts w:ascii="Cambria" w:hAnsi="Cambria"/>
          <w:sz w:val="20"/>
          <w:lang w:val="en-GB"/>
        </w:rPr>
        <w:t>.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5245"/>
        <w:gridCol w:w="1843"/>
      </w:tblGrid>
      <w:tr w:rsidR="00F82754" w:rsidRPr="00FB7B11" w14:paraId="508B5B71" w14:textId="77777777" w:rsidTr="00D96658">
        <w:tc>
          <w:tcPr>
            <w:tcW w:w="1134" w:type="dxa"/>
            <w:shd w:val="clear" w:color="auto" w:fill="EDEDED" w:themeFill="accent3" w:themeFillTint="33"/>
          </w:tcPr>
          <w:p w14:paraId="52BE0C1D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Year(s)</w:t>
            </w:r>
          </w:p>
        </w:tc>
        <w:tc>
          <w:tcPr>
            <w:tcW w:w="5245" w:type="dxa"/>
            <w:shd w:val="clear" w:color="auto" w:fill="EDEDED" w:themeFill="accent3" w:themeFillTint="33"/>
          </w:tcPr>
          <w:p w14:paraId="5FE39B43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ward</w:t>
            </w:r>
            <w:r w:rsidR="00F82754" w:rsidRPr="00FB7B11">
              <w:rPr>
                <w:rFonts w:ascii="Cambria" w:hAnsi="Cambria"/>
                <w:b/>
                <w:sz w:val="20"/>
                <w:lang w:val="en-US"/>
              </w:rPr>
              <w:t>/Awarding organization</w:t>
            </w:r>
          </w:p>
        </w:tc>
        <w:tc>
          <w:tcPr>
            <w:tcW w:w="1843" w:type="dxa"/>
            <w:shd w:val="clear" w:color="auto" w:fill="EDEDED" w:themeFill="accent3" w:themeFillTint="33"/>
          </w:tcPr>
          <w:p w14:paraId="39C8344E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mount (USD)</w:t>
            </w:r>
          </w:p>
        </w:tc>
      </w:tr>
      <w:tr w:rsidR="00F82754" w:rsidRPr="00FB7B11" w14:paraId="168B0A31" w14:textId="77777777" w:rsidTr="00F82754">
        <w:tc>
          <w:tcPr>
            <w:tcW w:w="1134" w:type="dxa"/>
            <w:shd w:val="clear" w:color="auto" w:fill="auto"/>
          </w:tcPr>
          <w:p w14:paraId="0D3FE65B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shd w:val="clear" w:color="auto" w:fill="auto"/>
          </w:tcPr>
          <w:p w14:paraId="6774DE8A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</w:tcPr>
          <w:p w14:paraId="098A37CB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30A07D24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12AA0D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2B407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913B65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6FCE24D9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ED93D7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D56B5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408B1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69C86DB9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87BAA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D09A5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7AD19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032027B6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2643A6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FE114B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A49DB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03A019BB" w14:textId="77777777" w:rsidR="00692E20" w:rsidRPr="00FB7B11" w:rsidRDefault="003B351D" w:rsidP="003469EB">
      <w:pPr>
        <w:spacing w:before="240" w:after="120"/>
        <w:rPr>
          <w:rFonts w:ascii="Cambria" w:hAnsi="Cambria"/>
          <w:sz w:val="20"/>
          <w:lang w:val="en-US"/>
        </w:rPr>
      </w:pPr>
      <w:r w:rsidRPr="00FB7B11">
        <w:rPr>
          <w:rFonts w:ascii="Cambria" w:hAnsi="Cambria"/>
          <w:sz w:val="20"/>
          <w:lang w:val="en-GB"/>
        </w:rPr>
        <w:t>Please</w:t>
      </w:r>
      <w:r w:rsidR="00692E20" w:rsidRPr="00FB7B11">
        <w:rPr>
          <w:rFonts w:ascii="Cambria" w:hAnsi="Cambria"/>
          <w:sz w:val="20"/>
          <w:lang w:val="en-GB"/>
        </w:rPr>
        <w:t xml:space="preserve"> state </w:t>
      </w:r>
      <w:r w:rsidR="00FB7B11">
        <w:rPr>
          <w:rFonts w:ascii="Cambria" w:hAnsi="Cambria"/>
          <w:sz w:val="20"/>
          <w:lang w:val="en-GB"/>
        </w:rPr>
        <w:t xml:space="preserve">below </w:t>
      </w:r>
      <w:r w:rsidR="00692E20" w:rsidRPr="00FB7B11">
        <w:rPr>
          <w:rFonts w:ascii="Cambria" w:hAnsi="Cambria"/>
          <w:sz w:val="20"/>
          <w:lang w:val="en-GB"/>
        </w:rPr>
        <w:t>any previous support</w:t>
      </w:r>
      <w:r w:rsidR="001655A5" w:rsidRPr="00FB7B11">
        <w:rPr>
          <w:rFonts w:ascii="Cambria" w:hAnsi="Cambria"/>
          <w:sz w:val="20"/>
          <w:lang w:val="en-GB"/>
        </w:rPr>
        <w:t xml:space="preserve"> </w:t>
      </w:r>
      <w:r w:rsidR="0089486E" w:rsidRPr="00FB7B11">
        <w:rPr>
          <w:rFonts w:ascii="Cambria" w:hAnsi="Cambria"/>
          <w:sz w:val="20"/>
          <w:lang w:val="en-GB"/>
        </w:rPr>
        <w:t xml:space="preserve">that you have received </w:t>
      </w:r>
      <w:r w:rsidR="00692E20" w:rsidRPr="00FB7B11">
        <w:rPr>
          <w:rFonts w:ascii="Cambria" w:hAnsi="Cambria"/>
          <w:sz w:val="20"/>
          <w:lang w:val="en-GB"/>
        </w:rPr>
        <w:t>from ISN</w:t>
      </w:r>
      <w:r w:rsidR="001655A5" w:rsidRPr="00FB7B11">
        <w:rPr>
          <w:rFonts w:ascii="Cambria" w:hAnsi="Cambria"/>
          <w:sz w:val="20"/>
          <w:lang w:val="en-GB"/>
        </w:rPr>
        <w:t>, e.g. travel support, school attendance, or CAEN support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9"/>
        <w:gridCol w:w="5245"/>
        <w:gridCol w:w="1843"/>
      </w:tblGrid>
      <w:tr w:rsidR="00F82754" w:rsidRPr="00FB7B11" w14:paraId="1359E582" w14:textId="77777777" w:rsidTr="00D96658">
        <w:tc>
          <w:tcPr>
            <w:tcW w:w="1139" w:type="dxa"/>
            <w:shd w:val="clear" w:color="auto" w:fill="EDEDED" w:themeFill="accent3" w:themeFillTint="33"/>
          </w:tcPr>
          <w:p w14:paraId="3007DFA5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Year(s)</w:t>
            </w:r>
          </w:p>
        </w:tc>
        <w:tc>
          <w:tcPr>
            <w:tcW w:w="5245" w:type="dxa"/>
            <w:shd w:val="clear" w:color="auto" w:fill="EDEDED" w:themeFill="accent3" w:themeFillTint="33"/>
          </w:tcPr>
          <w:p w14:paraId="391B9D11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ISN Award</w:t>
            </w:r>
          </w:p>
        </w:tc>
        <w:tc>
          <w:tcPr>
            <w:tcW w:w="1843" w:type="dxa"/>
            <w:shd w:val="clear" w:color="auto" w:fill="EDEDED" w:themeFill="accent3" w:themeFillTint="33"/>
          </w:tcPr>
          <w:p w14:paraId="7365617D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mount (USD)</w:t>
            </w:r>
          </w:p>
        </w:tc>
      </w:tr>
      <w:tr w:rsidR="00F82754" w:rsidRPr="00FB7B11" w14:paraId="1FBEAA86" w14:textId="77777777" w:rsidTr="00F82754">
        <w:tc>
          <w:tcPr>
            <w:tcW w:w="1139" w:type="dxa"/>
            <w:shd w:val="clear" w:color="auto" w:fill="auto"/>
          </w:tcPr>
          <w:p w14:paraId="7AC671AF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shd w:val="clear" w:color="auto" w:fill="auto"/>
          </w:tcPr>
          <w:p w14:paraId="2A042F07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</w:tcPr>
          <w:p w14:paraId="7D8CDB1C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47DB96AD" w14:textId="77777777" w:rsidTr="00F82754"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09923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FD856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B4890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4E3046EF" w14:textId="77777777" w:rsidR="003126A8" w:rsidRPr="00FB7B11" w:rsidRDefault="003126A8" w:rsidP="001655A5">
      <w:pPr>
        <w:rPr>
          <w:rFonts w:ascii="Cambria" w:hAnsi="Cambria"/>
          <w:b/>
          <w:szCs w:val="24"/>
          <w:u w:val="single"/>
          <w:lang w:val="en-GB"/>
        </w:rPr>
      </w:pPr>
    </w:p>
    <w:p w14:paraId="2D1E21BB" w14:textId="77777777" w:rsidR="00A04353" w:rsidRDefault="00A04353">
      <w:pPr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br w:type="page"/>
      </w:r>
    </w:p>
    <w:p w14:paraId="7800D3C7" w14:textId="77777777" w:rsidR="00C53C18" w:rsidRPr="00FB7B11" w:rsidRDefault="0089486E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lastRenderedPageBreak/>
        <w:t>Contact details of the host:</w:t>
      </w:r>
      <w:r w:rsidR="005D1FC0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2158"/>
        <w:gridCol w:w="6064"/>
      </w:tblGrid>
      <w:tr w:rsidR="008D71F1" w:rsidRPr="00FB7B11" w14:paraId="0E1E62E1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52C9791F" w14:textId="77777777"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Academic title</w:t>
            </w:r>
          </w:p>
        </w:tc>
        <w:tc>
          <w:tcPr>
            <w:tcW w:w="6095" w:type="dxa"/>
          </w:tcPr>
          <w:p w14:paraId="16386F9C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6DAF13C8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3EC415D9" w14:textId="77777777"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Last name </w:t>
            </w:r>
          </w:p>
        </w:tc>
        <w:tc>
          <w:tcPr>
            <w:tcW w:w="6095" w:type="dxa"/>
          </w:tcPr>
          <w:p w14:paraId="038703F2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37BEF1F8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7096DAB0" w14:textId="77777777"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Middle name</w:t>
            </w:r>
          </w:p>
        </w:tc>
        <w:tc>
          <w:tcPr>
            <w:tcW w:w="6095" w:type="dxa"/>
          </w:tcPr>
          <w:p w14:paraId="665075AA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75F4BA12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3355908F" w14:textId="77777777"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First name</w:t>
            </w:r>
          </w:p>
        </w:tc>
        <w:tc>
          <w:tcPr>
            <w:tcW w:w="6095" w:type="dxa"/>
          </w:tcPr>
          <w:p w14:paraId="74979324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0178379C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48933741" w14:textId="77777777"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Email address</w:t>
            </w:r>
          </w:p>
        </w:tc>
        <w:tc>
          <w:tcPr>
            <w:tcW w:w="6095" w:type="dxa"/>
          </w:tcPr>
          <w:p w14:paraId="52BB960C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124A04" w:rsidRPr="00FB7B11" w14:paraId="4A0BF8A7" w14:textId="77777777" w:rsidTr="005D7299">
        <w:tc>
          <w:tcPr>
            <w:tcW w:w="2127" w:type="dxa"/>
            <w:shd w:val="clear" w:color="auto" w:fill="EDEDED" w:themeFill="accent3" w:themeFillTint="33"/>
          </w:tcPr>
          <w:p w14:paraId="7BFA08B3" w14:textId="77777777" w:rsidR="00124A04" w:rsidRPr="002D06D7" w:rsidRDefault="00124A04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Website</w:t>
            </w:r>
          </w:p>
        </w:tc>
        <w:tc>
          <w:tcPr>
            <w:tcW w:w="6095" w:type="dxa"/>
          </w:tcPr>
          <w:p w14:paraId="422CC19A" w14:textId="77777777" w:rsidR="00124A04" w:rsidRPr="00FB7B11" w:rsidRDefault="00124A04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3126A8" w:rsidRPr="00FB7B11" w14:paraId="17A65027" w14:textId="77777777" w:rsidTr="00D96658">
        <w:tc>
          <w:tcPr>
            <w:tcW w:w="8222" w:type="dxa"/>
            <w:gridSpan w:val="2"/>
            <w:shd w:val="clear" w:color="auto" w:fill="EDEDED" w:themeFill="accent3" w:themeFillTint="33"/>
          </w:tcPr>
          <w:p w14:paraId="484EF1FD" w14:textId="77777777"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Institutional address: </w:t>
            </w:r>
          </w:p>
        </w:tc>
      </w:tr>
      <w:tr w:rsidR="008D71F1" w:rsidRPr="00FB7B11" w14:paraId="2F604DBB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625DA874" w14:textId="77777777" w:rsidR="003126A8" w:rsidRPr="00FB7B11" w:rsidRDefault="003126A8" w:rsidP="008D71F1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partment</w:t>
            </w:r>
          </w:p>
        </w:tc>
        <w:tc>
          <w:tcPr>
            <w:tcW w:w="6095" w:type="dxa"/>
          </w:tcPr>
          <w:p w14:paraId="3E146480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37C6E9C3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1C92C080" w14:textId="77777777" w:rsidR="003126A8" w:rsidRPr="00FB7B11" w:rsidRDefault="003126A8" w:rsidP="008D71F1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  <w:tc>
          <w:tcPr>
            <w:tcW w:w="6095" w:type="dxa"/>
          </w:tcPr>
          <w:p w14:paraId="44EF9F81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23A75EA0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6502A5C5" w14:textId="77777777" w:rsidR="003126A8" w:rsidRPr="00FB7B11" w:rsidRDefault="003126A8" w:rsidP="008D71F1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ity</w:t>
            </w:r>
          </w:p>
        </w:tc>
        <w:tc>
          <w:tcPr>
            <w:tcW w:w="6095" w:type="dxa"/>
          </w:tcPr>
          <w:p w14:paraId="319E5ECB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4E8F5273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66E5E189" w14:textId="77777777" w:rsidR="003126A8" w:rsidRPr="00FB7B11" w:rsidRDefault="003126A8" w:rsidP="008D71F1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ountry</w:t>
            </w:r>
          </w:p>
        </w:tc>
        <w:tc>
          <w:tcPr>
            <w:tcW w:w="6095" w:type="dxa"/>
          </w:tcPr>
          <w:p w14:paraId="1C0A3491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6B5AF352" w14:textId="77777777" w:rsidR="00FB7B11" w:rsidRDefault="00FB7B11" w:rsidP="00FB7B11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</w:p>
    <w:p w14:paraId="1B35800F" w14:textId="77777777" w:rsidR="0089486E" w:rsidRPr="00FB7B11" w:rsidRDefault="00E27552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Project duration</w:t>
      </w:r>
      <w:r w:rsidR="0089486E" w:rsidRPr="00FB7B11">
        <w:rPr>
          <w:rFonts w:ascii="Cambria" w:hAnsi="Cambria"/>
          <w:b/>
          <w:sz w:val="22"/>
          <w:szCs w:val="22"/>
          <w:lang w:val="en-GB"/>
        </w:rPr>
        <w:t xml:space="preserve"> in the host lab</w:t>
      </w:r>
      <w:r w:rsidR="008B3677" w:rsidRPr="00FB7B11">
        <w:rPr>
          <w:rFonts w:ascii="Cambria" w:hAnsi="Cambria"/>
          <w:b/>
          <w:sz w:val="22"/>
          <w:szCs w:val="22"/>
          <w:lang w:val="en-GB"/>
        </w:rPr>
        <w:t>oratory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>: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4111"/>
      </w:tblGrid>
      <w:tr w:rsidR="003126A8" w:rsidRPr="00FB7B11" w14:paraId="25C11CA1" w14:textId="77777777" w:rsidTr="00D96658">
        <w:tc>
          <w:tcPr>
            <w:tcW w:w="4111" w:type="dxa"/>
            <w:shd w:val="clear" w:color="auto" w:fill="EDEDED" w:themeFill="accent3" w:themeFillTint="33"/>
          </w:tcPr>
          <w:p w14:paraId="6E7E8F3F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From (DD/MM/YY)</w:t>
            </w:r>
          </w:p>
        </w:tc>
        <w:tc>
          <w:tcPr>
            <w:tcW w:w="4111" w:type="dxa"/>
            <w:shd w:val="clear" w:color="auto" w:fill="EDEDED" w:themeFill="accent3" w:themeFillTint="33"/>
          </w:tcPr>
          <w:p w14:paraId="084A4EE3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To (DD/MM/YY)</w:t>
            </w:r>
          </w:p>
        </w:tc>
      </w:tr>
      <w:tr w:rsidR="003126A8" w:rsidRPr="00FB7B11" w14:paraId="35E73120" w14:textId="77777777" w:rsidTr="003126A8">
        <w:tc>
          <w:tcPr>
            <w:tcW w:w="4111" w:type="dxa"/>
            <w:shd w:val="clear" w:color="auto" w:fill="auto"/>
          </w:tcPr>
          <w:p w14:paraId="7C740EDF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4111" w:type="dxa"/>
            <w:shd w:val="clear" w:color="auto" w:fill="auto"/>
          </w:tcPr>
          <w:p w14:paraId="0B6B7EAC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01546BA6" w14:textId="77777777" w:rsidR="00FB7B11" w:rsidRPr="00FB7B11" w:rsidRDefault="00FB7B11" w:rsidP="008D09AF">
      <w:pPr>
        <w:tabs>
          <w:tab w:val="left" w:pos="3034"/>
          <w:tab w:val="left" w:pos="6636"/>
        </w:tabs>
        <w:ind w:left="341" w:right="1361" w:firstLine="85"/>
        <w:rPr>
          <w:rFonts w:ascii="Cambria" w:hAnsi="Cambria" w:cs="Arial"/>
          <w:lang w:val="en-GB"/>
        </w:rPr>
      </w:pPr>
    </w:p>
    <w:p w14:paraId="1EB27CAC" w14:textId="77777777" w:rsidR="00AA0808" w:rsidRDefault="00C73F4F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 xml:space="preserve">Expected </w:t>
      </w:r>
      <w:r w:rsidR="00AF51FC" w:rsidRPr="00FB7B11">
        <w:rPr>
          <w:rFonts w:ascii="Cambria" w:hAnsi="Cambria"/>
          <w:b/>
          <w:sz w:val="22"/>
          <w:szCs w:val="22"/>
          <w:lang w:val="en-GB"/>
        </w:rPr>
        <w:t xml:space="preserve">total </w:t>
      </w:r>
      <w:r w:rsidRPr="00FB7B11">
        <w:rPr>
          <w:rFonts w:ascii="Cambria" w:hAnsi="Cambria"/>
          <w:b/>
          <w:sz w:val="22"/>
          <w:szCs w:val="22"/>
          <w:lang w:val="en-GB"/>
        </w:rPr>
        <w:t>costs</w:t>
      </w:r>
      <w:r w:rsidR="00A04353">
        <w:rPr>
          <w:rStyle w:val="FootnoteReference"/>
          <w:rFonts w:ascii="Cambria" w:hAnsi="Cambria"/>
          <w:b/>
          <w:sz w:val="22"/>
          <w:szCs w:val="22"/>
          <w:lang w:val="en-GB"/>
        </w:rPr>
        <w:footnoteReference w:id="3"/>
      </w:r>
      <w:r w:rsidRPr="00FB7B11">
        <w:rPr>
          <w:rFonts w:ascii="Cambria" w:hAnsi="Cambria"/>
          <w:b/>
          <w:sz w:val="22"/>
          <w:szCs w:val="22"/>
          <w:lang w:val="en-GB"/>
        </w:rPr>
        <w:t>:</w:t>
      </w:r>
      <w:r w:rsidR="0073590C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14:paraId="4065A342" w14:textId="77777777" w:rsidR="008D09AF" w:rsidRPr="00FB7B11" w:rsidRDefault="00421229" w:rsidP="00FB7B11">
      <w:pPr>
        <w:tabs>
          <w:tab w:val="left" w:pos="3034"/>
          <w:tab w:val="left" w:pos="8080"/>
          <w:tab w:val="left" w:pos="8789"/>
        </w:tabs>
        <w:spacing w:before="60" w:after="60"/>
        <w:ind w:right="85"/>
        <w:rPr>
          <w:rFonts w:ascii="Cambria" w:hAnsi="Cambria" w:cs="Arial"/>
          <w:sz w:val="20"/>
          <w:lang w:val="en-GB"/>
        </w:rPr>
      </w:pPr>
      <w:r w:rsidRPr="00FB7B11">
        <w:rPr>
          <w:rFonts w:ascii="Cambria" w:hAnsi="Cambria" w:cs="Arial"/>
          <w:sz w:val="20"/>
          <w:lang w:val="en-GB"/>
        </w:rPr>
        <w:t xml:space="preserve">Please note: the ISN </w:t>
      </w:r>
      <w:r w:rsidRPr="00FB7B11">
        <w:rPr>
          <w:rFonts w:ascii="Cambria" w:hAnsi="Cambria"/>
          <w:sz w:val="20"/>
          <w:lang w:val="en-US"/>
        </w:rPr>
        <w:t>provides up to USD 4,000 for an ITS grant. The money can be spent solely on travel costs, accommodation, and insurance. Any other costs like project running costs, visa</w:t>
      </w:r>
      <w:r w:rsidR="00305822" w:rsidRPr="00FB7B11">
        <w:rPr>
          <w:rFonts w:ascii="Cambria" w:hAnsi="Cambria"/>
          <w:sz w:val="20"/>
          <w:lang w:val="en-US"/>
        </w:rPr>
        <w:t xml:space="preserve"> application costs and so on must be covered by other sources to be detailed below.</w:t>
      </w:r>
    </w:p>
    <w:tbl>
      <w:tblPr>
        <w:tblW w:w="8079" w:type="dxa"/>
        <w:tblInd w:w="-1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24"/>
        <w:gridCol w:w="2494"/>
        <w:gridCol w:w="1134"/>
        <w:gridCol w:w="1275"/>
        <w:gridCol w:w="1276"/>
        <w:gridCol w:w="1276"/>
      </w:tblGrid>
      <w:tr w:rsidR="00AF51FC" w:rsidRPr="00FB7B11" w14:paraId="6DB08AAE" w14:textId="77777777" w:rsidTr="00FB7B11">
        <w:trPr>
          <w:trHeight w:val="268"/>
        </w:trPr>
        <w:tc>
          <w:tcPr>
            <w:tcW w:w="624" w:type="dxa"/>
            <w:shd w:val="clear" w:color="auto" w:fill="EDEDED" w:themeFill="accent3" w:themeFillTint="33"/>
          </w:tcPr>
          <w:p w14:paraId="1634F8FA" w14:textId="77777777" w:rsidR="00AF51FC" w:rsidRPr="00FB7B11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  <w:tc>
          <w:tcPr>
            <w:tcW w:w="2494" w:type="dxa"/>
            <w:shd w:val="clear" w:color="auto" w:fill="EDEDED" w:themeFill="accent3" w:themeFillTint="33"/>
          </w:tcPr>
          <w:p w14:paraId="09405076" w14:textId="77777777" w:rsidR="00AF51FC" w:rsidRPr="00FB7B11" w:rsidRDefault="003469EB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GB"/>
              </w:rPr>
            </w:pPr>
            <w:r>
              <w:rPr>
                <w:rFonts w:ascii="Cambria" w:hAnsi="Cambria" w:cs="Arial"/>
                <w:b/>
                <w:sz w:val="20"/>
                <w:lang w:val="en-GB"/>
              </w:rPr>
              <w:t>C</w:t>
            </w:r>
            <w:r w:rsidR="00AF51FC" w:rsidRPr="00FB7B11">
              <w:rPr>
                <w:rFonts w:ascii="Cambria" w:hAnsi="Cambria" w:cs="Arial"/>
                <w:b/>
                <w:sz w:val="20"/>
                <w:lang w:val="en-GB"/>
              </w:rPr>
              <w:t>osts</w:t>
            </w:r>
          </w:p>
        </w:tc>
        <w:tc>
          <w:tcPr>
            <w:tcW w:w="1134" w:type="dxa"/>
            <w:shd w:val="clear" w:color="auto" w:fill="EDEDED" w:themeFill="accent3" w:themeFillTint="33"/>
          </w:tcPr>
          <w:p w14:paraId="035B76D8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1. month</w:t>
            </w:r>
          </w:p>
        </w:tc>
        <w:tc>
          <w:tcPr>
            <w:tcW w:w="1275" w:type="dxa"/>
            <w:shd w:val="clear" w:color="auto" w:fill="EDEDED" w:themeFill="accent3" w:themeFillTint="33"/>
          </w:tcPr>
          <w:p w14:paraId="66EAE3E1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2. month*</w:t>
            </w:r>
          </w:p>
        </w:tc>
        <w:tc>
          <w:tcPr>
            <w:tcW w:w="1276" w:type="dxa"/>
            <w:shd w:val="clear" w:color="auto" w:fill="EDEDED" w:themeFill="accent3" w:themeFillTint="33"/>
          </w:tcPr>
          <w:p w14:paraId="5C351D68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3. month*</w:t>
            </w:r>
          </w:p>
        </w:tc>
        <w:tc>
          <w:tcPr>
            <w:tcW w:w="1276" w:type="dxa"/>
            <w:shd w:val="clear" w:color="auto" w:fill="EDEDED" w:themeFill="accent3" w:themeFillTint="33"/>
          </w:tcPr>
          <w:p w14:paraId="7CB6037B" w14:textId="77777777" w:rsidR="00AF51FC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total</w:t>
            </w:r>
          </w:p>
        </w:tc>
      </w:tr>
      <w:tr w:rsidR="00AF51FC" w:rsidRPr="00FB7B11" w14:paraId="26A2742B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28C51EF0" w14:textId="77777777" w:rsidR="00AF51FC" w:rsidRPr="003469EB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  <w:lang w:val="en-US"/>
              </w:rPr>
            </w:pPr>
            <w:r w:rsidRPr="003469EB">
              <w:rPr>
                <w:rFonts w:ascii="Cambria" w:hAnsi="Cambria" w:cs="Arial"/>
                <w:b/>
                <w:sz w:val="20"/>
                <w:lang w:val="en-US"/>
              </w:rPr>
              <w:t>1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2D409C0E" w14:textId="77777777" w:rsidR="00AF51FC" w:rsidRPr="003469EB" w:rsidRDefault="003469EB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US"/>
              </w:rPr>
            </w:pPr>
            <w:r w:rsidRPr="003469EB">
              <w:rPr>
                <w:rFonts w:ascii="Cambria" w:hAnsi="Cambria" w:cs="Arial"/>
                <w:b/>
                <w:sz w:val="20"/>
                <w:lang w:val="en-US"/>
              </w:rPr>
              <w:t>T</w:t>
            </w:r>
            <w:r w:rsidR="00AF51FC" w:rsidRPr="003469EB">
              <w:rPr>
                <w:rFonts w:ascii="Cambria" w:hAnsi="Cambria" w:cs="Arial"/>
                <w:b/>
                <w:sz w:val="20"/>
                <w:lang w:val="en-US"/>
              </w:rPr>
              <w:t>ravel costs</w:t>
            </w:r>
          </w:p>
        </w:tc>
        <w:tc>
          <w:tcPr>
            <w:tcW w:w="1134" w:type="dxa"/>
            <w:shd w:val="clear" w:color="auto" w:fill="auto"/>
          </w:tcPr>
          <w:p w14:paraId="22AF87C6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42F883BB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52E27DBD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55FEAF93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69160B70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414F6053" w14:textId="77777777"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1.1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1D2F2DAA" w14:textId="77777777"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  <w:lang w:val="en-GB"/>
              </w:rPr>
            </w:pPr>
            <w:r w:rsidRPr="00FB7B11">
              <w:rPr>
                <w:rFonts w:ascii="Cambria" w:hAnsi="Cambria" w:cs="Arial"/>
                <w:sz w:val="20"/>
                <w:lang w:val="en-GB"/>
              </w:rPr>
              <w:t>Airfare</w:t>
            </w:r>
          </w:p>
        </w:tc>
        <w:tc>
          <w:tcPr>
            <w:tcW w:w="1134" w:type="dxa"/>
            <w:shd w:val="clear" w:color="auto" w:fill="auto"/>
          </w:tcPr>
          <w:p w14:paraId="35F7A09C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77D94FF1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66DCD77F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41440239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3993835F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0DC1B383" w14:textId="77777777"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1.2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5B106AAD" w14:textId="77777777"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proofErr w:type="spellStart"/>
            <w:r w:rsidRPr="00FB7B11">
              <w:rPr>
                <w:rFonts w:ascii="Cambria" w:hAnsi="Cambria" w:cs="Arial"/>
                <w:sz w:val="20"/>
              </w:rPr>
              <w:t>Ground</w:t>
            </w:r>
            <w:proofErr w:type="spellEnd"/>
            <w:r w:rsidRPr="00FB7B11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transportation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1FD950A2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6EF70BE6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16906779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3CDE5C9B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5C377637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6B239DEA" w14:textId="77777777" w:rsidR="00AF51FC" w:rsidRPr="00F30F98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  <w:lang w:val="en-AU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 xml:space="preserve">2. 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506E0202" w14:textId="77777777" w:rsidR="00AF51FC" w:rsidRPr="003469EB" w:rsidRDefault="00F30F98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r w:rsidRPr="00F30F98">
              <w:rPr>
                <w:rFonts w:ascii="Cambria" w:hAnsi="Cambria" w:cs="Arial"/>
                <w:b/>
                <w:sz w:val="20"/>
                <w:lang w:val="en-AU"/>
              </w:rPr>
              <w:t>Ac</w:t>
            </w:r>
            <w:r w:rsidR="00AF51FC" w:rsidRPr="00F30F98">
              <w:rPr>
                <w:rFonts w:ascii="Cambria" w:hAnsi="Cambria" w:cs="Arial"/>
                <w:b/>
                <w:sz w:val="20"/>
                <w:lang w:val="en-AU"/>
              </w:rPr>
              <w:t>com</w:t>
            </w:r>
            <w:r w:rsidRPr="00F30F98">
              <w:rPr>
                <w:rFonts w:ascii="Cambria" w:hAnsi="Cambria" w:cs="Arial"/>
                <w:b/>
                <w:sz w:val="20"/>
                <w:lang w:val="en-AU"/>
              </w:rPr>
              <w:t>m</w:t>
            </w:r>
            <w:r w:rsidR="00AF51FC" w:rsidRPr="00F30F98">
              <w:rPr>
                <w:rFonts w:ascii="Cambria" w:hAnsi="Cambria" w:cs="Arial"/>
                <w:b/>
                <w:sz w:val="20"/>
                <w:lang w:val="en-AU"/>
              </w:rPr>
              <w:t>odation</w:t>
            </w:r>
            <w:r w:rsidR="00AF51FC" w:rsidRPr="003469EB">
              <w:rPr>
                <w:rFonts w:ascii="Cambria" w:hAnsi="Cambria" w:cs="Arial"/>
                <w:b/>
                <w:sz w:val="20"/>
              </w:rPr>
              <w:t xml:space="preserve"> </w:t>
            </w:r>
            <w:proofErr w:type="spellStart"/>
            <w:r w:rsidR="00AF51FC" w:rsidRPr="003469EB">
              <w:rPr>
                <w:rFonts w:ascii="Cambria" w:hAnsi="Cambria" w:cs="Arial"/>
                <w:b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274FE510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3F136497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6606BD29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2B93B29A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4C680A58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56BF05A1" w14:textId="77777777" w:rsidR="00AF51FC" w:rsidRPr="003469EB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>3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7947CFAC" w14:textId="77777777" w:rsidR="00AF51FC" w:rsidRPr="003469EB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proofErr w:type="spellStart"/>
            <w:r w:rsidRPr="003469EB">
              <w:rPr>
                <w:rFonts w:ascii="Cambria" w:hAnsi="Cambria" w:cs="Arial"/>
                <w:b/>
                <w:sz w:val="20"/>
              </w:rPr>
              <w:t>Insurance</w:t>
            </w:r>
            <w:proofErr w:type="spellEnd"/>
            <w:r w:rsidRPr="003469EB" w:rsidDel="0055257C">
              <w:rPr>
                <w:rFonts w:ascii="Cambria" w:hAnsi="Cambria" w:cs="Arial"/>
                <w:b/>
                <w:sz w:val="20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</w:tcPr>
          <w:p w14:paraId="52F6DFB0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63F0337C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10F40001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7BB0E5AD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3E2600B2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4E61AC68" w14:textId="77777777" w:rsidR="00AF51FC" w:rsidRPr="003469EB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>4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141FF4D7" w14:textId="77777777" w:rsidR="00AF51FC" w:rsidRPr="003469EB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 xml:space="preserve">Visa </w:t>
            </w:r>
            <w:proofErr w:type="spellStart"/>
            <w:r w:rsidRPr="003469EB">
              <w:rPr>
                <w:rFonts w:ascii="Cambria" w:hAnsi="Cambria" w:cs="Arial"/>
                <w:b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29009487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164ED045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689896A5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40D81EE5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12F7C9D4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52F58DC5" w14:textId="77777777"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</w:rPr>
            </w:pPr>
            <w:r w:rsidRPr="00FB7B11">
              <w:rPr>
                <w:rFonts w:ascii="Cambria" w:hAnsi="Cambria" w:cs="Arial"/>
                <w:b/>
                <w:sz w:val="20"/>
              </w:rPr>
              <w:t>5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314CA7FE" w14:textId="77777777" w:rsidR="00AF51FC" w:rsidRPr="00FB7B11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r w:rsidRPr="00FB7B11">
              <w:rPr>
                <w:rFonts w:ascii="Cambria" w:hAnsi="Cambria" w:cs="Arial"/>
                <w:b/>
                <w:sz w:val="20"/>
              </w:rPr>
              <w:t xml:space="preserve">Project </w:t>
            </w:r>
            <w:proofErr w:type="spellStart"/>
            <w:r w:rsidRPr="00FB7B11">
              <w:rPr>
                <w:rFonts w:ascii="Cambria" w:hAnsi="Cambria" w:cs="Arial"/>
                <w:b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64D5848D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6E4B07C9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4F769FCE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14DD905C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0089185C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47068A87" w14:textId="77777777"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1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60FD45F1" w14:textId="77777777"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proofErr w:type="spellStart"/>
            <w:r w:rsidRPr="00FB7B11">
              <w:rPr>
                <w:rFonts w:ascii="Cambria" w:hAnsi="Cambria" w:cs="Arial"/>
                <w:sz w:val="20"/>
              </w:rPr>
              <w:t>consumable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6F7113C7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6010A257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7930D6EB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61B1E41D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57EEBC11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26784383" w14:textId="77777777"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2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6EC2B402" w14:textId="77777777"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 xml:space="preserve">Animal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3E8097A4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664647D1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313E0394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331C18C3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F138E1" w:rsidRPr="00FB7B11" w14:paraId="56665648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7CB1C019" w14:textId="77777777" w:rsidR="00F138E1" w:rsidRPr="00FB7B11" w:rsidRDefault="00F138E1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3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4A237CD0" w14:textId="77777777" w:rsidR="00F138E1" w:rsidRPr="00FB7B11" w:rsidRDefault="00F138E1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proofErr w:type="spellStart"/>
            <w:r w:rsidRPr="00FB7B11">
              <w:rPr>
                <w:rFonts w:ascii="Cambria" w:hAnsi="Cambria" w:cs="Arial"/>
                <w:sz w:val="20"/>
              </w:rPr>
              <w:t>Measuring</w:t>
            </w:r>
            <w:proofErr w:type="spellEnd"/>
            <w:r w:rsidRPr="00FB7B11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costs</w:t>
            </w:r>
            <w:proofErr w:type="spellEnd"/>
            <w:r w:rsidR="00124A04">
              <w:rPr>
                <w:rStyle w:val="FootnoteReference"/>
                <w:rFonts w:ascii="Cambria" w:hAnsi="Cambria" w:cs="Arial"/>
                <w:sz w:val="20"/>
              </w:rPr>
              <w:footnoteReference w:id="4"/>
            </w:r>
          </w:p>
        </w:tc>
        <w:tc>
          <w:tcPr>
            <w:tcW w:w="1134" w:type="dxa"/>
            <w:shd w:val="clear" w:color="auto" w:fill="auto"/>
          </w:tcPr>
          <w:p w14:paraId="4E78099C" w14:textId="77777777"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6E157B8A" w14:textId="77777777"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49313D1E" w14:textId="77777777"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0102759A" w14:textId="77777777"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061F65BB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2F08F0FC" w14:textId="77777777" w:rsidR="00AF51FC" w:rsidRPr="00FB7B11" w:rsidRDefault="00F138E1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4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0511B6E9" w14:textId="77777777" w:rsidR="00AF51FC" w:rsidRPr="00FB7B11" w:rsidRDefault="00F138E1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proofErr w:type="spellStart"/>
            <w:r w:rsidRPr="00FB7B11">
              <w:rPr>
                <w:rFonts w:ascii="Cambria" w:hAnsi="Cambria" w:cs="Arial"/>
                <w:sz w:val="20"/>
              </w:rPr>
              <w:t>Other</w:t>
            </w:r>
            <w:proofErr w:type="spellEnd"/>
            <w:r w:rsidRPr="00FB7B11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project</w:t>
            </w:r>
            <w:proofErr w:type="spellEnd"/>
            <w:r w:rsidRPr="00FB7B11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13A2C770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66C9CF67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672699B4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4EE36ED3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F138E1" w:rsidRPr="00FB7B11" w14:paraId="08FFEB86" w14:textId="77777777" w:rsidTr="00124A04">
        <w:tc>
          <w:tcPr>
            <w:tcW w:w="624" w:type="dxa"/>
            <w:shd w:val="clear" w:color="auto" w:fill="F2F2F2" w:themeFill="background1" w:themeFillShade="F2"/>
          </w:tcPr>
          <w:p w14:paraId="7D8E5893" w14:textId="77777777" w:rsidR="00F138E1" w:rsidRPr="00FB7B11" w:rsidRDefault="00F138E1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</w:p>
        </w:tc>
        <w:tc>
          <w:tcPr>
            <w:tcW w:w="2494" w:type="dxa"/>
            <w:shd w:val="clear" w:color="auto" w:fill="FFFFFF" w:themeFill="background1"/>
          </w:tcPr>
          <w:p w14:paraId="58E8EE98" w14:textId="77777777" w:rsidR="00F138E1" w:rsidRPr="00FB7B11" w:rsidRDefault="00F138E1" w:rsidP="008D71F1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7B162C56" w14:textId="77777777"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1CAFC765" w14:textId="77777777"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1E8133C0" w14:textId="77777777"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5DAB2038" w14:textId="77777777"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F138E1" w:rsidRPr="00FB7B11" w14:paraId="088E0E9D" w14:textId="77777777" w:rsidTr="00AA0808">
        <w:tc>
          <w:tcPr>
            <w:tcW w:w="6803" w:type="dxa"/>
            <w:gridSpan w:val="5"/>
            <w:shd w:val="clear" w:color="auto" w:fill="F2F2F2" w:themeFill="background1" w:themeFillShade="F2"/>
          </w:tcPr>
          <w:p w14:paraId="5CFB2BBA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Total costs of the lab visit:</w:t>
            </w:r>
          </w:p>
        </w:tc>
        <w:tc>
          <w:tcPr>
            <w:tcW w:w="1276" w:type="dxa"/>
          </w:tcPr>
          <w:p w14:paraId="2AC95351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</w:tr>
      <w:tr w:rsidR="00F138E1" w:rsidRPr="00FB7B11" w14:paraId="682E8654" w14:textId="77777777" w:rsidTr="00AA0808">
        <w:tc>
          <w:tcPr>
            <w:tcW w:w="6803" w:type="dxa"/>
            <w:gridSpan w:val="5"/>
            <w:shd w:val="clear" w:color="auto" w:fill="F2F2F2" w:themeFill="background1" w:themeFillShade="F2"/>
          </w:tcPr>
          <w:p w14:paraId="4CD35BC0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 xml:space="preserve">Total </w:t>
            </w:r>
            <w:r w:rsidR="00931AF2" w:rsidRPr="00FB7B11">
              <w:rPr>
                <w:rFonts w:ascii="Cambria" w:hAnsi="Cambria" w:cs="Arial"/>
                <w:b/>
                <w:sz w:val="20"/>
                <w:lang w:val="en-GB"/>
              </w:rPr>
              <w:t xml:space="preserve">ITS </w:t>
            </w: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application sum:</w:t>
            </w:r>
          </w:p>
        </w:tc>
        <w:tc>
          <w:tcPr>
            <w:tcW w:w="1276" w:type="dxa"/>
          </w:tcPr>
          <w:p w14:paraId="6373AFDC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</w:tr>
    </w:tbl>
    <w:p w14:paraId="5BE42493" w14:textId="77777777" w:rsidR="00E27552" w:rsidRPr="00FB7B11" w:rsidRDefault="00E27552" w:rsidP="00E27552">
      <w:pPr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lastRenderedPageBreak/>
        <w:t>*</w:t>
      </w:r>
      <w:proofErr w:type="gramStart"/>
      <w:r w:rsidRPr="00FB7B11">
        <w:rPr>
          <w:rFonts w:ascii="Cambria" w:hAnsi="Cambria"/>
          <w:sz w:val="20"/>
          <w:lang w:val="en-GB"/>
        </w:rPr>
        <w:t>if</w:t>
      </w:r>
      <w:proofErr w:type="gramEnd"/>
      <w:r w:rsidRPr="00FB7B11">
        <w:rPr>
          <w:rFonts w:ascii="Cambria" w:hAnsi="Cambria"/>
          <w:sz w:val="20"/>
          <w:lang w:val="en-GB"/>
        </w:rPr>
        <w:t xml:space="preserve"> applicable</w:t>
      </w:r>
    </w:p>
    <w:p w14:paraId="5A5BEFFF" w14:textId="77777777" w:rsidR="0089486E" w:rsidRPr="00FB7B11" w:rsidRDefault="0089486E" w:rsidP="00C73F4F">
      <w:pPr>
        <w:rPr>
          <w:rFonts w:ascii="Cambria" w:hAnsi="Cambria"/>
          <w:sz w:val="20"/>
          <w:lang w:val="en-GB"/>
        </w:rPr>
      </w:pPr>
    </w:p>
    <w:p w14:paraId="1412E640" w14:textId="77777777" w:rsidR="000E053F" w:rsidRPr="00FB7B11" w:rsidRDefault="00D8438E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O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 xml:space="preserve">ther external </w:t>
      </w:r>
      <w:r w:rsidRPr="00FB7B11">
        <w:rPr>
          <w:rFonts w:ascii="Cambria" w:hAnsi="Cambria"/>
          <w:b/>
          <w:sz w:val="22"/>
          <w:szCs w:val="22"/>
          <w:lang w:val="en-GB"/>
        </w:rPr>
        <w:t xml:space="preserve">and local 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 xml:space="preserve">funds made available/requested for the </w:t>
      </w:r>
      <w:proofErr w:type="gramStart"/>
      <w:r w:rsidR="00F138E1" w:rsidRPr="00FB7B11">
        <w:rPr>
          <w:rFonts w:ascii="Cambria" w:hAnsi="Cambria"/>
          <w:b/>
          <w:sz w:val="22"/>
          <w:szCs w:val="22"/>
          <w:lang w:val="en-GB"/>
        </w:rPr>
        <w:t>visit</w:t>
      </w:r>
      <w:proofErr w:type="gramEnd"/>
      <w:r w:rsidR="00305822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14:paraId="3417EC35" w14:textId="77777777" w:rsidR="00305822" w:rsidRPr="00FB7B11" w:rsidRDefault="00305822" w:rsidP="00FB7B11">
      <w:pPr>
        <w:tabs>
          <w:tab w:val="left" w:pos="3034"/>
          <w:tab w:val="left" w:pos="8080"/>
          <w:tab w:val="left" w:pos="8789"/>
        </w:tabs>
        <w:spacing w:before="60" w:after="60"/>
        <w:ind w:right="85"/>
        <w:rPr>
          <w:rFonts w:ascii="Cambria" w:hAnsi="Cambria" w:cs="Arial"/>
          <w:sz w:val="20"/>
          <w:lang w:val="en-GB"/>
        </w:rPr>
      </w:pPr>
      <w:r w:rsidRPr="00FB7B11">
        <w:rPr>
          <w:rFonts w:ascii="Cambria" w:hAnsi="Cambria" w:cs="Arial"/>
          <w:sz w:val="20"/>
          <w:lang w:val="en-GB"/>
        </w:rPr>
        <w:t>Note: It is expected that the receiving laboratory will contribute</w:t>
      </w:r>
      <w:r w:rsidR="000E053F" w:rsidRPr="00FB7B11">
        <w:rPr>
          <w:rFonts w:ascii="Cambria" w:hAnsi="Cambria" w:cs="Arial"/>
          <w:sz w:val="20"/>
          <w:lang w:val="en-GB"/>
        </w:rPr>
        <w:t xml:space="preserve"> to the expenses.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5"/>
        <w:gridCol w:w="1400"/>
        <w:gridCol w:w="2799"/>
        <w:gridCol w:w="2268"/>
      </w:tblGrid>
      <w:tr w:rsidR="000E053F" w:rsidRPr="00FB7B11" w14:paraId="2AE024E0" w14:textId="77777777" w:rsidTr="00A04353">
        <w:tc>
          <w:tcPr>
            <w:tcW w:w="1755" w:type="dxa"/>
            <w:shd w:val="clear" w:color="auto" w:fill="EDEDED" w:themeFill="accent3" w:themeFillTint="33"/>
          </w:tcPr>
          <w:p w14:paraId="14CD879F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Source</w:t>
            </w:r>
          </w:p>
        </w:tc>
        <w:tc>
          <w:tcPr>
            <w:tcW w:w="1400" w:type="dxa"/>
            <w:shd w:val="clear" w:color="auto" w:fill="EDEDED" w:themeFill="accent3" w:themeFillTint="33"/>
          </w:tcPr>
          <w:p w14:paraId="2BD8947D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Amount </w:t>
            </w:r>
            <w:r w:rsidRPr="00FB7B11">
              <w:rPr>
                <w:rFonts w:ascii="Cambria" w:hAnsi="Cambria"/>
                <w:sz w:val="20"/>
                <w:lang w:val="en-US"/>
              </w:rPr>
              <w:t>(USD)</w:t>
            </w:r>
          </w:p>
        </w:tc>
        <w:tc>
          <w:tcPr>
            <w:tcW w:w="2799" w:type="dxa"/>
            <w:shd w:val="clear" w:color="auto" w:fill="EDEDED" w:themeFill="accent3" w:themeFillTint="33"/>
          </w:tcPr>
          <w:p w14:paraId="2EC53BF4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Purpose </w:t>
            </w:r>
            <w:r w:rsidRPr="00FB7B11">
              <w:rPr>
                <w:rFonts w:ascii="Cambria" w:hAnsi="Cambria"/>
                <w:sz w:val="20"/>
                <w:lang w:val="en-US"/>
              </w:rPr>
              <w:t>(e.g.  project running costs, visa costs, etc.)</w:t>
            </w:r>
          </w:p>
        </w:tc>
        <w:tc>
          <w:tcPr>
            <w:tcW w:w="2268" w:type="dxa"/>
            <w:shd w:val="clear" w:color="auto" w:fill="EDEDED" w:themeFill="accent3" w:themeFillTint="33"/>
          </w:tcPr>
          <w:p w14:paraId="5F99D07D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Status </w:t>
            </w:r>
            <w:r w:rsidRPr="00FB7B11">
              <w:rPr>
                <w:rFonts w:ascii="Cambria" w:hAnsi="Cambria"/>
                <w:sz w:val="20"/>
                <w:lang w:val="en-US"/>
              </w:rPr>
              <w:t>(requested/available)</w:t>
            </w:r>
          </w:p>
        </w:tc>
      </w:tr>
      <w:tr w:rsidR="000E053F" w:rsidRPr="00FB7B11" w14:paraId="51BA22DF" w14:textId="77777777" w:rsidTr="00A04353">
        <w:tc>
          <w:tcPr>
            <w:tcW w:w="1755" w:type="dxa"/>
            <w:shd w:val="clear" w:color="auto" w:fill="F2F2F2" w:themeFill="background1" w:themeFillShade="F2"/>
          </w:tcPr>
          <w:p w14:paraId="73F37A91" w14:textId="77777777" w:rsidR="00421229" w:rsidRPr="002D06D7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sz w:val="20"/>
                <w:lang w:val="en-US"/>
              </w:rPr>
              <w:t>Home institution</w:t>
            </w:r>
          </w:p>
        </w:tc>
        <w:tc>
          <w:tcPr>
            <w:tcW w:w="1400" w:type="dxa"/>
            <w:shd w:val="clear" w:color="auto" w:fill="auto"/>
          </w:tcPr>
          <w:p w14:paraId="5EB1FAAB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shd w:val="clear" w:color="auto" w:fill="auto"/>
          </w:tcPr>
          <w:p w14:paraId="6CEA64D5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268" w:type="dxa"/>
          </w:tcPr>
          <w:p w14:paraId="772B431A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0E053F" w:rsidRPr="00FB7B11" w14:paraId="43E7C605" w14:textId="77777777" w:rsidTr="00A04353"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D8AA8A" w14:textId="77777777" w:rsidR="00421229" w:rsidRPr="002D06D7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sz w:val="20"/>
                <w:lang w:val="en-US"/>
              </w:rPr>
              <w:t>Host lab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34EB1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EBF22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7453B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0E053F" w:rsidRPr="00FB7B11" w14:paraId="63234921" w14:textId="77777777" w:rsidTr="00A04353"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DA482A3" w14:textId="77777777" w:rsidR="00421229" w:rsidRPr="002D06D7" w:rsidRDefault="00421229" w:rsidP="008D71F1">
            <w:pPr>
              <w:spacing w:before="60" w:after="60"/>
              <w:rPr>
                <w:rFonts w:ascii="Cambria" w:hAnsi="Cambria"/>
                <w:b/>
                <w:color w:val="7F7F7F"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Other source</w:t>
            </w:r>
            <w:r w:rsidR="00270396" w:rsidRP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s</w:t>
            </w:r>
            <w:r w:rsid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*</w:t>
            </w:r>
            <w:r w:rsidRP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: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4725F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4611B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244D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5BB968CE" w14:textId="77777777" w:rsidR="00D8438E" w:rsidRDefault="002D06D7" w:rsidP="00C73F4F">
      <w:pPr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*</w:t>
      </w:r>
      <w:proofErr w:type="gramStart"/>
      <w:r w:rsidRPr="00FB7B11">
        <w:rPr>
          <w:rFonts w:ascii="Cambria" w:hAnsi="Cambria"/>
          <w:sz w:val="20"/>
          <w:lang w:val="en-GB"/>
        </w:rPr>
        <w:t>if</w:t>
      </w:r>
      <w:proofErr w:type="gramEnd"/>
      <w:r w:rsidRPr="00FB7B11">
        <w:rPr>
          <w:rFonts w:ascii="Cambria" w:hAnsi="Cambria"/>
          <w:sz w:val="20"/>
          <w:lang w:val="en-GB"/>
        </w:rPr>
        <w:t xml:space="preserve"> applicable</w:t>
      </w:r>
    </w:p>
    <w:p w14:paraId="72F67D4D" w14:textId="77777777" w:rsidR="00A04353" w:rsidRPr="00FB7B11" w:rsidRDefault="00A04353" w:rsidP="00C73F4F">
      <w:pPr>
        <w:rPr>
          <w:rFonts w:ascii="Cambria" w:hAnsi="Cambria"/>
          <w:sz w:val="20"/>
          <w:lang w:val="en-GB"/>
        </w:rPr>
      </w:pPr>
    </w:p>
    <w:p w14:paraId="7531E456" w14:textId="77777777" w:rsidR="00A04353" w:rsidRPr="00A04353" w:rsidRDefault="00A04353" w:rsidP="00A04353">
      <w:pPr>
        <w:numPr>
          <w:ilvl w:val="0"/>
          <w:numId w:val="1"/>
        </w:numPr>
        <w:rPr>
          <w:rFonts w:ascii="Cambria" w:hAnsi="Cambria"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 xml:space="preserve">Short justification why the host lab is suited for the proposed </w:t>
      </w:r>
      <w:proofErr w:type="gramStart"/>
      <w:r w:rsidRPr="00FB7B11">
        <w:rPr>
          <w:rFonts w:ascii="Cambria" w:hAnsi="Cambria"/>
          <w:b/>
          <w:sz w:val="22"/>
          <w:szCs w:val="22"/>
          <w:lang w:val="en-GB"/>
        </w:rPr>
        <w:t>project</w:t>
      </w:r>
      <w:proofErr w:type="gramEnd"/>
      <w:r w:rsidRPr="00FB7B11">
        <w:rPr>
          <w:rFonts w:ascii="Cambria" w:hAnsi="Cambria"/>
          <w:b/>
          <w:sz w:val="22"/>
          <w:szCs w:val="22"/>
          <w:u w:val="single"/>
          <w:lang w:val="en-GB"/>
        </w:rPr>
        <w:t xml:space="preserve"> </w:t>
      </w:r>
    </w:p>
    <w:p w14:paraId="1611B0B4" w14:textId="77777777" w:rsidR="00A04353" w:rsidRDefault="00A04353" w:rsidP="00A04353">
      <w:pPr>
        <w:rPr>
          <w:rFonts w:ascii="Cambria" w:hAnsi="Cambria"/>
          <w:sz w:val="22"/>
          <w:szCs w:val="22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</w:tblGrid>
      <w:tr w:rsidR="00A04353" w14:paraId="5D640344" w14:textId="77777777" w:rsidTr="00A04353">
        <w:tc>
          <w:tcPr>
            <w:tcW w:w="8217" w:type="dxa"/>
          </w:tcPr>
          <w:p w14:paraId="3FB4ADCD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117C6519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6C3F1877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4B9A89C3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02A3D37D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61F50720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101F309F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1798EDA6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60E1C162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4FC4C2C3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4A709DD6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</w:tc>
      </w:tr>
    </w:tbl>
    <w:p w14:paraId="60DE3074" w14:textId="77777777" w:rsidR="00A04353" w:rsidRPr="00FB7B11" w:rsidRDefault="00A04353" w:rsidP="00A04353">
      <w:pPr>
        <w:rPr>
          <w:rFonts w:ascii="Cambria" w:hAnsi="Cambria"/>
          <w:sz w:val="22"/>
          <w:szCs w:val="22"/>
          <w:lang w:val="en-GB"/>
        </w:rPr>
      </w:pPr>
    </w:p>
    <w:p w14:paraId="46F5A96F" w14:textId="77777777" w:rsidR="00A04353" w:rsidRDefault="00A04353">
      <w:pPr>
        <w:rPr>
          <w:rFonts w:ascii="Cambria" w:hAnsi="Cambria"/>
          <w:b/>
          <w:sz w:val="22"/>
          <w:szCs w:val="22"/>
          <w:lang w:val="en-GB"/>
        </w:rPr>
      </w:pPr>
    </w:p>
    <w:p w14:paraId="5971D240" w14:textId="77777777" w:rsidR="00A04353" w:rsidRPr="000057E0" w:rsidRDefault="00A04353" w:rsidP="00A04353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0057E0">
        <w:rPr>
          <w:rFonts w:ascii="Cambria" w:hAnsi="Cambria"/>
          <w:b/>
          <w:sz w:val="22"/>
          <w:szCs w:val="22"/>
          <w:lang w:val="en-GB"/>
        </w:rPr>
        <w:t>With respect to the ongoing Covid-19 pandemic:</w:t>
      </w:r>
    </w:p>
    <w:p w14:paraId="7E9BD3A9" w14:textId="77777777" w:rsidR="00A04353" w:rsidRPr="000057E0" w:rsidRDefault="00A04353" w:rsidP="00A04353">
      <w:pPr>
        <w:rPr>
          <w:rFonts w:ascii="Cambria" w:eastAsia="Times New Roman" w:hAnsi="Cambria"/>
          <w:sz w:val="22"/>
          <w:szCs w:val="22"/>
          <w:lang w:val="en-US" w:eastAsia="de-DE"/>
        </w:rPr>
      </w:pPr>
    </w:p>
    <w:tbl>
      <w:tblPr>
        <w:tblStyle w:val="TableGrid"/>
        <w:tblW w:w="8217" w:type="dxa"/>
        <w:tblLook w:val="04A0" w:firstRow="1" w:lastRow="0" w:firstColumn="1" w:lastColumn="0" w:noHBand="0" w:noVBand="1"/>
      </w:tblPr>
      <w:tblGrid>
        <w:gridCol w:w="3964"/>
        <w:gridCol w:w="4253"/>
      </w:tblGrid>
      <w:tr w:rsidR="00A04353" w:rsidRPr="000057E0" w14:paraId="16BF124A" w14:textId="77777777" w:rsidTr="00A04353">
        <w:tc>
          <w:tcPr>
            <w:tcW w:w="3964" w:type="dxa"/>
            <w:shd w:val="clear" w:color="auto" w:fill="F2F2F2" w:themeFill="background1" w:themeFillShade="F2"/>
          </w:tcPr>
          <w:p w14:paraId="3B14089C" w14:textId="77777777" w:rsidR="00A04353" w:rsidRPr="000057E0" w:rsidRDefault="00A04353" w:rsidP="00A04353">
            <w:pPr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</w:pPr>
            <w:r w:rsidRPr="000057E0"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  <w:t xml:space="preserve">According to </w:t>
            </w:r>
            <w:proofErr w:type="gramStart"/>
            <w:r w:rsidRPr="000057E0"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  <w:t>current status</w:t>
            </w:r>
            <w:proofErr w:type="gramEnd"/>
            <w:r w:rsidRPr="000057E0"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  <w:t xml:space="preserve">, </w:t>
            </w:r>
            <w:r w:rsidR="00267BCD" w:rsidRPr="000057E0"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  <w:t xml:space="preserve">are there </w:t>
            </w:r>
            <w:r w:rsidR="00267BCD" w:rsidRPr="000057E0">
              <w:rPr>
                <w:rFonts w:ascii="Cambria" w:eastAsia="Times New Roman" w:hAnsi="Cambria" w:cs="Arial"/>
                <w:b/>
                <w:i/>
                <w:color w:val="000000"/>
                <w:sz w:val="22"/>
                <w:szCs w:val="22"/>
                <w:lang w:val="en-US" w:eastAsia="de-DE"/>
              </w:rPr>
              <w:t>any</w:t>
            </w:r>
            <w:r w:rsidR="00267BCD" w:rsidRPr="000057E0"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  <w:t xml:space="preserve"> restrictions that would make travel and work in the host country less feasible? </w:t>
            </w:r>
          </w:p>
          <w:p w14:paraId="0A9B1939" w14:textId="77777777" w:rsidR="00A04353" w:rsidRPr="000057E0" w:rsidRDefault="00A04353" w:rsidP="00A04353">
            <w:pPr>
              <w:rPr>
                <w:rFonts w:ascii="Cambria" w:eastAsia="Times New Roman" w:hAnsi="Cambria"/>
                <w:b/>
                <w:sz w:val="22"/>
                <w:szCs w:val="22"/>
                <w:lang w:val="en-US" w:eastAsia="de-DE"/>
              </w:rPr>
            </w:pPr>
          </w:p>
        </w:tc>
        <w:tc>
          <w:tcPr>
            <w:tcW w:w="4253" w:type="dxa"/>
          </w:tcPr>
          <w:p w14:paraId="7B235D4B" w14:textId="77777777" w:rsidR="00A04353" w:rsidRPr="000057E0" w:rsidRDefault="00A04353" w:rsidP="00A04353">
            <w:pPr>
              <w:rPr>
                <w:rFonts w:ascii="Cambria" w:eastAsia="Times New Roman" w:hAnsi="Cambria"/>
                <w:sz w:val="22"/>
                <w:szCs w:val="22"/>
                <w:lang w:val="en-US" w:eastAsia="de-DE"/>
              </w:rPr>
            </w:pPr>
          </w:p>
        </w:tc>
      </w:tr>
      <w:tr w:rsidR="00A04353" w14:paraId="78521416" w14:textId="77777777" w:rsidTr="00A04353">
        <w:tc>
          <w:tcPr>
            <w:tcW w:w="3964" w:type="dxa"/>
            <w:shd w:val="clear" w:color="auto" w:fill="F2F2F2" w:themeFill="background1" w:themeFillShade="F2"/>
          </w:tcPr>
          <w:p w14:paraId="3B2D6717" w14:textId="77777777" w:rsidR="00A04353" w:rsidRPr="00A04353" w:rsidRDefault="00A04353" w:rsidP="00A04353">
            <w:pPr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</w:pPr>
            <w:r w:rsidRPr="000057E0"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  <w:t>Can the research stay be postponed if pandemic-related events like travel restrictions intervene?</w:t>
            </w:r>
          </w:p>
          <w:p w14:paraId="57D8BEC3" w14:textId="77777777" w:rsidR="00A04353" w:rsidRPr="00A04353" w:rsidRDefault="00A04353" w:rsidP="00A04353">
            <w:pPr>
              <w:rPr>
                <w:rFonts w:ascii="Cambria" w:eastAsia="Times New Roman" w:hAnsi="Cambria"/>
                <w:b/>
                <w:sz w:val="22"/>
                <w:szCs w:val="22"/>
                <w:lang w:val="en-US" w:eastAsia="de-DE"/>
              </w:rPr>
            </w:pPr>
          </w:p>
        </w:tc>
        <w:tc>
          <w:tcPr>
            <w:tcW w:w="4253" w:type="dxa"/>
          </w:tcPr>
          <w:p w14:paraId="311B1DC6" w14:textId="77777777" w:rsidR="00A04353" w:rsidRDefault="00A04353" w:rsidP="00A04353">
            <w:pPr>
              <w:rPr>
                <w:rFonts w:ascii="Cambria" w:eastAsia="Times New Roman" w:hAnsi="Cambria"/>
                <w:sz w:val="22"/>
                <w:szCs w:val="22"/>
                <w:lang w:val="en-US" w:eastAsia="de-DE"/>
              </w:rPr>
            </w:pPr>
          </w:p>
        </w:tc>
      </w:tr>
    </w:tbl>
    <w:p w14:paraId="7FD9840D" w14:textId="77777777" w:rsidR="00A04353" w:rsidRPr="00A04353" w:rsidRDefault="00A04353" w:rsidP="00A04353">
      <w:pPr>
        <w:rPr>
          <w:rFonts w:ascii="Cambria" w:eastAsia="Times New Roman" w:hAnsi="Cambria"/>
          <w:sz w:val="22"/>
          <w:szCs w:val="22"/>
          <w:lang w:val="en-US" w:eastAsia="de-DE"/>
        </w:rPr>
      </w:pPr>
    </w:p>
    <w:p w14:paraId="56ABF4DC" w14:textId="77777777" w:rsidR="00A04353" w:rsidRPr="00FB7B11" w:rsidRDefault="00A04353" w:rsidP="00A04353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14:paraId="1DDD8BCB" w14:textId="77777777" w:rsidR="00AA0808" w:rsidRDefault="00AA0808">
      <w:pPr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br w:type="page"/>
      </w:r>
    </w:p>
    <w:p w14:paraId="5748A57D" w14:textId="77777777" w:rsidR="002D06D7" w:rsidRPr="002D06D7" w:rsidRDefault="00692E20" w:rsidP="00692E20">
      <w:pPr>
        <w:numPr>
          <w:ilvl w:val="0"/>
          <w:numId w:val="1"/>
        </w:numPr>
        <w:rPr>
          <w:rFonts w:ascii="Cambria" w:hAnsi="Cambria"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lastRenderedPageBreak/>
        <w:t>Short desc</w:t>
      </w:r>
      <w:r w:rsidR="00C62D1E" w:rsidRPr="00FB7B11">
        <w:rPr>
          <w:rFonts w:ascii="Cambria" w:hAnsi="Cambria"/>
          <w:b/>
          <w:sz w:val="22"/>
          <w:szCs w:val="22"/>
          <w:lang w:val="en-GB"/>
        </w:rPr>
        <w:t>ription of the proposed project</w:t>
      </w:r>
      <w:r w:rsidR="001130D9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14:paraId="190195D6" w14:textId="77777777" w:rsidR="00692E20" w:rsidRPr="002D06D7" w:rsidRDefault="002D06D7" w:rsidP="002D06D7">
      <w:pPr>
        <w:rPr>
          <w:rFonts w:ascii="Cambria" w:hAnsi="Cambria"/>
          <w:sz w:val="20"/>
          <w:lang w:val="en-GB"/>
        </w:rPr>
      </w:pPr>
      <w:r>
        <w:rPr>
          <w:rFonts w:ascii="Cambria" w:hAnsi="Cambria"/>
          <w:sz w:val="22"/>
          <w:szCs w:val="22"/>
          <w:lang w:val="en-GB"/>
        </w:rPr>
        <w:tab/>
      </w:r>
      <w:r w:rsidR="001130D9" w:rsidRPr="002D06D7">
        <w:rPr>
          <w:rFonts w:ascii="Cambria" w:hAnsi="Cambria"/>
          <w:sz w:val="20"/>
          <w:lang w:val="en-GB"/>
        </w:rPr>
        <w:t xml:space="preserve">(max </w:t>
      </w:r>
      <w:r w:rsidR="00E27552" w:rsidRPr="002D06D7">
        <w:rPr>
          <w:rFonts w:ascii="Cambria" w:hAnsi="Cambria"/>
          <w:sz w:val="20"/>
          <w:lang w:val="en-GB"/>
        </w:rPr>
        <w:t>3</w:t>
      </w:r>
      <w:r w:rsidR="001130D9" w:rsidRPr="002D06D7">
        <w:rPr>
          <w:rFonts w:ascii="Cambria" w:hAnsi="Cambria"/>
          <w:sz w:val="20"/>
          <w:lang w:val="en-GB"/>
        </w:rPr>
        <w:t xml:space="preserve"> pages</w:t>
      </w:r>
      <w:r w:rsidR="00AA0808">
        <w:rPr>
          <w:rFonts w:ascii="Cambria" w:hAnsi="Cambria"/>
          <w:sz w:val="20"/>
          <w:lang w:val="en-GB"/>
        </w:rPr>
        <w:t>, ex</w:t>
      </w:r>
      <w:r w:rsidR="007C2D23" w:rsidRPr="002D06D7">
        <w:rPr>
          <w:rFonts w:ascii="Cambria" w:hAnsi="Cambria"/>
          <w:sz w:val="20"/>
          <w:lang w:val="en-GB"/>
        </w:rPr>
        <w:t>cluding references</w:t>
      </w:r>
      <w:r w:rsidR="001130D9" w:rsidRPr="002D06D7">
        <w:rPr>
          <w:rFonts w:ascii="Cambria" w:hAnsi="Cambria"/>
          <w:sz w:val="20"/>
          <w:lang w:val="en-GB"/>
        </w:rPr>
        <w:t>):</w:t>
      </w:r>
    </w:p>
    <w:p w14:paraId="6CDDFC05" w14:textId="77777777" w:rsidR="00BF4503" w:rsidRPr="00FB7B11" w:rsidRDefault="00BF4503" w:rsidP="00692E20">
      <w:pPr>
        <w:ind w:left="360"/>
        <w:rPr>
          <w:rFonts w:ascii="Cambria" w:hAnsi="Cambria"/>
          <w:sz w:val="22"/>
          <w:szCs w:val="22"/>
          <w:lang w:val="en-GB"/>
        </w:rPr>
      </w:pPr>
    </w:p>
    <w:p w14:paraId="1B1A3E62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1) </w:t>
      </w:r>
      <w:r w:rsidR="00AA0808">
        <w:rPr>
          <w:rFonts w:ascii="Cambria" w:hAnsi="Cambria"/>
          <w:sz w:val="20"/>
          <w:lang w:val="en-GB"/>
        </w:rPr>
        <w:t>B</w:t>
      </w:r>
      <w:r w:rsidRPr="00FB7B11">
        <w:rPr>
          <w:rFonts w:ascii="Cambria" w:hAnsi="Cambria"/>
          <w:sz w:val="20"/>
          <w:lang w:val="en-GB"/>
        </w:rPr>
        <w:t xml:space="preserve">ackground </w:t>
      </w:r>
    </w:p>
    <w:p w14:paraId="58D80519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2) </w:t>
      </w:r>
      <w:r w:rsidR="00AA0808">
        <w:rPr>
          <w:rFonts w:ascii="Cambria" w:hAnsi="Cambria"/>
          <w:sz w:val="20"/>
          <w:lang w:val="en-GB"/>
        </w:rPr>
        <w:t>H</w:t>
      </w:r>
      <w:r w:rsidRPr="00FB7B11">
        <w:rPr>
          <w:rFonts w:ascii="Cambria" w:hAnsi="Cambria"/>
          <w:sz w:val="20"/>
          <w:lang w:val="en-GB"/>
        </w:rPr>
        <w:t xml:space="preserve">ypothesis </w:t>
      </w:r>
    </w:p>
    <w:p w14:paraId="72488591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3) </w:t>
      </w:r>
      <w:r w:rsidR="00AA0808">
        <w:rPr>
          <w:rFonts w:ascii="Cambria" w:hAnsi="Cambria"/>
          <w:sz w:val="20"/>
          <w:lang w:val="en-GB"/>
        </w:rPr>
        <w:t>S</w:t>
      </w:r>
      <w:r w:rsidRPr="00FB7B11">
        <w:rPr>
          <w:rFonts w:ascii="Cambria" w:hAnsi="Cambria"/>
          <w:sz w:val="20"/>
          <w:lang w:val="en-GB"/>
        </w:rPr>
        <w:t>pecific aims</w:t>
      </w:r>
    </w:p>
    <w:p w14:paraId="633904AF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4) </w:t>
      </w:r>
      <w:r w:rsidR="00AA0808">
        <w:rPr>
          <w:rFonts w:ascii="Cambria" w:hAnsi="Cambria"/>
          <w:sz w:val="20"/>
          <w:lang w:val="en-GB"/>
        </w:rPr>
        <w:t>P</w:t>
      </w:r>
      <w:r w:rsidRPr="00FB7B11">
        <w:rPr>
          <w:rFonts w:ascii="Cambria" w:hAnsi="Cambria"/>
          <w:sz w:val="20"/>
          <w:lang w:val="en-GB"/>
        </w:rPr>
        <w:t>lan of work</w:t>
      </w:r>
    </w:p>
    <w:p w14:paraId="1D7594E7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5) </w:t>
      </w:r>
      <w:r w:rsidR="00AA0808">
        <w:rPr>
          <w:rFonts w:ascii="Cambria" w:hAnsi="Cambria"/>
          <w:sz w:val="20"/>
          <w:lang w:val="en-GB"/>
        </w:rPr>
        <w:t>E</w:t>
      </w:r>
      <w:r w:rsidRPr="00FB7B11">
        <w:rPr>
          <w:rFonts w:ascii="Cambria" w:hAnsi="Cambria"/>
          <w:sz w:val="20"/>
          <w:lang w:val="en-GB"/>
        </w:rPr>
        <w:t>xpected outcomes</w:t>
      </w:r>
      <w:r w:rsidR="002628B9" w:rsidRPr="00FB7B11">
        <w:rPr>
          <w:rFonts w:ascii="Cambria" w:hAnsi="Cambria"/>
          <w:sz w:val="20"/>
          <w:lang w:val="en-GB"/>
        </w:rPr>
        <w:t xml:space="preserve"> and significance</w:t>
      </w:r>
    </w:p>
    <w:p w14:paraId="42DE27E7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6) </w:t>
      </w:r>
      <w:r w:rsidR="00AA0808">
        <w:rPr>
          <w:rFonts w:ascii="Cambria" w:hAnsi="Cambria"/>
          <w:sz w:val="20"/>
          <w:lang w:val="en-GB"/>
        </w:rPr>
        <w:t>R</w:t>
      </w:r>
      <w:r w:rsidRPr="00FB7B11">
        <w:rPr>
          <w:rFonts w:ascii="Cambria" w:hAnsi="Cambria"/>
          <w:sz w:val="20"/>
          <w:lang w:val="en-GB"/>
        </w:rPr>
        <w:t>eferences</w:t>
      </w:r>
    </w:p>
    <w:p w14:paraId="5FAD956B" w14:textId="77777777" w:rsidR="00692E20" w:rsidRPr="00FB7B11" w:rsidRDefault="00692E20" w:rsidP="00692E20">
      <w:pPr>
        <w:ind w:left="1440" w:firstLine="720"/>
        <w:rPr>
          <w:rFonts w:ascii="Cambria" w:hAnsi="Cambria"/>
          <w:b/>
          <w:szCs w:val="24"/>
          <w:lang w:val="en-US"/>
        </w:rPr>
      </w:pPr>
    </w:p>
    <w:p w14:paraId="214A152C" w14:textId="77777777" w:rsidR="00692E20" w:rsidRPr="00FB7B11" w:rsidRDefault="00692E20" w:rsidP="00692E20">
      <w:pPr>
        <w:rPr>
          <w:rFonts w:ascii="Cambria" w:hAnsi="Cambria"/>
          <w:b/>
          <w:szCs w:val="24"/>
          <w:lang w:val="en-US"/>
        </w:rPr>
      </w:pPr>
    </w:p>
    <w:p w14:paraId="321AF0A8" w14:textId="77777777" w:rsidR="00692E20" w:rsidRPr="00FB7B11" w:rsidRDefault="00692E20" w:rsidP="00692E20">
      <w:pPr>
        <w:ind w:firstLine="567"/>
        <w:rPr>
          <w:rFonts w:ascii="Cambria" w:hAnsi="Cambria"/>
          <w:b/>
          <w:szCs w:val="24"/>
          <w:u w:val="single"/>
          <w:lang w:val="en-GB"/>
        </w:rPr>
      </w:pPr>
    </w:p>
    <w:p w14:paraId="4E8F354C" w14:textId="77777777" w:rsidR="00692E20" w:rsidRPr="00FB7B11" w:rsidRDefault="00692E20" w:rsidP="00692E20">
      <w:pPr>
        <w:rPr>
          <w:rFonts w:ascii="Cambria" w:hAnsi="Cambria"/>
          <w:szCs w:val="24"/>
          <w:lang w:val="en-GB"/>
        </w:rPr>
      </w:pPr>
    </w:p>
    <w:p w14:paraId="66FC7D66" w14:textId="77777777" w:rsidR="00136E8C" w:rsidRPr="00FB7B11" w:rsidRDefault="00136E8C" w:rsidP="00692E20">
      <w:pPr>
        <w:rPr>
          <w:rFonts w:ascii="Cambria" w:hAnsi="Cambria"/>
          <w:szCs w:val="24"/>
          <w:lang w:val="en-GB"/>
        </w:rPr>
      </w:pPr>
    </w:p>
    <w:p w14:paraId="7F639542" w14:textId="77777777" w:rsidR="00D93BBA" w:rsidRPr="00FB7B11" w:rsidRDefault="00D93BBA" w:rsidP="00692E20">
      <w:pPr>
        <w:rPr>
          <w:rFonts w:ascii="Cambria" w:hAnsi="Cambria"/>
          <w:szCs w:val="24"/>
          <w:lang w:val="en-GB"/>
        </w:rPr>
      </w:pPr>
    </w:p>
    <w:p w14:paraId="2A61F1B3" w14:textId="77777777" w:rsidR="00D93BBA" w:rsidRPr="00FB7B11" w:rsidRDefault="00D93BBA" w:rsidP="00692E20">
      <w:pPr>
        <w:rPr>
          <w:rFonts w:ascii="Cambria" w:hAnsi="Cambria"/>
          <w:szCs w:val="24"/>
          <w:lang w:val="en-GB"/>
        </w:rPr>
      </w:pPr>
    </w:p>
    <w:p w14:paraId="0A822916" w14:textId="77777777" w:rsidR="00971FBB" w:rsidRPr="00FB7B11" w:rsidRDefault="00470D85" w:rsidP="00E431C7">
      <w:pPr>
        <w:pStyle w:val="NormalWeb"/>
        <w:rPr>
          <w:rStyle w:val="Strong"/>
          <w:rFonts w:ascii="Cambria" w:hAnsi="Cambria"/>
          <w:b w:val="0"/>
          <w:color w:val="3366FF"/>
        </w:rPr>
      </w:pPr>
      <w:r w:rsidRPr="00FB7B11">
        <w:rPr>
          <w:rStyle w:val="Strong"/>
          <w:rFonts w:ascii="Cambria" w:hAnsi="Cambria"/>
          <w:u w:val="single"/>
        </w:rPr>
        <w:br w:type="page"/>
      </w:r>
    </w:p>
    <w:p w14:paraId="3E6EE84A" w14:textId="77777777" w:rsidR="00C42E21" w:rsidRPr="00AA0808" w:rsidRDefault="00C42E21" w:rsidP="00E431C7">
      <w:pPr>
        <w:pStyle w:val="NormalWeb"/>
        <w:rPr>
          <w:rStyle w:val="Strong"/>
          <w:rFonts w:ascii="Cambria" w:hAnsi="Cambria"/>
          <w:sz w:val="28"/>
          <w:szCs w:val="28"/>
        </w:rPr>
      </w:pPr>
      <w:r w:rsidRPr="00AA0808">
        <w:rPr>
          <w:rStyle w:val="Strong"/>
          <w:rFonts w:ascii="Cambria" w:hAnsi="Cambria"/>
          <w:sz w:val="28"/>
          <w:szCs w:val="28"/>
        </w:rPr>
        <w:lastRenderedPageBreak/>
        <w:t>Declaration of consent</w:t>
      </w:r>
    </w:p>
    <w:p w14:paraId="3FD23AAC" w14:textId="77777777" w:rsidR="00C42E21" w:rsidRPr="00FB7B11" w:rsidRDefault="00AA0808" w:rsidP="00E431C7">
      <w:pPr>
        <w:pStyle w:val="NormalWeb"/>
        <w:rPr>
          <w:rStyle w:val="Strong"/>
          <w:rFonts w:ascii="Cambria" w:hAnsi="Cambria"/>
          <w:b w:val="0"/>
          <w:sz w:val="20"/>
          <w:szCs w:val="20"/>
        </w:rPr>
      </w:pPr>
      <w:r>
        <w:rPr>
          <w:rStyle w:val="Strong"/>
          <w:rFonts w:ascii="Cambria" w:hAnsi="Cambria"/>
          <w:b w:val="0"/>
          <w:sz w:val="20"/>
          <w:szCs w:val="20"/>
        </w:rPr>
        <w:t>I</w:t>
      </w:r>
      <w:r w:rsidRPr="00FB7B11">
        <w:rPr>
          <w:rStyle w:val="Strong"/>
          <w:rFonts w:ascii="Cambria" w:hAnsi="Cambria"/>
          <w:b w:val="0"/>
          <w:sz w:val="20"/>
          <w:szCs w:val="20"/>
        </w:rPr>
        <w:t xml:space="preserve">n case of </w:t>
      </w:r>
      <w:proofErr w:type="gramStart"/>
      <w:r w:rsidRPr="00FB7B11">
        <w:rPr>
          <w:rStyle w:val="Strong"/>
          <w:rFonts w:ascii="Cambria" w:hAnsi="Cambria"/>
          <w:b w:val="0"/>
          <w:sz w:val="20"/>
          <w:szCs w:val="20"/>
        </w:rPr>
        <w:t>success</w:t>
      </w:r>
      <w:proofErr w:type="gramEnd"/>
      <w:r w:rsidRPr="00FB7B11">
        <w:rPr>
          <w:rStyle w:val="Strong"/>
          <w:rFonts w:ascii="Cambria" w:hAnsi="Cambria"/>
          <w:b w:val="0"/>
          <w:sz w:val="20"/>
          <w:szCs w:val="20"/>
        </w:rPr>
        <w:t xml:space="preserve"> </w:t>
      </w:r>
      <w:r w:rsidR="00C42E21" w:rsidRPr="00FB7B11">
        <w:rPr>
          <w:rStyle w:val="Strong"/>
          <w:rFonts w:ascii="Cambria" w:hAnsi="Cambria"/>
          <w:b w:val="0"/>
          <w:sz w:val="20"/>
          <w:szCs w:val="20"/>
        </w:rPr>
        <w:t xml:space="preserve">I </w:t>
      </w:r>
      <w:r>
        <w:rPr>
          <w:rStyle w:val="Strong"/>
          <w:rFonts w:ascii="Cambria" w:hAnsi="Cambria"/>
          <w:b w:val="0"/>
          <w:sz w:val="20"/>
          <w:szCs w:val="20"/>
        </w:rPr>
        <w:t xml:space="preserve">herewith </w:t>
      </w:r>
      <w:r w:rsidR="00C42E21" w:rsidRPr="00FB7B11">
        <w:rPr>
          <w:rStyle w:val="Strong"/>
          <w:rFonts w:ascii="Cambria" w:hAnsi="Cambria"/>
          <w:b w:val="0"/>
          <w:sz w:val="20"/>
          <w:szCs w:val="20"/>
        </w:rPr>
        <w:t xml:space="preserve">declare to follow the rules of the ISN </w:t>
      </w:r>
      <w:r w:rsidR="00A47F08" w:rsidRPr="00FB7B11">
        <w:rPr>
          <w:rStyle w:val="Strong"/>
          <w:rFonts w:ascii="Cambria" w:hAnsi="Cambria"/>
          <w:b w:val="0"/>
          <w:sz w:val="20"/>
          <w:szCs w:val="20"/>
        </w:rPr>
        <w:t>CD</w:t>
      </w:r>
      <w:r>
        <w:rPr>
          <w:rStyle w:val="Strong"/>
          <w:rFonts w:ascii="Cambria" w:hAnsi="Cambria"/>
          <w:b w:val="0"/>
          <w:sz w:val="20"/>
          <w:szCs w:val="20"/>
        </w:rPr>
        <w:t>C:</w:t>
      </w:r>
    </w:p>
    <w:p w14:paraId="7F219F83" w14:textId="77777777" w:rsidR="00404B6E" w:rsidRPr="00FB7B11" w:rsidRDefault="00C42E2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</w:rPr>
      </w:pPr>
      <w:r w:rsidRPr="00FB7B11">
        <w:rPr>
          <w:rStyle w:val="Strong"/>
          <w:rFonts w:ascii="Cambria" w:hAnsi="Cambria"/>
          <w:b w:val="0"/>
          <w:sz w:val="20"/>
          <w:szCs w:val="20"/>
        </w:rPr>
        <w:t>Upon approval of my application</w:t>
      </w:r>
      <w:r w:rsidRPr="00FB7B11">
        <w:rPr>
          <w:rFonts w:ascii="Cambria" w:hAnsi="Cambria"/>
          <w:sz w:val="20"/>
          <w:szCs w:val="20"/>
        </w:rPr>
        <w:t>, I will</w:t>
      </w:r>
      <w:r w:rsidR="00E431C7" w:rsidRPr="00FB7B11">
        <w:rPr>
          <w:rFonts w:ascii="Cambria" w:hAnsi="Cambria"/>
          <w:sz w:val="20"/>
          <w:szCs w:val="20"/>
        </w:rPr>
        <w:t xml:space="preserve"> confirm the dates of travel with the host lab and inform ISN Secretariat</w:t>
      </w:r>
      <w:r w:rsidR="00404B6E" w:rsidRPr="00FB7B11">
        <w:rPr>
          <w:rFonts w:ascii="Cambria" w:hAnsi="Cambria"/>
          <w:sz w:val="20"/>
          <w:szCs w:val="20"/>
        </w:rPr>
        <w:t xml:space="preserve"> o</w:t>
      </w:r>
      <w:r w:rsidR="00A6734F" w:rsidRPr="00FB7B11">
        <w:rPr>
          <w:rFonts w:ascii="Cambria" w:hAnsi="Cambria"/>
          <w:sz w:val="20"/>
          <w:szCs w:val="20"/>
        </w:rPr>
        <w:t>f</w:t>
      </w:r>
      <w:r w:rsidR="00404B6E" w:rsidRPr="00FB7B11">
        <w:rPr>
          <w:rFonts w:ascii="Cambria" w:hAnsi="Cambria"/>
          <w:sz w:val="20"/>
          <w:szCs w:val="20"/>
        </w:rPr>
        <w:t xml:space="preserve"> these dates.</w:t>
      </w:r>
      <w:r w:rsidR="007D6151" w:rsidRPr="00FB7B11">
        <w:rPr>
          <w:rFonts w:ascii="Cambria" w:hAnsi="Cambria"/>
          <w:sz w:val="20"/>
          <w:szCs w:val="20"/>
        </w:rPr>
        <w:t xml:space="preserve"> I take note that only upon receiving the required confirmation, ISN will release the funds.</w:t>
      </w:r>
    </w:p>
    <w:p w14:paraId="47F16C49" w14:textId="77777777" w:rsidR="00404B6E" w:rsidRPr="00FB7B11" w:rsidRDefault="00C42E2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</w:rPr>
      </w:pPr>
      <w:r w:rsidRPr="00FB7B11">
        <w:rPr>
          <w:rFonts w:ascii="Cambria" w:hAnsi="Cambria"/>
          <w:sz w:val="20"/>
          <w:szCs w:val="20"/>
        </w:rPr>
        <w:t>I will</w:t>
      </w:r>
      <w:r w:rsidR="00E431C7" w:rsidRPr="00FB7B11">
        <w:rPr>
          <w:rFonts w:ascii="Cambria" w:hAnsi="Cambria"/>
          <w:b/>
          <w:sz w:val="20"/>
          <w:szCs w:val="20"/>
        </w:rPr>
        <w:t xml:space="preserve"> </w:t>
      </w:r>
      <w:r w:rsidR="00E431C7" w:rsidRPr="00FB7B11">
        <w:rPr>
          <w:rFonts w:ascii="Cambria" w:hAnsi="Cambria"/>
          <w:sz w:val="20"/>
          <w:szCs w:val="20"/>
        </w:rPr>
        <w:t>undertak</w:t>
      </w:r>
      <w:r w:rsidRPr="00FB7B11">
        <w:rPr>
          <w:rFonts w:ascii="Cambria" w:hAnsi="Cambria"/>
          <w:sz w:val="20"/>
          <w:szCs w:val="20"/>
        </w:rPr>
        <w:t>e travel</w:t>
      </w:r>
      <w:r w:rsidR="00E431C7" w:rsidRPr="00FB7B11">
        <w:rPr>
          <w:rFonts w:ascii="Cambria" w:hAnsi="Cambria"/>
          <w:sz w:val="20"/>
          <w:szCs w:val="20"/>
        </w:rPr>
        <w:t xml:space="preserve"> within 12 months of the date of receipt of </w:t>
      </w:r>
      <w:r w:rsidRPr="00FB7B11">
        <w:rPr>
          <w:rFonts w:ascii="Cambria" w:hAnsi="Cambria"/>
          <w:sz w:val="20"/>
          <w:szCs w:val="20"/>
        </w:rPr>
        <w:t>the</w:t>
      </w:r>
      <w:r w:rsidR="00E431C7" w:rsidRPr="00FB7B11">
        <w:rPr>
          <w:rFonts w:ascii="Cambria" w:hAnsi="Cambria"/>
          <w:sz w:val="20"/>
          <w:szCs w:val="20"/>
        </w:rPr>
        <w:t xml:space="preserve"> letter </w:t>
      </w:r>
      <w:r w:rsidRPr="00FB7B11">
        <w:rPr>
          <w:rFonts w:ascii="Cambria" w:hAnsi="Cambria"/>
          <w:sz w:val="20"/>
          <w:szCs w:val="20"/>
        </w:rPr>
        <w:t xml:space="preserve">of approval. I </w:t>
      </w:r>
      <w:r w:rsidR="007D6151" w:rsidRPr="00FB7B11">
        <w:rPr>
          <w:rFonts w:ascii="Cambria" w:hAnsi="Cambria"/>
          <w:sz w:val="20"/>
          <w:szCs w:val="20"/>
        </w:rPr>
        <w:t>am aware</w:t>
      </w:r>
      <w:r w:rsidRPr="00FB7B11">
        <w:rPr>
          <w:rFonts w:ascii="Cambria" w:hAnsi="Cambria"/>
          <w:sz w:val="20"/>
          <w:szCs w:val="20"/>
        </w:rPr>
        <w:t xml:space="preserve"> that otherwise </w:t>
      </w:r>
      <w:r w:rsidR="00E431C7" w:rsidRPr="00FB7B11">
        <w:rPr>
          <w:rFonts w:ascii="Cambria" w:hAnsi="Cambria"/>
          <w:sz w:val="20"/>
          <w:szCs w:val="20"/>
        </w:rPr>
        <w:t>the offer will be withdrawn.</w:t>
      </w:r>
    </w:p>
    <w:p w14:paraId="13D40490" w14:textId="77777777" w:rsidR="00404B6E" w:rsidRPr="00FB7B11" w:rsidRDefault="00C42E2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</w:rPr>
      </w:pPr>
      <w:r w:rsidRPr="00FB7B11">
        <w:rPr>
          <w:rFonts w:ascii="Cambria" w:hAnsi="Cambria"/>
          <w:sz w:val="20"/>
          <w:szCs w:val="20"/>
        </w:rPr>
        <w:t>I take note of the fact that t</w:t>
      </w:r>
      <w:r w:rsidR="00E431C7" w:rsidRPr="00FB7B11">
        <w:rPr>
          <w:rFonts w:ascii="Cambria" w:hAnsi="Cambria"/>
          <w:sz w:val="20"/>
          <w:szCs w:val="20"/>
        </w:rPr>
        <w:t xml:space="preserve">he full amount will be paid directly to </w:t>
      </w:r>
      <w:r w:rsidRPr="00FB7B11">
        <w:rPr>
          <w:rFonts w:ascii="Cambria" w:hAnsi="Cambria"/>
          <w:sz w:val="20"/>
          <w:szCs w:val="20"/>
        </w:rPr>
        <w:t>my</w:t>
      </w:r>
      <w:r w:rsidR="00E431C7" w:rsidRPr="00FB7B11">
        <w:rPr>
          <w:rFonts w:ascii="Cambria" w:hAnsi="Cambria"/>
          <w:sz w:val="20"/>
          <w:szCs w:val="20"/>
        </w:rPr>
        <w:t xml:space="preserve"> individual </w:t>
      </w:r>
      <w:r w:rsidRPr="00FB7B11">
        <w:rPr>
          <w:rFonts w:ascii="Cambria" w:hAnsi="Cambria"/>
          <w:sz w:val="20"/>
          <w:szCs w:val="20"/>
        </w:rPr>
        <w:t xml:space="preserve">bank </w:t>
      </w:r>
      <w:r w:rsidR="00E431C7" w:rsidRPr="00FB7B11">
        <w:rPr>
          <w:rFonts w:ascii="Cambria" w:hAnsi="Cambria"/>
          <w:sz w:val="20"/>
          <w:szCs w:val="20"/>
        </w:rPr>
        <w:t>account</w:t>
      </w:r>
      <w:r w:rsidR="002D0E0C" w:rsidRPr="00FB7B11">
        <w:rPr>
          <w:rFonts w:ascii="Cambria" w:hAnsi="Cambria"/>
          <w:sz w:val="20"/>
          <w:szCs w:val="20"/>
        </w:rPr>
        <w:t>.</w:t>
      </w:r>
    </w:p>
    <w:p w14:paraId="47BFCC33" w14:textId="77777777" w:rsidR="00E431C7" w:rsidRPr="00FB7B11" w:rsidRDefault="00C42E2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</w:rPr>
        <w:t>I recognise that a</w:t>
      </w:r>
      <w:r w:rsidR="00E431C7" w:rsidRPr="00FB7B11">
        <w:rPr>
          <w:rFonts w:ascii="Cambria" w:hAnsi="Cambria"/>
          <w:sz w:val="20"/>
          <w:szCs w:val="20"/>
        </w:rPr>
        <w:t>ny changes to the host laboratory or significant changes to the project require prior approval of the C</w:t>
      </w:r>
      <w:r w:rsidR="00D57A38" w:rsidRPr="00FB7B11">
        <w:rPr>
          <w:rFonts w:ascii="Cambria" w:hAnsi="Cambria"/>
          <w:sz w:val="20"/>
          <w:szCs w:val="20"/>
        </w:rPr>
        <w:t>DC</w:t>
      </w:r>
      <w:r w:rsidR="00E431C7" w:rsidRPr="00FB7B11">
        <w:rPr>
          <w:rFonts w:ascii="Cambria" w:hAnsi="Cambria"/>
          <w:sz w:val="20"/>
          <w:szCs w:val="20"/>
        </w:rPr>
        <w:t xml:space="preserve"> Chair before </w:t>
      </w:r>
      <w:r w:rsidR="00E25C5A" w:rsidRPr="00FB7B11">
        <w:rPr>
          <w:rFonts w:ascii="Cambria" w:hAnsi="Cambria"/>
          <w:sz w:val="20"/>
          <w:szCs w:val="20"/>
        </w:rPr>
        <w:t xml:space="preserve">the use of the </w:t>
      </w:r>
      <w:r w:rsidR="00E431C7" w:rsidRPr="00FB7B11">
        <w:rPr>
          <w:rFonts w:ascii="Cambria" w:hAnsi="Cambria"/>
          <w:sz w:val="20"/>
          <w:szCs w:val="20"/>
        </w:rPr>
        <w:t>funds can be expended</w:t>
      </w:r>
      <w:r w:rsidR="00404B6E" w:rsidRPr="00FB7B11">
        <w:rPr>
          <w:rFonts w:ascii="Cambria" w:hAnsi="Cambria"/>
          <w:sz w:val="20"/>
          <w:szCs w:val="20"/>
        </w:rPr>
        <w:t>.</w:t>
      </w:r>
    </w:p>
    <w:p w14:paraId="240989BC" w14:textId="77777777" w:rsidR="00404B6E" w:rsidRPr="00FB7B11" w:rsidRDefault="00C42E2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</w:rPr>
        <w:t>I am aware that t</w:t>
      </w:r>
      <w:r w:rsidR="00404B6E" w:rsidRPr="00FB7B11">
        <w:rPr>
          <w:rFonts w:ascii="Cambria" w:hAnsi="Cambria"/>
          <w:sz w:val="20"/>
          <w:szCs w:val="20"/>
        </w:rPr>
        <w:t xml:space="preserve">he granted support </w:t>
      </w:r>
      <w:r w:rsidR="00A6734F" w:rsidRPr="00FB7B11">
        <w:rPr>
          <w:rFonts w:ascii="Cambria" w:hAnsi="Cambria"/>
          <w:sz w:val="20"/>
          <w:szCs w:val="20"/>
        </w:rPr>
        <w:t>must</w:t>
      </w:r>
      <w:r w:rsidR="00404B6E" w:rsidRPr="00FB7B11">
        <w:rPr>
          <w:rFonts w:ascii="Cambria" w:hAnsi="Cambria"/>
          <w:sz w:val="20"/>
          <w:szCs w:val="20"/>
        </w:rPr>
        <w:t xml:space="preserve"> be returned to the </w:t>
      </w:r>
      <w:proofErr w:type="gramStart"/>
      <w:r w:rsidR="00404B6E" w:rsidRPr="00FB7B11">
        <w:rPr>
          <w:rFonts w:ascii="Cambria" w:hAnsi="Cambria"/>
          <w:sz w:val="20"/>
          <w:szCs w:val="20"/>
        </w:rPr>
        <w:t>ISN, if</w:t>
      </w:r>
      <w:proofErr w:type="gramEnd"/>
      <w:r w:rsidR="00404B6E" w:rsidRPr="00FB7B11">
        <w:rPr>
          <w:rFonts w:ascii="Cambria" w:hAnsi="Cambria"/>
          <w:sz w:val="20"/>
          <w:szCs w:val="20"/>
        </w:rPr>
        <w:t xml:space="preserve"> </w:t>
      </w:r>
      <w:r w:rsidRPr="00FB7B11">
        <w:rPr>
          <w:rFonts w:ascii="Cambria" w:hAnsi="Cambria"/>
          <w:sz w:val="20"/>
          <w:szCs w:val="20"/>
        </w:rPr>
        <w:t>I am</w:t>
      </w:r>
      <w:r w:rsidR="00404B6E" w:rsidRPr="00FB7B11">
        <w:rPr>
          <w:rFonts w:ascii="Cambria" w:hAnsi="Cambria"/>
          <w:sz w:val="20"/>
          <w:szCs w:val="20"/>
        </w:rPr>
        <w:t xml:space="preserve"> unable to travel or if conditions of the application or the visit have been changed without approval by the </w:t>
      </w:r>
      <w:r w:rsidRPr="00FB7B11">
        <w:rPr>
          <w:rFonts w:ascii="Cambria" w:hAnsi="Cambria"/>
          <w:sz w:val="20"/>
          <w:szCs w:val="20"/>
        </w:rPr>
        <w:t>CDC C</w:t>
      </w:r>
      <w:r w:rsidR="00404B6E" w:rsidRPr="00FB7B11">
        <w:rPr>
          <w:rFonts w:ascii="Cambria" w:hAnsi="Cambria"/>
          <w:sz w:val="20"/>
          <w:szCs w:val="20"/>
        </w:rPr>
        <w:t xml:space="preserve">hair. </w:t>
      </w:r>
    </w:p>
    <w:p w14:paraId="196852F4" w14:textId="77777777" w:rsidR="00FB7B11" w:rsidRPr="00FB7B11" w:rsidRDefault="00FB7B11" w:rsidP="00FB7B11">
      <w:pPr>
        <w:pStyle w:val="NormalWeb"/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</w:p>
    <w:p w14:paraId="5243226C" w14:textId="77777777" w:rsidR="007D6151" w:rsidRPr="00FB7B11" w:rsidRDefault="007C05DA" w:rsidP="00520775">
      <w:pPr>
        <w:pStyle w:val="NormalWeb"/>
        <w:numPr>
          <w:ilvl w:val="0"/>
          <w:numId w:val="3"/>
        </w:numPr>
        <w:spacing w:before="120" w:beforeAutospacing="0" w:after="60" w:afterAutospacing="0"/>
        <w:ind w:left="714" w:hanging="357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 xml:space="preserve">Upon completion of the visit, </w:t>
      </w:r>
      <w:r w:rsidR="00F10E72" w:rsidRPr="00FB7B11">
        <w:rPr>
          <w:rFonts w:ascii="Cambria" w:hAnsi="Cambria"/>
          <w:sz w:val="20"/>
          <w:szCs w:val="20"/>
          <w:lang w:val="en-US"/>
        </w:rPr>
        <w:t xml:space="preserve">I agree </w:t>
      </w:r>
      <w:r w:rsidR="00971FBB" w:rsidRPr="00FB7B11">
        <w:rPr>
          <w:rFonts w:ascii="Cambria" w:hAnsi="Cambria"/>
          <w:sz w:val="20"/>
          <w:szCs w:val="20"/>
          <w:lang w:val="en-US"/>
        </w:rPr>
        <w:t xml:space="preserve">to 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submit a full report to the CDC Chair </w:t>
      </w:r>
      <w:r w:rsidR="00A47F08" w:rsidRPr="00FB7B11">
        <w:rPr>
          <w:rFonts w:ascii="Cambria" w:hAnsi="Cambria"/>
          <w:i/>
          <w:sz w:val="20"/>
          <w:szCs w:val="20"/>
          <w:lang w:val="en-US"/>
        </w:rPr>
        <w:t>within two months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 after the visit </w:t>
      </w:r>
      <w:proofErr w:type="gramStart"/>
      <w:r w:rsidR="00A47F08" w:rsidRPr="00FB7B11">
        <w:rPr>
          <w:rFonts w:ascii="Cambria" w:hAnsi="Cambria"/>
          <w:sz w:val="20"/>
          <w:szCs w:val="20"/>
          <w:lang w:val="en-US"/>
        </w:rPr>
        <w:t>including</w:t>
      </w:r>
      <w:proofErr w:type="gramEnd"/>
      <w:r w:rsidR="00A47F08" w:rsidRPr="00FB7B11">
        <w:rPr>
          <w:rFonts w:ascii="Cambria" w:hAnsi="Cambria"/>
          <w:sz w:val="20"/>
          <w:szCs w:val="20"/>
          <w:lang w:val="en-US"/>
        </w:rPr>
        <w:t xml:space="preserve"> </w:t>
      </w:r>
    </w:p>
    <w:p w14:paraId="748C6385" w14:textId="77777777" w:rsidR="00520775" w:rsidRPr="00FB7B11" w:rsidRDefault="00520775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 w:eastAsia="fr-CH"/>
        </w:rPr>
        <w:t>a scientific report about the outcome of the visit and future perspectives (2-</w:t>
      </w:r>
      <w:r w:rsidR="000551E2">
        <w:rPr>
          <w:rFonts w:ascii="Cambria" w:hAnsi="Cambria"/>
          <w:sz w:val="20"/>
          <w:szCs w:val="20"/>
          <w:lang w:val="en-US" w:eastAsia="fr-CH"/>
        </w:rPr>
        <w:t>3</w:t>
      </w:r>
      <w:r w:rsidRPr="00FB7B11">
        <w:rPr>
          <w:rFonts w:ascii="Cambria" w:hAnsi="Cambria"/>
          <w:sz w:val="20"/>
          <w:szCs w:val="20"/>
          <w:lang w:val="en-US" w:eastAsia="fr-CH"/>
        </w:rPr>
        <w:t xml:space="preserve"> pages max.)</w:t>
      </w:r>
    </w:p>
    <w:p w14:paraId="48D2E0CC" w14:textId="77777777" w:rsidR="007D6151" w:rsidRPr="00FB7B11" w:rsidRDefault="007D6151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 xml:space="preserve">a brief financial report </w:t>
      </w:r>
      <w:r w:rsidR="000551E2">
        <w:rPr>
          <w:rFonts w:ascii="Cambria" w:hAnsi="Cambria"/>
          <w:sz w:val="20"/>
          <w:szCs w:val="20"/>
          <w:lang w:val="en-US"/>
        </w:rPr>
        <w:t>proving</w:t>
      </w:r>
      <w:r w:rsidRPr="00FB7B11">
        <w:rPr>
          <w:rFonts w:ascii="Cambria" w:hAnsi="Cambria"/>
          <w:sz w:val="20"/>
          <w:szCs w:val="20"/>
          <w:lang w:val="en-US"/>
        </w:rPr>
        <w:t xml:space="preserve"> how funds have been </w:t>
      </w:r>
      <w:proofErr w:type="gramStart"/>
      <w:r w:rsidRPr="00FB7B11">
        <w:rPr>
          <w:rFonts w:ascii="Cambria" w:hAnsi="Cambria"/>
          <w:sz w:val="20"/>
          <w:szCs w:val="20"/>
          <w:lang w:val="en-US"/>
        </w:rPr>
        <w:t>used</w:t>
      </w:r>
      <w:proofErr w:type="gramEnd"/>
      <w:r w:rsidRPr="00FB7B11">
        <w:rPr>
          <w:rFonts w:ascii="Cambria" w:hAnsi="Cambria"/>
          <w:sz w:val="20"/>
          <w:szCs w:val="20"/>
          <w:lang w:val="en-US"/>
        </w:rPr>
        <w:t xml:space="preserve"> </w:t>
      </w:r>
    </w:p>
    <w:p w14:paraId="5D06D922" w14:textId="77777777" w:rsidR="007D6151" w:rsidRDefault="00A47F08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 xml:space="preserve">a photograph showing me in the host </w:t>
      </w:r>
      <w:proofErr w:type="gramStart"/>
      <w:r w:rsidRPr="00FB7B11">
        <w:rPr>
          <w:rFonts w:ascii="Cambria" w:hAnsi="Cambria"/>
          <w:sz w:val="20"/>
          <w:szCs w:val="20"/>
          <w:lang w:val="en-US"/>
        </w:rPr>
        <w:t>laboratory</w:t>
      </w:r>
      <w:proofErr w:type="gramEnd"/>
    </w:p>
    <w:p w14:paraId="3865331C" w14:textId="78AD3824" w:rsidR="007D6151" w:rsidRDefault="007D6151" w:rsidP="00B2212A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/>
        </w:rPr>
      </w:pPr>
      <w:r w:rsidRPr="00B2212A">
        <w:rPr>
          <w:rFonts w:ascii="Cambria" w:hAnsi="Cambria"/>
          <w:sz w:val="20"/>
          <w:szCs w:val="20"/>
          <w:lang w:val="en-US"/>
        </w:rPr>
        <w:t xml:space="preserve">I will </w:t>
      </w:r>
      <w:r w:rsidR="00A47F08" w:rsidRPr="00B2212A">
        <w:rPr>
          <w:rFonts w:ascii="Cambria" w:hAnsi="Cambria"/>
          <w:sz w:val="20"/>
          <w:szCs w:val="20"/>
          <w:lang w:val="en-US"/>
        </w:rPr>
        <w:t>post a short informative statement on the success of the ITS-supported visit via social media</w:t>
      </w:r>
      <w:r w:rsidR="00AE3C7A" w:rsidRPr="00B2212A">
        <w:rPr>
          <w:rFonts w:ascii="Cambria" w:hAnsi="Cambria"/>
          <w:sz w:val="20"/>
          <w:szCs w:val="20"/>
          <w:lang w:val="en-US"/>
        </w:rPr>
        <w:t>, and/or provide material for use in such a post by ISN</w:t>
      </w:r>
      <w:r w:rsidR="00A47F08" w:rsidRPr="00B2212A">
        <w:rPr>
          <w:rFonts w:ascii="Cambria" w:hAnsi="Cambria"/>
          <w:sz w:val="20"/>
          <w:szCs w:val="20"/>
          <w:lang w:val="en-US"/>
        </w:rPr>
        <w:t>.</w:t>
      </w:r>
    </w:p>
    <w:p w14:paraId="1D6685E7" w14:textId="3E8D86A2" w:rsidR="007C05DA" w:rsidRPr="00B2212A" w:rsidRDefault="000551E2" w:rsidP="00B2212A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B2212A">
        <w:rPr>
          <w:rFonts w:ascii="Cambria" w:hAnsi="Cambria"/>
          <w:sz w:val="20"/>
          <w:szCs w:val="20"/>
        </w:rPr>
        <w:t>I</w:t>
      </w:r>
      <w:r w:rsidR="007C05DA" w:rsidRPr="00B2212A">
        <w:rPr>
          <w:rFonts w:ascii="Cambria" w:hAnsi="Cambria"/>
          <w:sz w:val="20"/>
          <w:szCs w:val="20"/>
        </w:rPr>
        <w:t xml:space="preserve">n any publications </w:t>
      </w:r>
      <w:r w:rsidR="00AE3C7A" w:rsidRPr="00B2212A">
        <w:rPr>
          <w:rFonts w:ascii="Cambria" w:hAnsi="Cambria"/>
          <w:sz w:val="20"/>
          <w:szCs w:val="20"/>
        </w:rPr>
        <w:t xml:space="preserve">or presentations </w:t>
      </w:r>
      <w:r w:rsidR="007C05DA" w:rsidRPr="00B2212A">
        <w:rPr>
          <w:rFonts w:ascii="Cambria" w:hAnsi="Cambria"/>
          <w:sz w:val="20"/>
          <w:szCs w:val="20"/>
        </w:rPr>
        <w:t>resulting from the funded activity</w:t>
      </w:r>
      <w:r w:rsidR="007D6151" w:rsidRPr="00B2212A">
        <w:rPr>
          <w:rFonts w:ascii="Cambria" w:hAnsi="Cambria"/>
          <w:sz w:val="20"/>
          <w:szCs w:val="20"/>
        </w:rPr>
        <w:t xml:space="preserve"> I will acknowledge ISN</w:t>
      </w:r>
      <w:r w:rsidRPr="00B2212A">
        <w:rPr>
          <w:rFonts w:ascii="Cambria" w:hAnsi="Cambria"/>
          <w:sz w:val="20"/>
          <w:szCs w:val="20"/>
        </w:rPr>
        <w:t xml:space="preserve"> funding</w:t>
      </w:r>
      <w:r w:rsidR="007C05DA" w:rsidRPr="00B2212A">
        <w:rPr>
          <w:rFonts w:ascii="Cambria" w:hAnsi="Cambria"/>
          <w:sz w:val="20"/>
          <w:szCs w:val="20"/>
        </w:rPr>
        <w:t>.</w:t>
      </w:r>
      <w:r w:rsidR="00AE3C7A" w:rsidRPr="00B2212A">
        <w:rPr>
          <w:rFonts w:ascii="Cambria" w:hAnsi="Cambria"/>
          <w:sz w:val="20"/>
          <w:szCs w:val="20"/>
        </w:rPr>
        <w:t xml:space="preserve"> (The ISN logo is to be used in presentations and can be obtained from the ISN Secretariat).</w:t>
      </w:r>
    </w:p>
    <w:p w14:paraId="012BA266" w14:textId="77777777" w:rsidR="007E32B8" w:rsidRDefault="007E32B8" w:rsidP="00520775">
      <w:pPr>
        <w:spacing w:before="120" w:after="60"/>
        <w:rPr>
          <w:rFonts w:ascii="Cambria" w:hAnsi="Cambria"/>
          <w:sz w:val="20"/>
          <w:lang w:val="en-GB"/>
        </w:rPr>
      </w:pPr>
    </w:p>
    <w:p w14:paraId="0201CE5E" w14:textId="77777777" w:rsidR="0097498F" w:rsidRDefault="00BB30B9" w:rsidP="00520775">
      <w:pPr>
        <w:spacing w:before="120" w:after="6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I agree that my report</w:t>
      </w:r>
      <w:r w:rsidR="008B3677" w:rsidRPr="00FB7B11">
        <w:rPr>
          <w:rFonts w:ascii="Cambria" w:hAnsi="Cambria"/>
          <w:sz w:val="20"/>
          <w:lang w:val="en-GB"/>
        </w:rPr>
        <w:t xml:space="preserve"> </w:t>
      </w:r>
      <w:r w:rsidRPr="00FB7B11">
        <w:rPr>
          <w:rFonts w:ascii="Cambria" w:hAnsi="Cambria"/>
          <w:sz w:val="20"/>
          <w:lang w:val="en-GB"/>
        </w:rPr>
        <w:t xml:space="preserve">will be published </w:t>
      </w:r>
      <w:r w:rsidR="00A6734F" w:rsidRPr="00FB7B11">
        <w:rPr>
          <w:rFonts w:ascii="Cambria" w:hAnsi="Cambria"/>
          <w:sz w:val="20"/>
          <w:lang w:val="en-GB"/>
        </w:rPr>
        <w:t>(</w:t>
      </w:r>
      <w:r w:rsidRPr="00FB7B11">
        <w:rPr>
          <w:rFonts w:ascii="Cambria" w:hAnsi="Cambria"/>
          <w:sz w:val="20"/>
          <w:lang w:val="en-GB"/>
        </w:rPr>
        <w:t>after approval</w:t>
      </w:r>
      <w:r w:rsidR="00A6734F" w:rsidRPr="00FB7B11">
        <w:rPr>
          <w:rFonts w:ascii="Cambria" w:hAnsi="Cambria"/>
          <w:sz w:val="20"/>
          <w:lang w:val="en-GB"/>
        </w:rPr>
        <w:t>)</w:t>
      </w:r>
      <w:r w:rsidRPr="00FB7B11">
        <w:rPr>
          <w:rFonts w:ascii="Cambria" w:hAnsi="Cambria"/>
          <w:sz w:val="20"/>
          <w:lang w:val="en-GB"/>
        </w:rPr>
        <w:t xml:space="preserve"> on the ISN homepage to inform ISN members o</w:t>
      </w:r>
      <w:r w:rsidR="00A6734F" w:rsidRPr="00FB7B11">
        <w:rPr>
          <w:rFonts w:ascii="Cambria" w:hAnsi="Cambria"/>
          <w:sz w:val="20"/>
          <w:lang w:val="en-GB"/>
        </w:rPr>
        <w:t>f</w:t>
      </w:r>
      <w:r w:rsidRPr="00FB7B11">
        <w:rPr>
          <w:rFonts w:ascii="Cambria" w:hAnsi="Cambria"/>
          <w:sz w:val="20"/>
          <w:lang w:val="en-GB"/>
        </w:rPr>
        <w:t xml:space="preserve"> this ISN supported C</w:t>
      </w:r>
      <w:r w:rsidR="00470D85" w:rsidRPr="00FB7B11">
        <w:rPr>
          <w:rFonts w:ascii="Cambria" w:hAnsi="Cambria"/>
          <w:sz w:val="20"/>
          <w:lang w:val="en-GB"/>
        </w:rPr>
        <w:t>DC</w:t>
      </w:r>
      <w:r w:rsidRPr="00FB7B11">
        <w:rPr>
          <w:rFonts w:ascii="Cambria" w:hAnsi="Cambria"/>
          <w:sz w:val="20"/>
          <w:lang w:val="en-GB"/>
        </w:rPr>
        <w:t xml:space="preserve"> activity. </w:t>
      </w:r>
    </w:p>
    <w:p w14:paraId="1A569F2E" w14:textId="77777777" w:rsidR="00F715DB" w:rsidRPr="00FB7B11" w:rsidRDefault="00BB30B9" w:rsidP="00520775">
      <w:pPr>
        <w:spacing w:before="120" w:after="6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I am aware that failure </w:t>
      </w:r>
      <w:r w:rsidR="00B7087A" w:rsidRPr="00FB7B11">
        <w:rPr>
          <w:rFonts w:ascii="Cambria" w:hAnsi="Cambria"/>
          <w:sz w:val="20"/>
          <w:lang w:val="en-GB"/>
        </w:rPr>
        <w:t xml:space="preserve">on my side </w:t>
      </w:r>
      <w:r w:rsidRPr="00FB7B11">
        <w:rPr>
          <w:rFonts w:ascii="Cambria" w:hAnsi="Cambria"/>
          <w:sz w:val="20"/>
          <w:lang w:val="en-GB"/>
        </w:rPr>
        <w:t xml:space="preserve">in delivering an acceptable report in time may have </w:t>
      </w:r>
      <w:r w:rsidR="00404B6E" w:rsidRPr="00FB7B11">
        <w:rPr>
          <w:rFonts w:ascii="Cambria" w:hAnsi="Cambria"/>
          <w:sz w:val="20"/>
          <w:lang w:val="en-GB"/>
        </w:rPr>
        <w:t xml:space="preserve">severe </w:t>
      </w:r>
      <w:r w:rsidRPr="00FB7B11">
        <w:rPr>
          <w:rFonts w:ascii="Cambria" w:hAnsi="Cambria"/>
          <w:sz w:val="20"/>
          <w:lang w:val="en-GB"/>
        </w:rPr>
        <w:t xml:space="preserve">consequences on my </w:t>
      </w:r>
      <w:r w:rsidR="00404B6E" w:rsidRPr="00FB7B11">
        <w:rPr>
          <w:rFonts w:ascii="Cambria" w:hAnsi="Cambria"/>
          <w:sz w:val="20"/>
          <w:lang w:val="en-GB"/>
        </w:rPr>
        <w:t xml:space="preserve">future </w:t>
      </w:r>
      <w:r w:rsidR="00B7087A" w:rsidRPr="00FB7B11">
        <w:rPr>
          <w:rFonts w:ascii="Cambria" w:hAnsi="Cambria"/>
          <w:sz w:val="20"/>
          <w:lang w:val="en-GB"/>
        </w:rPr>
        <w:t xml:space="preserve">access to the </w:t>
      </w:r>
      <w:r w:rsidRPr="00FB7B11">
        <w:rPr>
          <w:rFonts w:ascii="Cambria" w:hAnsi="Cambria"/>
          <w:sz w:val="20"/>
          <w:lang w:val="en-GB"/>
        </w:rPr>
        <w:t>benefits available for active ISN members.</w:t>
      </w:r>
    </w:p>
    <w:p w14:paraId="08255B13" w14:textId="77777777" w:rsidR="00066E83" w:rsidRDefault="00066E83" w:rsidP="006A55C2">
      <w:pPr>
        <w:rPr>
          <w:rFonts w:ascii="Cambria" w:hAnsi="Cambria"/>
          <w:b/>
          <w:sz w:val="20"/>
          <w:lang w:val="en-GB"/>
        </w:rPr>
      </w:pPr>
    </w:p>
    <w:p w14:paraId="1C23AB4E" w14:textId="77777777" w:rsidR="007E32B8" w:rsidRPr="00FB7B11" w:rsidRDefault="007E32B8" w:rsidP="006A55C2">
      <w:pPr>
        <w:rPr>
          <w:rFonts w:ascii="Cambria" w:hAnsi="Cambria"/>
          <w:b/>
          <w:sz w:val="20"/>
          <w:lang w:val="en-GB"/>
        </w:rPr>
      </w:pPr>
    </w:p>
    <w:tbl>
      <w:tblPr>
        <w:tblStyle w:val="TableGrid"/>
        <w:tblW w:w="7654" w:type="dxa"/>
        <w:tblInd w:w="423" w:type="dxa"/>
        <w:tblLook w:val="04A0" w:firstRow="1" w:lastRow="0" w:firstColumn="1" w:lastColumn="0" w:noHBand="0" w:noVBand="1"/>
      </w:tblPr>
      <w:tblGrid>
        <w:gridCol w:w="2409"/>
        <w:gridCol w:w="5245"/>
      </w:tblGrid>
      <w:tr w:rsidR="00AA0808" w:rsidRPr="00FB7B11" w14:paraId="4E0E9F95" w14:textId="77777777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1F6F7E6E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>Name of applicant: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520ECE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09A9159C" w14:textId="77777777" w:rsidTr="00AA0808">
        <w:tc>
          <w:tcPr>
            <w:tcW w:w="24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220CF5CE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524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663E9362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5F509A61" w14:textId="77777777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36AEB094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Signature of applicant:                                                              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B8EC5D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4F979FE4" w14:textId="77777777" w:rsidTr="00AA0808">
        <w:tc>
          <w:tcPr>
            <w:tcW w:w="24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323F58FA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524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43452B36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00D5FFA9" w14:textId="77777777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06DDCF8A" w14:textId="77777777" w:rsidR="00021DCF" w:rsidRPr="00FB7B11" w:rsidRDefault="007D6151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Place, </w:t>
            </w:r>
            <w:r w:rsidR="00021DCF" w:rsidRPr="00FB7B11">
              <w:rPr>
                <w:rFonts w:ascii="Cambria" w:hAnsi="Cambria"/>
                <w:b/>
                <w:sz w:val="20"/>
                <w:lang w:val="en-GB"/>
              </w:rPr>
              <w:t xml:space="preserve">Date: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6F8F38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</w:tbl>
    <w:p w14:paraId="2CBD9F3B" w14:textId="77777777" w:rsidR="00853114" w:rsidRPr="00FB7B11" w:rsidRDefault="00853114" w:rsidP="006A55C2">
      <w:pPr>
        <w:rPr>
          <w:rFonts w:ascii="Cambria" w:hAnsi="Cambria"/>
          <w:b/>
          <w:szCs w:val="24"/>
          <w:lang w:val="en-GB"/>
        </w:rPr>
      </w:pPr>
    </w:p>
    <w:p w14:paraId="0192740E" w14:textId="77777777" w:rsidR="00E05216" w:rsidRDefault="00E05216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</w:p>
    <w:p w14:paraId="6A7ADEFD" w14:textId="62CF4FE6" w:rsidR="00A54224" w:rsidRPr="00FB7B11" w:rsidRDefault="007B02D4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Please add a l</w:t>
      </w:r>
      <w:r w:rsidR="00853114" w:rsidRPr="00FB7B11">
        <w:rPr>
          <w:rFonts w:ascii="Cambria" w:hAnsi="Cambria"/>
          <w:sz w:val="20"/>
          <w:lang w:val="en-GB"/>
        </w:rPr>
        <w:t xml:space="preserve">etter of support from </w:t>
      </w:r>
      <w:r w:rsidRPr="00FB7B11">
        <w:rPr>
          <w:rFonts w:ascii="Cambria" w:hAnsi="Cambria"/>
          <w:sz w:val="20"/>
          <w:lang w:val="en-GB"/>
        </w:rPr>
        <w:t xml:space="preserve">your </w:t>
      </w:r>
      <w:r w:rsidR="00853114" w:rsidRPr="00FB7B11">
        <w:rPr>
          <w:rFonts w:ascii="Cambria" w:hAnsi="Cambria"/>
          <w:sz w:val="20"/>
          <w:lang w:val="en-GB"/>
        </w:rPr>
        <w:t>home institution</w:t>
      </w:r>
      <w:r w:rsidRPr="00FB7B11">
        <w:rPr>
          <w:rFonts w:ascii="Cambria" w:hAnsi="Cambria"/>
          <w:sz w:val="20"/>
          <w:lang w:val="en-GB"/>
        </w:rPr>
        <w:t xml:space="preserve"> and a</w:t>
      </w:r>
      <w:r w:rsidR="00FB7B11">
        <w:rPr>
          <w:rFonts w:ascii="Cambria" w:hAnsi="Cambria"/>
          <w:sz w:val="20"/>
          <w:lang w:val="en-GB"/>
        </w:rPr>
        <w:t xml:space="preserve"> </w:t>
      </w:r>
      <w:r w:rsidRPr="00FB7B11">
        <w:rPr>
          <w:rFonts w:ascii="Cambria" w:hAnsi="Cambria"/>
          <w:sz w:val="20"/>
          <w:lang w:val="en-GB"/>
        </w:rPr>
        <w:t>letter from the Principal Investigator of the host laboratory including commitment to cover project running costs.</w:t>
      </w:r>
      <w:r w:rsidR="00371697" w:rsidRPr="00FB7B11">
        <w:rPr>
          <w:rFonts w:ascii="Cambria" w:hAnsi="Cambria"/>
          <w:sz w:val="20"/>
          <w:lang w:val="en-GB"/>
        </w:rPr>
        <w:t xml:space="preserve"> Create a single PDF document</w:t>
      </w:r>
      <w:r w:rsidR="00A54224" w:rsidRPr="00FB7B11">
        <w:rPr>
          <w:rFonts w:ascii="Cambria" w:hAnsi="Cambria"/>
          <w:sz w:val="20"/>
          <w:lang w:val="en-GB"/>
        </w:rPr>
        <w:t xml:space="preserve"> </w:t>
      </w:r>
      <w:r w:rsidR="00A54224" w:rsidRPr="00FB7B11">
        <w:rPr>
          <w:rFonts w:ascii="Cambria" w:hAnsi="Cambria" w:cstheme="minorHAnsi"/>
          <w:sz w:val="20"/>
          <w:lang w:val="en-US"/>
        </w:rPr>
        <w:t xml:space="preserve">named </w:t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sym w:font="Symbol" w:char="F05B"/>
      </w:r>
      <w:proofErr w:type="spellStart"/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t>lastname</w:t>
      </w:r>
      <w:proofErr w:type="spellEnd"/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sym w:font="Symbol" w:char="F05D"/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t>_ITS_</w:t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sym w:font="Symbol" w:char="F05B"/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t>year</w:t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sym w:font="Symbol" w:char="F05D"/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t>.pdf</w:t>
      </w:r>
      <w:r w:rsidR="00A54224" w:rsidRPr="00FB7B11">
        <w:rPr>
          <w:rFonts w:ascii="Cambria" w:hAnsi="Cambria" w:cstheme="minorHAnsi"/>
          <w:sz w:val="20"/>
          <w:lang w:val="en-US"/>
        </w:rPr>
        <w:t xml:space="preserve"> and send it </w:t>
      </w:r>
      <w:r w:rsidR="00A54224" w:rsidRPr="00FB7B11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to the Chair of the ISN </w:t>
      </w:r>
      <w:r w:rsidR="00A54224" w:rsidRPr="00FB7B11">
        <w:rPr>
          <w:rFonts w:ascii="Cambria" w:hAnsi="Cambria" w:cstheme="minorHAnsi"/>
          <w:sz w:val="20"/>
          <w:lang w:val="en-US"/>
        </w:rPr>
        <w:t xml:space="preserve">Career Development Committee </w:t>
      </w:r>
      <w:hyperlink r:id="rId7" w:history="1">
        <w:r w:rsidR="00A54224" w:rsidRPr="00FB7B11">
          <w:rPr>
            <w:rStyle w:val="Hyperlink"/>
            <w:rFonts w:ascii="Cambria" w:hAnsi="Cambria" w:cstheme="minorHAnsi"/>
            <w:sz w:val="20"/>
            <w:lang w:val="en-US"/>
          </w:rPr>
          <w:t>Constanze.Seidenbecher@lin-magdeburg.de</w:t>
        </w:r>
      </w:hyperlink>
      <w:r w:rsidR="00FB7B11">
        <w:rPr>
          <w:rFonts w:ascii="Cambria" w:hAnsi="Cambria" w:cstheme="minorHAnsi"/>
          <w:sz w:val="20"/>
          <w:lang w:val="en-US"/>
        </w:rPr>
        <w:t xml:space="preserve"> no later than </w:t>
      </w:r>
      <w:r w:rsidR="00B2212A">
        <w:rPr>
          <w:rFonts w:ascii="Cambria" w:hAnsi="Cambria" w:cstheme="minorHAnsi"/>
          <w:sz w:val="20"/>
          <w:lang w:val="en-US"/>
        </w:rPr>
        <w:t>March</w:t>
      </w:r>
      <w:r w:rsidR="004868B3">
        <w:rPr>
          <w:rFonts w:ascii="Cambria" w:hAnsi="Cambria" w:cstheme="minorHAnsi"/>
          <w:sz w:val="20"/>
          <w:lang w:val="en-US"/>
        </w:rPr>
        <w:t xml:space="preserve"> </w:t>
      </w:r>
      <w:r w:rsidR="00B2212A">
        <w:rPr>
          <w:rFonts w:ascii="Cambria" w:hAnsi="Cambria" w:cstheme="minorHAnsi"/>
          <w:sz w:val="20"/>
          <w:lang w:val="en-US"/>
        </w:rPr>
        <w:t>31</w:t>
      </w:r>
      <w:r w:rsidR="00525551">
        <w:rPr>
          <w:rFonts w:ascii="Cambria" w:hAnsi="Cambria" w:cstheme="minorHAnsi"/>
          <w:sz w:val="20"/>
          <w:lang w:val="en-US"/>
        </w:rPr>
        <w:t xml:space="preserve"> and October 31 of each year</w:t>
      </w:r>
    </w:p>
    <w:sectPr w:rsidR="00A54224" w:rsidRPr="00FB7B11" w:rsidSect="00254DA6">
      <w:headerReference w:type="default" r:id="rId8"/>
      <w:footerReference w:type="even" r:id="rId9"/>
      <w:footerReference w:type="default" r:id="rId10"/>
      <w:pgSz w:w="11906" w:h="16838"/>
      <w:pgMar w:top="1247" w:right="1418" w:bottom="1418" w:left="1701" w:header="14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C4E9A" w14:textId="77777777" w:rsidR="00254DA6" w:rsidRDefault="00254DA6" w:rsidP="009F36B6">
      <w:r>
        <w:separator/>
      </w:r>
    </w:p>
  </w:endnote>
  <w:endnote w:type="continuationSeparator" w:id="0">
    <w:p w14:paraId="51D9BDCE" w14:textId="77777777" w:rsidR="00254DA6" w:rsidRDefault="00254DA6" w:rsidP="009F3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平成明朝">
    <w:altName w:val="MS Mincho"/>
    <w:charset w:val="80"/>
    <w:family w:val="auto"/>
    <w:pitch w:val="variable"/>
    <w:sig w:usb0="00000001" w:usb1="08070000" w:usb2="00000010" w:usb3="00000000" w:csb0="00020000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74836355"/>
      <w:docPartObj>
        <w:docPartGallery w:val="Page Numbers (Bottom of Page)"/>
        <w:docPartUnique/>
      </w:docPartObj>
    </w:sdtPr>
    <w:sdtContent>
      <w:p w14:paraId="6B18D5CA" w14:textId="77777777" w:rsidR="003469EB" w:rsidRDefault="003469EB" w:rsidP="005D69D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CEA2FD" w14:textId="77777777" w:rsidR="003469EB" w:rsidRDefault="003469EB" w:rsidP="003469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B1BC4" w14:textId="77777777" w:rsidR="003469EB" w:rsidRPr="003469EB" w:rsidRDefault="003469EB" w:rsidP="003469EB">
    <w:pPr>
      <w:pStyle w:val="Footer"/>
      <w:framePr w:wrap="none" w:vAnchor="text" w:hAnchor="page" w:x="10307" w:y="-234"/>
      <w:rPr>
        <w:rStyle w:val="PageNumber"/>
        <w:rFonts w:ascii="Cambria" w:hAnsi="Cambria"/>
        <w:sz w:val="22"/>
        <w:szCs w:val="22"/>
      </w:rPr>
    </w:pPr>
  </w:p>
  <w:p w14:paraId="6BF50CAF" w14:textId="77777777" w:rsidR="003469EB" w:rsidRDefault="003A77C8" w:rsidP="003469EB">
    <w:pPr>
      <w:pStyle w:val="Footer"/>
      <w:rPr>
        <w:rStyle w:val="PageNumber"/>
        <w:rFonts w:ascii="Cambria" w:hAnsi="Cambria"/>
        <w:sz w:val="22"/>
        <w:szCs w:val="22"/>
      </w:rPr>
    </w:pPr>
    <w:r w:rsidRPr="003469EB">
      <w:rPr>
        <w:rFonts w:ascii="Cambria" w:eastAsia="Times New Roman" w:hAnsi="Cambria"/>
        <w:noProof/>
        <w:sz w:val="16"/>
        <w:szCs w:val="16"/>
        <w:lang w:val="en-US" w:eastAsia="fr-CH"/>
      </w:rPr>
      <w:t>ISN Secretariat</w:t>
    </w:r>
    <w:r w:rsidRPr="003469EB">
      <w:rPr>
        <w:rFonts w:ascii="Cambria" w:eastAsia="Times New Roman" w:hAnsi="Cambria"/>
        <w:bCs/>
        <w:noProof/>
        <w:sz w:val="16"/>
        <w:szCs w:val="16"/>
        <w:lang w:eastAsia="fr-CH"/>
      </w:rPr>
      <w:t xml:space="preserve"> c/o Kenes group</w:t>
    </w:r>
    <w:r w:rsidR="003469EB"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I </w:t>
    </w:r>
    <w:r w:rsidRPr="003469EB">
      <w:rPr>
        <w:rFonts w:ascii="Cambria" w:eastAsia="Times New Roman" w:hAnsi="Cambria"/>
        <w:noProof/>
        <w:sz w:val="16"/>
        <w:szCs w:val="16"/>
        <w:lang w:eastAsia="fr-CH"/>
      </w:rPr>
      <w:t xml:space="preserve">Email: </w:t>
    </w:r>
    <w:hyperlink r:id="rId1" w:history="1">
      <w:r w:rsidRPr="003469EB">
        <w:rPr>
          <w:rStyle w:val="Hyperlink"/>
          <w:rFonts w:ascii="Cambria" w:eastAsia="Times New Roman" w:hAnsi="Cambria"/>
          <w:noProof/>
          <w:sz w:val="16"/>
          <w:szCs w:val="16"/>
          <w:lang w:val="en-US" w:eastAsia="fr-CH"/>
        </w:rPr>
        <w:t>secretariat@neurochemistry.org</w:t>
      </w:r>
    </w:hyperlink>
    <w:r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</w:t>
    </w:r>
    <w:r w:rsidR="003469EB"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I </w:t>
    </w:r>
    <w:r w:rsidRPr="003469EB">
      <w:rPr>
        <w:rFonts w:ascii="Cambria" w:eastAsia="Times New Roman" w:hAnsi="Cambria"/>
        <w:noProof/>
        <w:sz w:val="16"/>
        <w:szCs w:val="16"/>
        <w:lang w:eastAsia="fr-CH"/>
      </w:rPr>
      <w:t xml:space="preserve">Visit our website - </w:t>
    </w:r>
    <w:hyperlink r:id="rId2" w:history="1">
      <w:r w:rsidRPr="003469EB">
        <w:rPr>
          <w:rStyle w:val="Hyperlink"/>
          <w:rFonts w:ascii="Cambria" w:eastAsia="Times New Roman" w:hAnsi="Cambria"/>
          <w:noProof/>
          <w:color w:val="auto"/>
          <w:sz w:val="16"/>
          <w:szCs w:val="16"/>
          <w:lang w:eastAsia="fr-CH"/>
        </w:rPr>
        <w:t>www.neurochemistry.org</w:t>
      </w:r>
    </w:hyperlink>
    <w:r w:rsidR="003469EB" w:rsidRPr="003469EB">
      <w:rPr>
        <w:rStyle w:val="PageNumber"/>
        <w:rFonts w:ascii="Cambria" w:hAnsi="Cambria"/>
        <w:sz w:val="22"/>
        <w:szCs w:val="22"/>
      </w:rPr>
      <w:t xml:space="preserve"> </w:t>
    </w:r>
    <w:sdt>
      <w:sdtPr>
        <w:rPr>
          <w:rStyle w:val="PageNumber"/>
          <w:rFonts w:ascii="Cambria" w:hAnsi="Cambria"/>
          <w:sz w:val="22"/>
          <w:szCs w:val="22"/>
        </w:rPr>
        <w:id w:val="-978376257"/>
        <w:docPartObj>
          <w:docPartGallery w:val="Page Numbers (Bottom of Page)"/>
          <w:docPartUnique/>
        </w:docPartObj>
      </w:sdtPr>
      <w:sdtContent>
        <w:r w:rsidR="003469EB">
          <w:rPr>
            <w:rStyle w:val="PageNumber"/>
            <w:rFonts w:ascii="Cambria" w:hAnsi="Cambria"/>
            <w:sz w:val="22"/>
            <w:szCs w:val="22"/>
          </w:rPr>
          <w:t xml:space="preserve">      </w: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begin"/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instrText xml:space="preserve"> PAGE </w:instrTex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separate"/>
        </w:r>
        <w:r w:rsidR="000E5295">
          <w:rPr>
            <w:rStyle w:val="PageNumber"/>
            <w:rFonts w:ascii="Cambria" w:hAnsi="Cambria"/>
            <w:noProof/>
            <w:sz w:val="22"/>
            <w:szCs w:val="22"/>
          </w:rPr>
          <w:t>2</w: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end"/>
        </w:r>
      </w:sdtContent>
    </w:sdt>
  </w:p>
  <w:p w14:paraId="32F497A7" w14:textId="77777777" w:rsidR="003A77C8" w:rsidRPr="003469EB" w:rsidRDefault="003A77C8" w:rsidP="003469EB">
    <w:pPr>
      <w:ind w:left="-284" w:right="84"/>
      <w:jc w:val="center"/>
      <w:rPr>
        <w:rFonts w:ascii="Cambria" w:eastAsia="Times New Roman" w:hAnsi="Cambria"/>
        <w:noProof/>
        <w:sz w:val="16"/>
        <w:szCs w:val="16"/>
        <w:lang w:val="en-US" w:eastAsia="fr-CH"/>
      </w:rPr>
    </w:pPr>
  </w:p>
  <w:p w14:paraId="6C6AA1BB" w14:textId="77777777" w:rsidR="003A77C8" w:rsidRDefault="003A77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E088E" w14:textId="77777777" w:rsidR="00254DA6" w:rsidRDefault="00254DA6" w:rsidP="009F36B6">
      <w:r>
        <w:separator/>
      </w:r>
    </w:p>
  </w:footnote>
  <w:footnote w:type="continuationSeparator" w:id="0">
    <w:p w14:paraId="70934096" w14:textId="77777777" w:rsidR="00254DA6" w:rsidRDefault="00254DA6" w:rsidP="009F36B6">
      <w:r>
        <w:continuationSeparator/>
      </w:r>
    </w:p>
  </w:footnote>
  <w:footnote w:id="1">
    <w:p w14:paraId="4F69BCF2" w14:textId="77777777" w:rsidR="00F82754" w:rsidRPr="00FB7B11" w:rsidRDefault="00F82754">
      <w:pPr>
        <w:pStyle w:val="FootnoteText"/>
        <w:rPr>
          <w:rFonts w:ascii="Cambria" w:hAnsi="Cambria"/>
          <w:lang w:val="en-US"/>
        </w:rPr>
      </w:pPr>
      <w:r w:rsidRPr="00FB7B11">
        <w:rPr>
          <w:rStyle w:val="FootnoteReference"/>
          <w:rFonts w:ascii="Cambria" w:hAnsi="Cambria"/>
        </w:rPr>
        <w:footnoteRef/>
      </w:r>
      <w:r w:rsidRPr="00FB7B11">
        <w:rPr>
          <w:rFonts w:ascii="Cambria" w:hAnsi="Cambria"/>
        </w:rPr>
        <w:t xml:space="preserve"> </w:t>
      </w:r>
      <w:r w:rsidRPr="00FB7B11">
        <w:rPr>
          <w:rFonts w:ascii="Cambria" w:hAnsi="Cambria"/>
          <w:color w:val="7F7F7F"/>
          <w:szCs w:val="24"/>
          <w:lang w:val="en-GB"/>
        </w:rPr>
        <w:t xml:space="preserve">If you are a </w:t>
      </w:r>
      <w:proofErr w:type="gramStart"/>
      <w:r w:rsidRPr="00FB7B11">
        <w:rPr>
          <w:rFonts w:ascii="Cambria" w:hAnsi="Cambria"/>
          <w:color w:val="7F7F7F"/>
          <w:szCs w:val="24"/>
          <w:lang w:val="en-GB"/>
        </w:rPr>
        <w:t>student</w:t>
      </w:r>
      <w:proofErr w:type="gramEnd"/>
      <w:r w:rsidRPr="00FB7B11">
        <w:rPr>
          <w:rFonts w:ascii="Cambria" w:hAnsi="Cambria"/>
          <w:color w:val="7F7F7F"/>
          <w:szCs w:val="24"/>
          <w:lang w:val="en-GB"/>
        </w:rPr>
        <w:t xml:space="preserve"> please enter the estimated year your doctoral degree will most likely be awarded.</w:t>
      </w:r>
    </w:p>
  </w:footnote>
  <w:footnote w:id="2">
    <w:p w14:paraId="2682718C" w14:textId="77777777" w:rsidR="00F82754" w:rsidRPr="00FB7B11" w:rsidRDefault="00F82754" w:rsidP="0049170A">
      <w:pPr>
        <w:pStyle w:val="FootnoteText"/>
        <w:rPr>
          <w:rFonts w:ascii="Cambria" w:hAnsi="Cambria"/>
          <w:b/>
          <w:lang w:val="en-US"/>
        </w:rPr>
      </w:pPr>
      <w:r w:rsidRPr="00FB7B11">
        <w:rPr>
          <w:rStyle w:val="FootnoteReference"/>
          <w:rFonts w:ascii="Cambria" w:hAnsi="Cambria"/>
        </w:rPr>
        <w:footnoteRef/>
      </w:r>
      <w:r w:rsidRPr="00FB7B11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If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not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yet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published</w:t>
      </w:r>
      <w:proofErr w:type="spellEnd"/>
      <w:r w:rsidR="00A9433A">
        <w:rPr>
          <w:rFonts w:ascii="Cambria" w:hAnsi="Cambria"/>
        </w:rPr>
        <w:t xml:space="preserve">, </w:t>
      </w:r>
      <w:proofErr w:type="spellStart"/>
      <w:r w:rsidR="00A9433A">
        <w:rPr>
          <w:rFonts w:ascii="Cambria" w:hAnsi="Cambria"/>
        </w:rPr>
        <w:t>the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papers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must</w:t>
      </w:r>
      <w:proofErr w:type="spellEnd"/>
      <w:r w:rsidR="00A9433A">
        <w:rPr>
          <w:rFonts w:ascii="Cambria" w:hAnsi="Cambria"/>
        </w:rPr>
        <w:t xml:space="preserve"> be at </w:t>
      </w:r>
      <w:proofErr w:type="spellStart"/>
      <w:r w:rsidR="00A9433A">
        <w:rPr>
          <w:rFonts w:ascii="Cambria" w:hAnsi="Cambria"/>
        </w:rPr>
        <w:t>least</w:t>
      </w:r>
      <w:proofErr w:type="spellEnd"/>
      <w:r w:rsidR="00A9433A">
        <w:rPr>
          <w:rFonts w:ascii="Cambria" w:hAnsi="Cambria"/>
        </w:rPr>
        <w:t xml:space="preserve"> in </w:t>
      </w:r>
      <w:proofErr w:type="spellStart"/>
      <w:r w:rsidR="00A9433A">
        <w:rPr>
          <w:rFonts w:ascii="Cambria" w:hAnsi="Cambria"/>
        </w:rPr>
        <w:t>press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or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accepted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by</w:t>
      </w:r>
      <w:proofErr w:type="spellEnd"/>
      <w:r w:rsidR="00A9433A">
        <w:rPr>
          <w:rFonts w:ascii="Cambria" w:hAnsi="Cambria"/>
        </w:rPr>
        <w:t xml:space="preserve"> a </w:t>
      </w:r>
      <w:proofErr w:type="spellStart"/>
      <w:r w:rsidR="00A9433A">
        <w:rPr>
          <w:rFonts w:ascii="Cambria" w:hAnsi="Cambria"/>
        </w:rPr>
        <w:t>journal</w:t>
      </w:r>
      <w:proofErr w:type="spellEnd"/>
      <w:r w:rsidR="00A9433A">
        <w:rPr>
          <w:rFonts w:ascii="Cambria" w:hAnsi="Cambria"/>
        </w:rPr>
        <w:t xml:space="preserve">. Do </w:t>
      </w:r>
      <w:proofErr w:type="spellStart"/>
      <w:r w:rsidR="00A9433A">
        <w:rPr>
          <w:rFonts w:ascii="Cambria" w:hAnsi="Cambria"/>
        </w:rPr>
        <w:t>not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A0808">
        <w:rPr>
          <w:rFonts w:ascii="Cambria" w:hAnsi="Cambria"/>
        </w:rPr>
        <w:t>count</w:t>
      </w:r>
      <w:proofErr w:type="spellEnd"/>
      <w:r w:rsidR="00AA0808">
        <w:rPr>
          <w:rFonts w:ascii="Cambria" w:hAnsi="Cambria"/>
        </w:rPr>
        <w:t xml:space="preserve"> </w:t>
      </w:r>
      <w:proofErr w:type="spellStart"/>
      <w:r w:rsidR="00AA0808">
        <w:rPr>
          <w:rFonts w:ascii="Cambria" w:hAnsi="Cambria"/>
        </w:rPr>
        <w:t>or</w:t>
      </w:r>
      <w:proofErr w:type="spellEnd"/>
      <w:r w:rsidR="00AA0808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list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manuscripts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just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submitted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or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under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revision</w:t>
      </w:r>
      <w:proofErr w:type="spellEnd"/>
      <w:r w:rsidR="00A9433A">
        <w:rPr>
          <w:rFonts w:ascii="Cambria" w:hAnsi="Cambria"/>
        </w:rPr>
        <w:t xml:space="preserve">. </w:t>
      </w:r>
      <w:r w:rsidRPr="00FB7B11">
        <w:rPr>
          <w:rFonts w:ascii="Cambria" w:hAnsi="Cambria"/>
          <w:bCs/>
          <w:lang w:val="en-US"/>
        </w:rPr>
        <w:t>More junior investigators may also include conference abstracts.</w:t>
      </w:r>
    </w:p>
    <w:p w14:paraId="754AD555" w14:textId="77777777" w:rsidR="00F82754" w:rsidRPr="0049170A" w:rsidRDefault="00F82754">
      <w:pPr>
        <w:pStyle w:val="FootnoteText"/>
        <w:rPr>
          <w:lang w:val="en-US"/>
        </w:rPr>
      </w:pPr>
    </w:p>
  </w:footnote>
  <w:footnote w:id="3">
    <w:p w14:paraId="52E7170A" w14:textId="77777777" w:rsidR="00A04353" w:rsidRPr="00124A04" w:rsidRDefault="00A04353" w:rsidP="00124A04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AA0808">
        <w:rPr>
          <w:rFonts w:ascii="Cambria" w:hAnsi="Cambria"/>
          <w:sz w:val="20"/>
          <w:lang w:val="en-GB"/>
        </w:rPr>
        <w:t>(All figures in USD)</w:t>
      </w:r>
    </w:p>
  </w:footnote>
  <w:footnote w:id="4">
    <w:p w14:paraId="066BA989" w14:textId="77777777" w:rsidR="00124A04" w:rsidRPr="00124A04" w:rsidRDefault="00124A0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E96280">
        <w:rPr>
          <w:rFonts w:ascii="Cambria" w:hAnsi="Cambria"/>
          <w:lang w:val="en-GB"/>
        </w:rPr>
        <w:t xml:space="preserve">for equipment use, e.g. microscopy MRI, spectroscopy facilities, and </w:t>
      </w:r>
      <w:proofErr w:type="gramStart"/>
      <w:r w:rsidRPr="00E96280">
        <w:rPr>
          <w:rFonts w:ascii="Cambria" w:hAnsi="Cambria"/>
          <w:lang w:val="en-GB"/>
        </w:rPr>
        <w:t>others</w:t>
      </w:r>
      <w:proofErr w:type="gram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9D6D2" w14:textId="77777777" w:rsidR="000D6A90" w:rsidRDefault="000D6A90" w:rsidP="000D6A90">
    <w:pPr>
      <w:ind w:right="-964"/>
      <w:rPr>
        <w:rFonts w:ascii="Cambria" w:hAnsi="Cambria"/>
        <w:b/>
        <w:sz w:val="20"/>
        <w:lang w:val="en-GB"/>
      </w:rPr>
    </w:pPr>
    <w:r w:rsidRPr="000D6A90">
      <w:rPr>
        <w:noProof/>
        <w:sz w:val="20"/>
        <w:lang w:val="en-AU" w:eastAsia="en-AU"/>
      </w:rPr>
      <w:drawing>
        <wp:anchor distT="0" distB="0" distL="114300" distR="114300" simplePos="0" relativeHeight="251659776" behindDoc="0" locked="0" layoutInCell="1" allowOverlap="1" wp14:anchorId="0C606F22" wp14:editId="6A941EAD">
          <wp:simplePos x="0" y="0"/>
          <wp:positionH relativeFrom="column">
            <wp:posOffset>4728845</wp:posOffset>
          </wp:positionH>
          <wp:positionV relativeFrom="paragraph">
            <wp:posOffset>8255</wp:posOffset>
          </wp:positionV>
          <wp:extent cx="1129030" cy="501650"/>
          <wp:effectExtent l="0" t="0" r="1270" b="6350"/>
          <wp:wrapSquare wrapText="bothSides"/>
          <wp:docPr id="1" name="Bild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03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62F90D" w14:textId="77777777" w:rsidR="000D6A90" w:rsidRPr="00A9433A" w:rsidRDefault="000D6A90" w:rsidP="000D6A90">
    <w:pPr>
      <w:ind w:right="-964"/>
      <w:rPr>
        <w:rFonts w:ascii="Cambria" w:hAnsi="Cambria"/>
        <w:sz w:val="20"/>
        <w:lang w:val="en-GB"/>
      </w:rPr>
    </w:pPr>
    <w:r w:rsidRPr="00A9433A">
      <w:rPr>
        <w:rFonts w:ascii="Cambria" w:hAnsi="Cambria"/>
        <w:sz w:val="20"/>
        <w:lang w:val="en-GB"/>
      </w:rPr>
      <w:t>Application for Support to the ISN Career Development Committee (CDC)</w:t>
    </w:r>
  </w:p>
  <w:p w14:paraId="46F93B7E" w14:textId="77777777" w:rsidR="003A77C8" w:rsidRDefault="003A77C8" w:rsidP="000C1F2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F3461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37517E"/>
    <w:multiLevelType w:val="hybridMultilevel"/>
    <w:tmpl w:val="3EA0E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BF0E10"/>
    <w:multiLevelType w:val="hybridMultilevel"/>
    <w:tmpl w:val="40B00DAC"/>
    <w:lvl w:ilvl="0" w:tplc="04070001">
      <w:start w:val="1"/>
      <w:numFmt w:val="bullet"/>
      <w:lvlText w:val=""/>
      <w:lvlJc w:val="left"/>
      <w:pPr>
        <w:ind w:left="89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3" w15:restartNumberingAfterBreak="0">
    <w:nsid w:val="30D10325"/>
    <w:multiLevelType w:val="multilevel"/>
    <w:tmpl w:val="3EA0E62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DD24F0"/>
    <w:multiLevelType w:val="hybridMultilevel"/>
    <w:tmpl w:val="87CE7BDC"/>
    <w:lvl w:ilvl="0" w:tplc="04070001">
      <w:start w:val="1"/>
      <w:numFmt w:val="bullet"/>
      <w:lvlText w:val=""/>
      <w:lvlJc w:val="left"/>
      <w:pPr>
        <w:ind w:left="89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5" w15:restartNumberingAfterBreak="0">
    <w:nsid w:val="462077E9"/>
    <w:multiLevelType w:val="multilevel"/>
    <w:tmpl w:val="62F0232A"/>
    <w:lvl w:ilvl="0">
      <w:start w:val="1"/>
      <w:numFmt w:val="decimal"/>
      <w:lvlText w:val="%1."/>
      <w:lvlJc w:val="left"/>
      <w:pPr>
        <w:ind w:left="1146" w:hanging="360"/>
      </w:p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470F5409"/>
    <w:multiLevelType w:val="hybridMultilevel"/>
    <w:tmpl w:val="798C663A"/>
    <w:lvl w:ilvl="0" w:tplc="498000E0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1C30FE"/>
    <w:multiLevelType w:val="hybridMultilevel"/>
    <w:tmpl w:val="62F0232A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4F054840"/>
    <w:multiLevelType w:val="hybridMultilevel"/>
    <w:tmpl w:val="650E67E0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0C12FE"/>
    <w:multiLevelType w:val="singleLevel"/>
    <w:tmpl w:val="5DF857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</w:abstractNum>
  <w:abstractNum w:abstractNumId="10" w15:restartNumberingAfterBreak="0">
    <w:nsid w:val="78006CA9"/>
    <w:multiLevelType w:val="hybridMultilevel"/>
    <w:tmpl w:val="E9AC1302"/>
    <w:lvl w:ilvl="0" w:tplc="AD52B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0048D4"/>
    <w:multiLevelType w:val="hybridMultilevel"/>
    <w:tmpl w:val="4FBC421C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6277060">
    <w:abstractNumId w:val="9"/>
  </w:num>
  <w:num w:numId="2" w16cid:durableId="1828472613">
    <w:abstractNumId w:val="0"/>
  </w:num>
  <w:num w:numId="3" w16cid:durableId="1741446299">
    <w:abstractNumId w:val="10"/>
  </w:num>
  <w:num w:numId="4" w16cid:durableId="463616850">
    <w:abstractNumId w:val="1"/>
  </w:num>
  <w:num w:numId="5" w16cid:durableId="1021081012">
    <w:abstractNumId w:val="3"/>
  </w:num>
  <w:num w:numId="6" w16cid:durableId="1694459940">
    <w:abstractNumId w:val="7"/>
  </w:num>
  <w:num w:numId="7" w16cid:durableId="1795442415">
    <w:abstractNumId w:val="5"/>
  </w:num>
  <w:num w:numId="8" w16cid:durableId="2073459558">
    <w:abstractNumId w:val="2"/>
  </w:num>
  <w:num w:numId="9" w16cid:durableId="141583903">
    <w:abstractNumId w:val="4"/>
  </w:num>
  <w:num w:numId="10" w16cid:durableId="2099399518">
    <w:abstractNumId w:val="11"/>
  </w:num>
  <w:num w:numId="11" w16cid:durableId="65568152">
    <w:abstractNumId w:val="8"/>
  </w:num>
  <w:num w:numId="12" w16cid:durableId="50574850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6" w:nlCheck="1" w:checkStyle="1"/>
  <w:activeWritingStyle w:appName="MSWord" w:lang="en-AU" w:vendorID="64" w:dllVersion="6" w:nlCheck="1" w:checkStyle="1"/>
  <w:activeWritingStyle w:appName="MSWord" w:lang="en-AU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MrAwtDAxsLCwNDJV0lEKTi0uzszPAykwqQUAw7vcOiwAAAA="/>
  </w:docVars>
  <w:rsids>
    <w:rsidRoot w:val="00692E20"/>
    <w:rsid w:val="0000083E"/>
    <w:rsid w:val="00002172"/>
    <w:rsid w:val="000057E0"/>
    <w:rsid w:val="000074E3"/>
    <w:rsid w:val="00007F3F"/>
    <w:rsid w:val="00021DCF"/>
    <w:rsid w:val="0003249D"/>
    <w:rsid w:val="00034854"/>
    <w:rsid w:val="000366EC"/>
    <w:rsid w:val="00045412"/>
    <w:rsid w:val="000551E2"/>
    <w:rsid w:val="00057EAF"/>
    <w:rsid w:val="00064627"/>
    <w:rsid w:val="00066E83"/>
    <w:rsid w:val="00087364"/>
    <w:rsid w:val="00091262"/>
    <w:rsid w:val="000B7228"/>
    <w:rsid w:val="000C1F23"/>
    <w:rsid w:val="000D0173"/>
    <w:rsid w:val="000D4678"/>
    <w:rsid w:val="000D6A90"/>
    <w:rsid w:val="000E053F"/>
    <w:rsid w:val="000E5295"/>
    <w:rsid w:val="000E5B4D"/>
    <w:rsid w:val="001130D9"/>
    <w:rsid w:val="00113C9C"/>
    <w:rsid w:val="001173A5"/>
    <w:rsid w:val="00124A04"/>
    <w:rsid w:val="00136E8C"/>
    <w:rsid w:val="001655A5"/>
    <w:rsid w:val="00170AC1"/>
    <w:rsid w:val="001937EB"/>
    <w:rsid w:val="001B15B0"/>
    <w:rsid w:val="001D44DF"/>
    <w:rsid w:val="001E4EB9"/>
    <w:rsid w:val="00200455"/>
    <w:rsid w:val="00214235"/>
    <w:rsid w:val="002154C3"/>
    <w:rsid w:val="0023452A"/>
    <w:rsid w:val="00244DBF"/>
    <w:rsid w:val="00254DA6"/>
    <w:rsid w:val="002628B9"/>
    <w:rsid w:val="00262B79"/>
    <w:rsid w:val="00267BCD"/>
    <w:rsid w:val="00270396"/>
    <w:rsid w:val="002A6E58"/>
    <w:rsid w:val="002C4D9F"/>
    <w:rsid w:val="002D06D7"/>
    <w:rsid w:val="002D0E0C"/>
    <w:rsid w:val="002F31EA"/>
    <w:rsid w:val="00305822"/>
    <w:rsid w:val="003126A8"/>
    <w:rsid w:val="00312A21"/>
    <w:rsid w:val="00314F22"/>
    <w:rsid w:val="00326831"/>
    <w:rsid w:val="003404E1"/>
    <w:rsid w:val="003469EB"/>
    <w:rsid w:val="00347112"/>
    <w:rsid w:val="00362CC6"/>
    <w:rsid w:val="00370980"/>
    <w:rsid w:val="00371697"/>
    <w:rsid w:val="0038784E"/>
    <w:rsid w:val="00394534"/>
    <w:rsid w:val="003A3F7F"/>
    <w:rsid w:val="003A77C8"/>
    <w:rsid w:val="003B351D"/>
    <w:rsid w:val="003E69C6"/>
    <w:rsid w:val="003F5786"/>
    <w:rsid w:val="003F70FB"/>
    <w:rsid w:val="00404B6E"/>
    <w:rsid w:val="004148D5"/>
    <w:rsid w:val="004172BD"/>
    <w:rsid w:val="00421229"/>
    <w:rsid w:val="004438DD"/>
    <w:rsid w:val="00446EB5"/>
    <w:rsid w:val="00470D85"/>
    <w:rsid w:val="004738B3"/>
    <w:rsid w:val="00480E09"/>
    <w:rsid w:val="004868B3"/>
    <w:rsid w:val="0049170A"/>
    <w:rsid w:val="00493F0F"/>
    <w:rsid w:val="00497A8A"/>
    <w:rsid w:val="004A733B"/>
    <w:rsid w:val="004B559D"/>
    <w:rsid w:val="004E2DE5"/>
    <w:rsid w:val="004F1563"/>
    <w:rsid w:val="004F3D0D"/>
    <w:rsid w:val="004F68FC"/>
    <w:rsid w:val="00520775"/>
    <w:rsid w:val="00525551"/>
    <w:rsid w:val="0053250D"/>
    <w:rsid w:val="00536ED4"/>
    <w:rsid w:val="00543401"/>
    <w:rsid w:val="0054666C"/>
    <w:rsid w:val="00575E54"/>
    <w:rsid w:val="0058400E"/>
    <w:rsid w:val="005B61A5"/>
    <w:rsid w:val="005C717B"/>
    <w:rsid w:val="005D1FC0"/>
    <w:rsid w:val="005D23FA"/>
    <w:rsid w:val="005F7D8D"/>
    <w:rsid w:val="00612DFE"/>
    <w:rsid w:val="00625C2B"/>
    <w:rsid w:val="00640253"/>
    <w:rsid w:val="00642BEC"/>
    <w:rsid w:val="0064332E"/>
    <w:rsid w:val="00657E48"/>
    <w:rsid w:val="00665E78"/>
    <w:rsid w:val="00670E55"/>
    <w:rsid w:val="00676342"/>
    <w:rsid w:val="0068611F"/>
    <w:rsid w:val="00692E20"/>
    <w:rsid w:val="006A55C2"/>
    <w:rsid w:val="006C6091"/>
    <w:rsid w:val="006D45E4"/>
    <w:rsid w:val="0070571E"/>
    <w:rsid w:val="0072680A"/>
    <w:rsid w:val="00730A0C"/>
    <w:rsid w:val="0073590C"/>
    <w:rsid w:val="00753AC6"/>
    <w:rsid w:val="00754054"/>
    <w:rsid w:val="00756882"/>
    <w:rsid w:val="00791EFE"/>
    <w:rsid w:val="00796AF4"/>
    <w:rsid w:val="007B02D4"/>
    <w:rsid w:val="007B17DC"/>
    <w:rsid w:val="007C05DA"/>
    <w:rsid w:val="007C2D23"/>
    <w:rsid w:val="007D481A"/>
    <w:rsid w:val="007D5E8A"/>
    <w:rsid w:val="007D6151"/>
    <w:rsid w:val="007E32B8"/>
    <w:rsid w:val="007E4F52"/>
    <w:rsid w:val="00812487"/>
    <w:rsid w:val="00813FBE"/>
    <w:rsid w:val="00853114"/>
    <w:rsid w:val="008760AD"/>
    <w:rsid w:val="0089486E"/>
    <w:rsid w:val="008B1CE8"/>
    <w:rsid w:val="008B277D"/>
    <w:rsid w:val="008B3677"/>
    <w:rsid w:val="008D09AF"/>
    <w:rsid w:val="008D550D"/>
    <w:rsid w:val="008D71F1"/>
    <w:rsid w:val="008E4181"/>
    <w:rsid w:val="008F6E84"/>
    <w:rsid w:val="00914C01"/>
    <w:rsid w:val="00925447"/>
    <w:rsid w:val="00931AF2"/>
    <w:rsid w:val="0094483E"/>
    <w:rsid w:val="00947552"/>
    <w:rsid w:val="009546B4"/>
    <w:rsid w:val="00961051"/>
    <w:rsid w:val="00971FBB"/>
    <w:rsid w:val="0097498F"/>
    <w:rsid w:val="009924AA"/>
    <w:rsid w:val="009B1BE8"/>
    <w:rsid w:val="009B5990"/>
    <w:rsid w:val="009D78FB"/>
    <w:rsid w:val="009F36B6"/>
    <w:rsid w:val="00A01F9E"/>
    <w:rsid w:val="00A04353"/>
    <w:rsid w:val="00A130D4"/>
    <w:rsid w:val="00A47F08"/>
    <w:rsid w:val="00A54224"/>
    <w:rsid w:val="00A6317A"/>
    <w:rsid w:val="00A63BB3"/>
    <w:rsid w:val="00A664F3"/>
    <w:rsid w:val="00A6734F"/>
    <w:rsid w:val="00A81729"/>
    <w:rsid w:val="00A85584"/>
    <w:rsid w:val="00A87CDF"/>
    <w:rsid w:val="00A9433A"/>
    <w:rsid w:val="00AA0808"/>
    <w:rsid w:val="00AA6EDB"/>
    <w:rsid w:val="00AB2931"/>
    <w:rsid w:val="00AB77D9"/>
    <w:rsid w:val="00AC248E"/>
    <w:rsid w:val="00AC35F7"/>
    <w:rsid w:val="00AD0AA6"/>
    <w:rsid w:val="00AD3029"/>
    <w:rsid w:val="00AE0A58"/>
    <w:rsid w:val="00AE3C7A"/>
    <w:rsid w:val="00AE651D"/>
    <w:rsid w:val="00AF00C1"/>
    <w:rsid w:val="00AF51FC"/>
    <w:rsid w:val="00B070D8"/>
    <w:rsid w:val="00B0716F"/>
    <w:rsid w:val="00B100EF"/>
    <w:rsid w:val="00B2212A"/>
    <w:rsid w:val="00B25A53"/>
    <w:rsid w:val="00B35215"/>
    <w:rsid w:val="00B7087A"/>
    <w:rsid w:val="00B963AE"/>
    <w:rsid w:val="00BB30B9"/>
    <w:rsid w:val="00BE1E42"/>
    <w:rsid w:val="00BE303B"/>
    <w:rsid w:val="00BF4503"/>
    <w:rsid w:val="00C11893"/>
    <w:rsid w:val="00C15D02"/>
    <w:rsid w:val="00C211F1"/>
    <w:rsid w:val="00C21EF9"/>
    <w:rsid w:val="00C36795"/>
    <w:rsid w:val="00C4150E"/>
    <w:rsid w:val="00C42E21"/>
    <w:rsid w:val="00C53C18"/>
    <w:rsid w:val="00C57575"/>
    <w:rsid w:val="00C605AA"/>
    <w:rsid w:val="00C62D1E"/>
    <w:rsid w:val="00C73F4F"/>
    <w:rsid w:val="00C76D96"/>
    <w:rsid w:val="00C962DE"/>
    <w:rsid w:val="00CA3098"/>
    <w:rsid w:val="00CA32D0"/>
    <w:rsid w:val="00CB318E"/>
    <w:rsid w:val="00CB76A4"/>
    <w:rsid w:val="00CF5706"/>
    <w:rsid w:val="00D26FDA"/>
    <w:rsid w:val="00D569E4"/>
    <w:rsid w:val="00D57A38"/>
    <w:rsid w:val="00D64F46"/>
    <w:rsid w:val="00D65EB0"/>
    <w:rsid w:val="00D666FF"/>
    <w:rsid w:val="00D7689A"/>
    <w:rsid w:val="00D77766"/>
    <w:rsid w:val="00D8438E"/>
    <w:rsid w:val="00D93BBA"/>
    <w:rsid w:val="00D96658"/>
    <w:rsid w:val="00DA135E"/>
    <w:rsid w:val="00DB53E3"/>
    <w:rsid w:val="00DB6539"/>
    <w:rsid w:val="00DC0C64"/>
    <w:rsid w:val="00DE6212"/>
    <w:rsid w:val="00DF5E51"/>
    <w:rsid w:val="00E05216"/>
    <w:rsid w:val="00E25C5A"/>
    <w:rsid w:val="00E27552"/>
    <w:rsid w:val="00E431C7"/>
    <w:rsid w:val="00E549B8"/>
    <w:rsid w:val="00E57ECD"/>
    <w:rsid w:val="00E91FB2"/>
    <w:rsid w:val="00E92B7B"/>
    <w:rsid w:val="00EB2EE1"/>
    <w:rsid w:val="00EB4C82"/>
    <w:rsid w:val="00EC7074"/>
    <w:rsid w:val="00EC7964"/>
    <w:rsid w:val="00EF2F35"/>
    <w:rsid w:val="00EF4663"/>
    <w:rsid w:val="00F10E72"/>
    <w:rsid w:val="00F138E1"/>
    <w:rsid w:val="00F25C2E"/>
    <w:rsid w:val="00F30F98"/>
    <w:rsid w:val="00F337D6"/>
    <w:rsid w:val="00F444FA"/>
    <w:rsid w:val="00F557B3"/>
    <w:rsid w:val="00F56338"/>
    <w:rsid w:val="00F674D2"/>
    <w:rsid w:val="00F715DB"/>
    <w:rsid w:val="00F81274"/>
    <w:rsid w:val="00F82754"/>
    <w:rsid w:val="00F86A37"/>
    <w:rsid w:val="00F92314"/>
    <w:rsid w:val="00F93DA7"/>
    <w:rsid w:val="00FA17E8"/>
    <w:rsid w:val="00FA53E6"/>
    <w:rsid w:val="00FB08FF"/>
    <w:rsid w:val="00FB5702"/>
    <w:rsid w:val="00FB7B11"/>
    <w:rsid w:val="00FC09FA"/>
    <w:rsid w:val="00FD74F8"/>
    <w:rsid w:val="00FE5972"/>
    <w:rsid w:val="00FF173F"/>
    <w:rsid w:val="00FF5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57B8C70"/>
  <w15:docId w15:val="{11A07D2B-6572-4580-9045-0E3F5DFAB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2E20"/>
    <w:rPr>
      <w:rFonts w:ascii="Book Antiqua" w:eastAsia="平成明朝" w:hAnsi="Book Antiqua"/>
      <w:sz w:val="24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92E20"/>
    <w:pPr>
      <w:jc w:val="center"/>
    </w:pPr>
    <w:rPr>
      <w:b/>
      <w:sz w:val="32"/>
    </w:rPr>
  </w:style>
  <w:style w:type="character" w:styleId="Hyperlink">
    <w:name w:val="Hyperlink"/>
    <w:uiPriority w:val="99"/>
    <w:rsid w:val="00692E20"/>
    <w:rPr>
      <w:color w:val="0000FF"/>
      <w:u w:val="single"/>
    </w:rPr>
  </w:style>
  <w:style w:type="paragraph" w:styleId="Header">
    <w:name w:val="header"/>
    <w:basedOn w:val="Normal"/>
    <w:link w:val="HeaderChar"/>
    <w:rsid w:val="009F36B6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9F36B6"/>
    <w:rPr>
      <w:rFonts w:ascii="Book Antiqua" w:eastAsia="平成明朝" w:hAnsi="Book Antiqua"/>
      <w:sz w:val="24"/>
      <w:lang w:val="es-ES" w:eastAsia="es-ES"/>
    </w:rPr>
  </w:style>
  <w:style w:type="paragraph" w:styleId="Footer">
    <w:name w:val="footer"/>
    <w:basedOn w:val="Normal"/>
    <w:link w:val="FooterChar"/>
    <w:rsid w:val="009F36B6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9F36B6"/>
    <w:rPr>
      <w:rFonts w:ascii="Book Antiqua" w:eastAsia="平成明朝" w:hAnsi="Book Antiqua"/>
      <w:sz w:val="24"/>
      <w:lang w:val="es-ES" w:eastAsia="es-ES"/>
    </w:rPr>
  </w:style>
  <w:style w:type="paragraph" w:styleId="NormalWeb">
    <w:name w:val="Normal (Web)"/>
    <w:basedOn w:val="Normal"/>
    <w:uiPriority w:val="99"/>
    <w:rsid w:val="00657E48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GB" w:eastAsia="en-GB"/>
    </w:rPr>
  </w:style>
  <w:style w:type="paragraph" w:styleId="BalloonText">
    <w:name w:val="Balloon Text"/>
    <w:basedOn w:val="Normal"/>
    <w:link w:val="BalloonTextChar"/>
    <w:rsid w:val="00170AC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170AC1"/>
    <w:rPr>
      <w:rFonts w:ascii="Lucida Grande" w:eastAsia="平成明朝" w:hAnsi="Lucida Grande" w:cs="Lucida Grande"/>
      <w:sz w:val="18"/>
      <w:szCs w:val="18"/>
      <w:lang w:val="es-ES" w:eastAsia="es-ES"/>
    </w:rPr>
  </w:style>
  <w:style w:type="character" w:styleId="Strong">
    <w:name w:val="Strong"/>
    <w:uiPriority w:val="22"/>
    <w:qFormat/>
    <w:rsid w:val="007C05DA"/>
    <w:rPr>
      <w:b/>
      <w:bCs/>
    </w:rPr>
  </w:style>
  <w:style w:type="paragraph" w:customStyle="1" w:styleId="MediumGrid21">
    <w:name w:val="Medium Grid 21"/>
    <w:uiPriority w:val="1"/>
    <w:qFormat/>
    <w:rsid w:val="007C05DA"/>
    <w:rPr>
      <w:rFonts w:ascii="Book Antiqua" w:eastAsia="平成明朝" w:hAnsi="Book Antiqua"/>
      <w:sz w:val="24"/>
      <w:lang w:val="es-ES" w:eastAsia="es-ES"/>
    </w:rPr>
  </w:style>
  <w:style w:type="character" w:styleId="FollowedHyperlink">
    <w:name w:val="FollowedHyperlink"/>
    <w:rsid w:val="0053250D"/>
    <w:rPr>
      <w:color w:val="954F72"/>
      <w:u w:val="single"/>
    </w:rPr>
  </w:style>
  <w:style w:type="character" w:customStyle="1" w:styleId="Mention1">
    <w:name w:val="Mention1"/>
    <w:uiPriority w:val="99"/>
    <w:semiHidden/>
    <w:unhideWhenUsed/>
    <w:rsid w:val="00C62D1E"/>
    <w:rPr>
      <w:color w:val="2B579A"/>
      <w:shd w:val="clear" w:color="auto" w:fill="E6E6E6"/>
    </w:rPr>
  </w:style>
  <w:style w:type="character" w:styleId="CommentReference">
    <w:name w:val="annotation reference"/>
    <w:rsid w:val="00C62D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C62D1E"/>
    <w:rPr>
      <w:sz w:val="20"/>
    </w:rPr>
  </w:style>
  <w:style w:type="character" w:customStyle="1" w:styleId="CommentTextChar">
    <w:name w:val="Comment Text Char"/>
    <w:link w:val="CommentText"/>
    <w:rsid w:val="00C62D1E"/>
    <w:rPr>
      <w:rFonts w:ascii="Book Antiqua" w:eastAsia="平成明朝" w:hAnsi="Book Antiqua"/>
      <w:lang w:val="es-ES" w:eastAsia="es-ES"/>
    </w:rPr>
  </w:style>
  <w:style w:type="paragraph" w:styleId="CommentSubject">
    <w:name w:val="annotation subject"/>
    <w:basedOn w:val="CommentText"/>
    <w:next w:val="CommentText"/>
    <w:link w:val="CommentSubjectChar"/>
    <w:rsid w:val="00C62D1E"/>
    <w:rPr>
      <w:b/>
      <w:bCs/>
    </w:rPr>
  </w:style>
  <w:style w:type="character" w:customStyle="1" w:styleId="CommentSubjectChar">
    <w:name w:val="Comment Subject Char"/>
    <w:link w:val="CommentSubject"/>
    <w:rsid w:val="00C62D1E"/>
    <w:rPr>
      <w:rFonts w:ascii="Book Antiqua" w:eastAsia="平成明朝" w:hAnsi="Book Antiqua"/>
      <w:b/>
      <w:bCs/>
      <w:lang w:val="es-ES" w:eastAsia="es-ES"/>
    </w:rPr>
  </w:style>
  <w:style w:type="character" w:customStyle="1" w:styleId="UnresolvedMention1">
    <w:name w:val="Unresolved Mention1"/>
    <w:uiPriority w:val="99"/>
    <w:semiHidden/>
    <w:unhideWhenUsed/>
    <w:rsid w:val="00A6734F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1655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C962DE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C962DE"/>
    <w:rPr>
      <w:rFonts w:ascii="Book Antiqua" w:eastAsia="平成明朝" w:hAnsi="Book Antiqua"/>
      <w:lang w:val="es-ES" w:eastAsia="es-ES"/>
    </w:rPr>
  </w:style>
  <w:style w:type="character" w:styleId="FootnoteReference">
    <w:name w:val="footnote reference"/>
    <w:basedOn w:val="DefaultParagraphFont"/>
    <w:rsid w:val="00C962DE"/>
    <w:rPr>
      <w:vertAlign w:val="superscript"/>
    </w:rPr>
  </w:style>
  <w:style w:type="paragraph" w:styleId="ListParagraph">
    <w:name w:val="List Paragraph"/>
    <w:basedOn w:val="Normal"/>
    <w:uiPriority w:val="34"/>
    <w:qFormat/>
    <w:rsid w:val="00756882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126A8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3469EB"/>
  </w:style>
  <w:style w:type="paragraph" w:styleId="Revision">
    <w:name w:val="Revision"/>
    <w:hidden/>
    <w:uiPriority w:val="99"/>
    <w:semiHidden/>
    <w:rsid w:val="005B61A5"/>
    <w:rPr>
      <w:rFonts w:ascii="Book Antiqua" w:eastAsia="平成明朝" w:hAnsi="Book Antiqua"/>
      <w:sz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2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1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1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3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3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5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9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6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5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3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onstanze.Seidenbecher@lin-magdeburg.d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neurochemistry.org/" TargetMode="External"/><Relationship Id="rId1" Type="http://schemas.openxmlformats.org/officeDocument/2006/relationships/hyperlink" Target="mailto:secretariat@neurochemistry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844</Words>
  <Characters>4817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International Society for Neurochemistry</vt:lpstr>
      <vt:lpstr>International Society for Neurochemistry</vt:lpstr>
    </vt:vector>
  </TitlesOfParts>
  <Company>Desktop Services</Company>
  <LinksUpToDate>false</LinksUpToDate>
  <CharactersWithSpaces>5650</CharactersWithSpaces>
  <SharedDoc>false</SharedDoc>
  <HLinks>
    <vt:vector size="12" baseType="variant">
      <vt:variant>
        <vt:i4>2621485</vt:i4>
      </vt:variant>
      <vt:variant>
        <vt:i4>3</vt:i4>
      </vt:variant>
      <vt:variant>
        <vt:i4>0</vt:i4>
      </vt:variant>
      <vt:variant>
        <vt:i4>5</vt:i4>
      </vt:variant>
      <vt:variant>
        <vt:lpwstr>http://www.neurochemistry.org/</vt:lpwstr>
      </vt:variant>
      <vt:variant>
        <vt:lpwstr/>
      </vt:variant>
      <vt:variant>
        <vt:i4>4653063</vt:i4>
      </vt:variant>
      <vt:variant>
        <vt:i4>0</vt:i4>
      </vt:variant>
      <vt:variant>
        <vt:i4>0</vt:i4>
      </vt:variant>
      <vt:variant>
        <vt:i4>5</vt:i4>
      </vt:variant>
      <vt:variant>
        <vt:lpwstr>mailto:secretariat@neurochemistry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Society for Neurochemistry</dc:title>
  <dc:creator>mcousin</dc:creator>
  <cp:lastModifiedBy>Kenneth Surya</cp:lastModifiedBy>
  <cp:revision>3</cp:revision>
  <cp:lastPrinted>2019-12-20T10:40:00Z</cp:lastPrinted>
  <dcterms:created xsi:type="dcterms:W3CDTF">2022-02-17T09:46:00Z</dcterms:created>
  <dcterms:modified xsi:type="dcterms:W3CDTF">2024-03-06T12:53:00Z</dcterms:modified>
</cp:coreProperties>
</file>